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50C2E" w:rsidRPr="008417A2" w:rsidRDefault="000B6E6C" w:rsidP="00A94252">
      <w:pPr>
        <w:pStyle w:val="PendhapaTITLE"/>
        <w:spacing w:after="240"/>
        <w:rPr>
          <w:rFonts w:ascii="Times New Roman" w:eastAsia="Adobe Fan Heiti Std B" w:hAnsi="Times New Roman"/>
          <w:b/>
          <w:iCs/>
          <w:sz w:val="28"/>
          <w:szCs w:val="28"/>
          <w:lang w:val="en-GB"/>
        </w:rPr>
      </w:pPr>
      <w:r w:rsidRPr="008417A2">
        <w:rPr>
          <w:rFonts w:ascii="Times New Roman" w:hAnsi="Times New Roman"/>
          <w:iCs/>
          <w:sz w:val="28"/>
          <w:szCs w:val="28"/>
        </w:rPr>
        <w:t xml:space="preserve">Gaya Bahasa </w:t>
      </w:r>
      <w:r w:rsidR="00E03A5A" w:rsidRPr="008417A2">
        <w:rPr>
          <w:rFonts w:ascii="Times New Roman" w:hAnsi="Times New Roman"/>
          <w:iCs/>
          <w:sz w:val="28"/>
          <w:szCs w:val="28"/>
        </w:rPr>
        <w:t>dalam</w:t>
      </w:r>
      <w:r w:rsidR="00D7647F" w:rsidRPr="008417A2">
        <w:rPr>
          <w:rFonts w:ascii="Times New Roman" w:hAnsi="Times New Roman"/>
          <w:iCs/>
          <w:sz w:val="28"/>
          <w:szCs w:val="28"/>
        </w:rPr>
        <w:t xml:space="preserve"> </w:t>
      </w:r>
      <w:r w:rsidRPr="008417A2">
        <w:rPr>
          <w:rFonts w:ascii="Times New Roman" w:hAnsi="Times New Roman"/>
          <w:iCs/>
          <w:sz w:val="28"/>
          <w:szCs w:val="28"/>
        </w:rPr>
        <w:t xml:space="preserve">Novel </w:t>
      </w:r>
      <w:r w:rsidR="00E03A5A" w:rsidRPr="008417A2">
        <w:rPr>
          <w:rFonts w:ascii="Times New Roman" w:hAnsi="Times New Roman"/>
          <w:iCs/>
          <w:sz w:val="28"/>
          <w:szCs w:val="28"/>
        </w:rPr>
        <w:t>“</w:t>
      </w:r>
      <w:r w:rsidRPr="008417A2">
        <w:rPr>
          <w:rFonts w:ascii="Times New Roman" w:hAnsi="Times New Roman"/>
          <w:iCs/>
          <w:sz w:val="28"/>
          <w:szCs w:val="28"/>
        </w:rPr>
        <w:t>Sinta</w:t>
      </w:r>
      <w:r w:rsidR="00E03A5A" w:rsidRPr="008417A2">
        <w:rPr>
          <w:rFonts w:ascii="Times New Roman" w:hAnsi="Times New Roman"/>
          <w:iCs/>
          <w:sz w:val="28"/>
          <w:szCs w:val="28"/>
        </w:rPr>
        <w:t>”</w:t>
      </w:r>
      <w:r w:rsidRPr="008417A2">
        <w:rPr>
          <w:rFonts w:ascii="Times New Roman" w:hAnsi="Times New Roman"/>
          <w:iCs/>
          <w:sz w:val="28"/>
          <w:szCs w:val="28"/>
        </w:rPr>
        <w:t xml:space="preserve"> Karya Sunarno </w:t>
      </w:r>
      <w:r w:rsidR="00D7647F" w:rsidRPr="008417A2">
        <w:rPr>
          <w:rFonts w:ascii="Times New Roman" w:hAnsi="Times New Roman"/>
          <w:iCs/>
          <w:sz w:val="28"/>
          <w:szCs w:val="28"/>
        </w:rPr>
        <w:t xml:space="preserve"> </w:t>
      </w:r>
      <w:r w:rsidRPr="008417A2">
        <w:rPr>
          <w:rFonts w:ascii="Times New Roman" w:hAnsi="Times New Roman"/>
          <w:iCs/>
          <w:sz w:val="28"/>
          <w:szCs w:val="28"/>
        </w:rPr>
        <w:t>Sisworahardjo</w:t>
      </w:r>
    </w:p>
    <w:p w:rsidR="00F1723A" w:rsidRPr="00BB18AE" w:rsidRDefault="004A107B" w:rsidP="00F17727">
      <w:pPr>
        <w:pStyle w:val="AuthorAffiliation"/>
        <w:rPr>
          <w:rFonts w:ascii="Times New Roman" w:hAnsi="Times New Roman"/>
          <w:sz w:val="22"/>
          <w:szCs w:val="22"/>
        </w:rPr>
      </w:pPr>
      <w:r w:rsidRPr="00BB18AE">
        <w:rPr>
          <w:rFonts w:ascii="Times New Roman" w:hAnsi="Times New Roman"/>
          <w:sz w:val="22"/>
          <w:szCs w:val="22"/>
        </w:rPr>
        <w:t>Pardyatmoko</w:t>
      </w:r>
      <w:r w:rsidR="00F1723A" w:rsidRPr="00BB18AE">
        <w:rPr>
          <w:rFonts w:ascii="Times New Roman" w:hAnsi="Times New Roman"/>
          <w:sz w:val="22"/>
          <w:szCs w:val="22"/>
          <w:vertAlign w:val="superscript"/>
        </w:rPr>
        <w:t>a,1,*</w:t>
      </w:r>
      <w:r w:rsidR="00F1723A" w:rsidRPr="00BB18AE">
        <w:rPr>
          <w:rFonts w:ascii="Times New Roman" w:hAnsi="Times New Roman"/>
          <w:sz w:val="22"/>
          <w:szCs w:val="22"/>
        </w:rPr>
        <w:t xml:space="preserve">, </w:t>
      </w:r>
      <w:r w:rsidR="00522CB8" w:rsidRPr="00BB18AE">
        <w:rPr>
          <w:rFonts w:ascii="Times New Roman" w:hAnsi="Times New Roman"/>
          <w:sz w:val="22"/>
          <w:szCs w:val="22"/>
        </w:rPr>
        <w:t>Ajeng Rizkiana</w:t>
      </w:r>
      <w:r w:rsidR="00F1723A" w:rsidRPr="00BB18AE">
        <w:rPr>
          <w:rFonts w:ascii="Times New Roman" w:hAnsi="Times New Roman"/>
          <w:sz w:val="22"/>
          <w:szCs w:val="22"/>
          <w:vertAlign w:val="superscript"/>
        </w:rPr>
        <w:t>b,2</w:t>
      </w:r>
      <w:r w:rsidR="00F1723A" w:rsidRPr="00BB18AE">
        <w:rPr>
          <w:rFonts w:ascii="Times New Roman" w:hAnsi="Times New Roman"/>
          <w:sz w:val="22"/>
          <w:szCs w:val="22"/>
        </w:rPr>
        <w:t xml:space="preserve">, </w:t>
      </w:r>
      <w:r w:rsidR="00522CB8" w:rsidRPr="00BB18AE">
        <w:rPr>
          <w:rFonts w:ascii="Times New Roman" w:hAnsi="Times New Roman"/>
          <w:sz w:val="22"/>
          <w:szCs w:val="22"/>
        </w:rPr>
        <w:t>Harsono</w:t>
      </w:r>
      <w:r w:rsidR="00F21ED6">
        <w:rPr>
          <w:rFonts w:ascii="Times New Roman" w:hAnsi="Times New Roman"/>
          <w:sz w:val="22"/>
          <w:szCs w:val="22"/>
          <w:vertAlign w:val="superscript"/>
        </w:rPr>
        <w:t>c</w:t>
      </w:r>
      <w:r w:rsidR="00F1723A" w:rsidRPr="00BB18AE">
        <w:rPr>
          <w:rFonts w:ascii="Times New Roman" w:hAnsi="Times New Roman"/>
          <w:sz w:val="22"/>
          <w:szCs w:val="22"/>
          <w:vertAlign w:val="superscript"/>
        </w:rPr>
        <w:t xml:space="preserve">,3 </w:t>
      </w:r>
      <w:r w:rsidR="00F21ED6">
        <w:rPr>
          <w:rFonts w:ascii="Times New Roman" w:hAnsi="Times New Roman"/>
          <w:sz w:val="22"/>
          <w:szCs w:val="22"/>
          <w:vertAlign w:val="superscript"/>
        </w:rPr>
        <w:t xml:space="preserve"> </w:t>
      </w:r>
      <w:r w:rsidR="00F21ED6">
        <w:rPr>
          <w:rFonts w:ascii="Times New Roman" w:hAnsi="Times New Roman"/>
          <w:sz w:val="22"/>
          <w:szCs w:val="22"/>
        </w:rPr>
        <w:t>R Adi Deswijaya</w:t>
      </w:r>
      <w:r w:rsidR="00F21ED6">
        <w:rPr>
          <w:rFonts w:ascii="Times New Roman" w:hAnsi="Times New Roman"/>
          <w:sz w:val="22"/>
          <w:szCs w:val="22"/>
          <w:vertAlign w:val="superscript"/>
        </w:rPr>
        <w:t>d</w:t>
      </w:r>
      <w:r w:rsidR="00F21ED6" w:rsidRPr="00BB18AE">
        <w:rPr>
          <w:rFonts w:ascii="Times New Roman" w:hAnsi="Times New Roman"/>
          <w:sz w:val="22"/>
          <w:szCs w:val="22"/>
          <w:vertAlign w:val="superscript"/>
        </w:rPr>
        <w:t>,</w:t>
      </w:r>
      <w:r w:rsidR="00F21ED6">
        <w:rPr>
          <w:rFonts w:ascii="Times New Roman" w:hAnsi="Times New Roman"/>
          <w:sz w:val="22"/>
          <w:szCs w:val="22"/>
          <w:vertAlign w:val="superscript"/>
        </w:rPr>
        <w:t>4</w:t>
      </w:r>
    </w:p>
    <w:p w:rsidR="00F1723A" w:rsidRPr="00BB18AE" w:rsidRDefault="00F1723A" w:rsidP="00F17727">
      <w:pPr>
        <w:pStyle w:val="AuthorAffiliation"/>
        <w:rPr>
          <w:rFonts w:ascii="Times New Roman" w:hAnsi="Times New Roman"/>
          <w:sz w:val="22"/>
          <w:szCs w:val="22"/>
        </w:rPr>
      </w:pPr>
    </w:p>
    <w:p w:rsidR="00B678BE" w:rsidRPr="00BB18AE" w:rsidRDefault="00B678BE" w:rsidP="00F17727">
      <w:pPr>
        <w:pStyle w:val="AuthorAffiliation"/>
        <w:rPr>
          <w:rFonts w:ascii="Times New Roman" w:hAnsi="Times New Roman"/>
          <w:sz w:val="16"/>
          <w:szCs w:val="16"/>
        </w:rPr>
      </w:pPr>
      <w:r w:rsidRPr="00BB18AE">
        <w:rPr>
          <w:rFonts w:ascii="Times New Roman" w:hAnsi="Times New Roman"/>
          <w:sz w:val="16"/>
          <w:szCs w:val="16"/>
          <w:vertAlign w:val="superscript"/>
        </w:rPr>
        <w:t>a</w:t>
      </w:r>
      <w:r w:rsidR="00F21ED6">
        <w:rPr>
          <w:rFonts w:ascii="Times New Roman" w:hAnsi="Times New Roman"/>
          <w:sz w:val="16"/>
          <w:szCs w:val="16"/>
          <w:vertAlign w:val="superscript"/>
        </w:rPr>
        <w:t>bcd</w:t>
      </w:r>
      <w:r w:rsidR="00847FAA" w:rsidRPr="00BB18AE">
        <w:rPr>
          <w:rFonts w:ascii="Times New Roman" w:hAnsi="Times New Roman"/>
          <w:szCs w:val="14"/>
        </w:rPr>
        <w:t>Universitas Veteran Bangun Nusantara, Sukoharjo</w:t>
      </w:r>
    </w:p>
    <w:p w:rsidR="00847FAA" w:rsidRDefault="00FF54B9" w:rsidP="00847FAA">
      <w:pPr>
        <w:pStyle w:val="AuthorAffiliation"/>
        <w:rPr>
          <w:rFonts w:ascii="Times New Roman" w:hAnsi="Times New Roman"/>
        </w:rPr>
      </w:pPr>
      <w:r w:rsidRPr="00BB18AE">
        <w:rPr>
          <w:rFonts w:ascii="Times New Roman" w:hAnsi="Times New Roman"/>
          <w:sz w:val="16"/>
          <w:szCs w:val="16"/>
          <w:vertAlign w:val="superscript"/>
          <w:lang w:val="id-ID"/>
        </w:rPr>
        <w:t>1</w:t>
      </w:r>
      <w:r w:rsidR="00522CB8" w:rsidRPr="00BB18AE">
        <w:rPr>
          <w:rStyle w:val="Hyperlink"/>
          <w:rFonts w:ascii="Times New Roman" w:hAnsi="Times New Roman"/>
          <w:szCs w:val="14"/>
          <w:u w:val="none"/>
        </w:rPr>
        <w:t>pardyatmoko@gmail.com</w:t>
      </w:r>
      <w:r w:rsidR="00F21ED6">
        <w:rPr>
          <w:rStyle w:val="Hyperlink"/>
          <w:rFonts w:ascii="Times New Roman" w:hAnsi="Times New Roman"/>
          <w:szCs w:val="14"/>
          <w:u w:val="none"/>
        </w:rPr>
        <w:t>,</w:t>
      </w:r>
      <w:r w:rsidR="00522CB8" w:rsidRPr="00BB18AE">
        <w:rPr>
          <w:rStyle w:val="Hyperlink"/>
          <w:rFonts w:ascii="Times New Roman" w:hAnsi="Times New Roman"/>
          <w:szCs w:val="14"/>
          <w:u w:val="none"/>
        </w:rPr>
        <w:t xml:space="preserve"> </w:t>
      </w:r>
      <w:r w:rsidR="00F21ED6" w:rsidRPr="00F21ED6">
        <w:rPr>
          <w:rStyle w:val="Hyperlink"/>
          <w:rFonts w:ascii="Times New Roman" w:hAnsi="Times New Roman"/>
          <w:color w:val="auto"/>
          <w:szCs w:val="14"/>
          <w:u w:val="none"/>
          <w:vertAlign w:val="superscript"/>
        </w:rPr>
        <w:t>2</w:t>
      </w:r>
      <w:hyperlink r:id="rId8" w:history="1">
        <w:r w:rsidR="00EC798B" w:rsidRPr="00F24C98">
          <w:rPr>
            <w:rStyle w:val="Hyperlink"/>
            <w:rFonts w:ascii="Times New Roman" w:hAnsi="Times New Roman"/>
          </w:rPr>
          <w:t>sonsjava@gmail.com</w:t>
        </w:r>
      </w:hyperlink>
      <w:r w:rsidR="00F21ED6">
        <w:rPr>
          <w:rFonts w:ascii="Times New Roman" w:hAnsi="Times New Roman"/>
        </w:rPr>
        <w:t xml:space="preserve">, </w:t>
      </w:r>
      <w:r w:rsidR="00F21ED6" w:rsidRPr="00F21ED6">
        <w:rPr>
          <w:rFonts w:ascii="Times New Roman" w:hAnsi="Times New Roman"/>
          <w:vertAlign w:val="superscript"/>
        </w:rPr>
        <w:t>3</w:t>
      </w:r>
      <w:hyperlink r:id="rId9" w:history="1">
        <w:r w:rsidR="00EC798B" w:rsidRPr="00F24C98">
          <w:rPr>
            <w:rStyle w:val="Hyperlink"/>
            <w:rFonts w:ascii="Times New Roman" w:hAnsi="Times New Roman"/>
          </w:rPr>
          <w:t>agusse0968@gmail.com</w:t>
        </w:r>
      </w:hyperlink>
      <w:r w:rsidR="00F21ED6">
        <w:rPr>
          <w:rFonts w:ascii="Times New Roman" w:hAnsi="Times New Roman"/>
        </w:rPr>
        <w:t xml:space="preserve">, </w:t>
      </w:r>
      <w:hyperlink r:id="rId10" w:history="1">
        <w:r w:rsidR="00F21ED6" w:rsidRPr="00F731B7">
          <w:rPr>
            <w:rStyle w:val="Hyperlink"/>
            <w:rFonts w:ascii="Times New Roman" w:hAnsi="Times New Roman"/>
            <w:color w:val="auto"/>
            <w:vertAlign w:val="superscript"/>
          </w:rPr>
          <w:t>4</w:t>
        </w:r>
        <w:r w:rsidR="00F21ED6" w:rsidRPr="00F24C98">
          <w:rPr>
            <w:rStyle w:val="Hyperlink"/>
            <w:rFonts w:ascii="Times New Roman" w:hAnsi="Times New Roman"/>
          </w:rPr>
          <w:t>adides2016@gmail.com</w:t>
        </w:r>
      </w:hyperlink>
    </w:p>
    <w:p w:rsidR="00B678BE" w:rsidRDefault="00B678BE" w:rsidP="00847FAA">
      <w:pPr>
        <w:pStyle w:val="AuthorAffiliation"/>
        <w:rPr>
          <w:rFonts w:ascii="Times New Roman" w:hAnsi="Times New Roman"/>
        </w:rPr>
      </w:pPr>
    </w:p>
    <w:p w:rsidR="00F21ED6" w:rsidRPr="00F21ED6" w:rsidRDefault="00F21ED6" w:rsidP="00F21ED6"/>
    <w:p w:rsidR="009F6D4A" w:rsidRPr="00BB18AE" w:rsidRDefault="009F6D4A" w:rsidP="009F6D4A">
      <w:pPr>
        <w:rPr>
          <w:rFonts w:ascii="Times New Roman" w:hAnsi="Times New Roman"/>
        </w:rPr>
      </w:pPr>
      <w:r w:rsidRPr="00BB18AE">
        <w:rPr>
          <w:rFonts w:ascii="Times New Roman" w:hAnsi="Times New Roman"/>
        </w:rPr>
        <w:t>Abstrak</w:t>
      </w:r>
    </w:p>
    <w:p w:rsidR="009F6D4A" w:rsidRPr="00BB18AE" w:rsidRDefault="009F6D4A" w:rsidP="009F6D4A">
      <w:pPr>
        <w:jc w:val="both"/>
        <w:rPr>
          <w:rFonts w:ascii="Times New Roman" w:hAnsi="Times New Roman"/>
        </w:rPr>
      </w:pPr>
      <w:r w:rsidRPr="00BB18AE">
        <w:rPr>
          <w:rFonts w:ascii="Times New Roman" w:hAnsi="Times New Roman"/>
          <w:i/>
        </w:rPr>
        <w:t xml:space="preserve">Novel Sinta </w:t>
      </w:r>
      <w:r w:rsidRPr="00BB18AE">
        <w:rPr>
          <w:rFonts w:ascii="Times New Roman" w:hAnsi="Times New Roman"/>
        </w:rPr>
        <w:t xml:space="preserve">karangan Sunarno Sisworahardjo banyak mengandung gaya bahasa retoris. Penelitian ini bertujuan mendeskripsikan bentuk dan ragam gaya bahasa retoris dalam </w:t>
      </w:r>
      <w:r w:rsidRPr="00BB18AE">
        <w:rPr>
          <w:rFonts w:ascii="Times New Roman" w:hAnsi="Times New Roman"/>
          <w:i/>
        </w:rPr>
        <w:t xml:space="preserve">novel Sinta </w:t>
      </w:r>
      <w:r w:rsidRPr="00BB18AE">
        <w:rPr>
          <w:rFonts w:ascii="Times New Roman" w:hAnsi="Times New Roman"/>
        </w:rPr>
        <w:t xml:space="preserve">karya Sunarno Sisworahardjo melalui pendekatan kajian stilistika. Metode penelitian yang digunakan deskriptif kualitatif. Data berupa kata dan struktur kalimat yang mengandung gaya bahasa retoris dalam novel Sinta. Sumber data adalah novel Sinta karangan Sunarno Sisworahardjo. Teknik pengumpulan data memakai teknik simak, teknik catat dan teknik pilah unsur penentu. Hasil penelitian ditemukan gaya bahasa retoris meliputi gaya bahasa </w:t>
      </w:r>
      <w:r w:rsidRPr="00BB18AE">
        <w:rPr>
          <w:rFonts w:ascii="Times New Roman" w:hAnsi="Times New Roman"/>
          <w:i/>
        </w:rPr>
        <w:t>aliterasi, asindeton, polisindeton</w:t>
      </w:r>
      <w:r w:rsidRPr="00BB18AE">
        <w:rPr>
          <w:rFonts w:ascii="Times New Roman" w:hAnsi="Times New Roman"/>
        </w:rPr>
        <w:t>,pertanyaan retoris, hiperbola ,</w:t>
      </w:r>
      <w:r w:rsidRPr="00BB18AE">
        <w:rPr>
          <w:rFonts w:ascii="Times New Roman" w:hAnsi="Times New Roman"/>
          <w:i/>
        </w:rPr>
        <w:t>perifrasis</w:t>
      </w:r>
      <w:r w:rsidRPr="00BB18AE">
        <w:rPr>
          <w:rFonts w:ascii="Times New Roman" w:hAnsi="Times New Roman"/>
        </w:rPr>
        <w:t>, tautologi. Kontribusi penelitian ini mendukung pengembangan kajian formal bahasasastra, stilistika, gayabahasa.</w:t>
      </w:r>
    </w:p>
    <w:p w:rsidR="009F754C" w:rsidRPr="00BB18AE" w:rsidRDefault="00BB18AE" w:rsidP="00BB18AE">
      <w:pPr>
        <w:rPr>
          <w:b/>
        </w:rPr>
      </w:pPr>
      <w:r w:rsidRPr="00BB18AE">
        <w:rPr>
          <w:b/>
        </w:rPr>
        <w:t>Kata Kunci : Novel, sastra, stilistika</w:t>
      </w:r>
      <w:r>
        <w:rPr>
          <w:b/>
        </w:rPr>
        <w:br/>
      </w:r>
    </w:p>
    <w:p w:rsidR="00537B9A" w:rsidRPr="00CD6F2D" w:rsidRDefault="001A2A4D" w:rsidP="00B678BE">
      <w:pPr>
        <w:pStyle w:val="Heading1"/>
        <w:rPr>
          <w:rFonts w:ascii="Times New Roman" w:hAnsi="Times New Roman"/>
          <w:b w:val="0"/>
          <w:i/>
          <w:sz w:val="24"/>
          <w:szCs w:val="24"/>
        </w:rPr>
      </w:pPr>
      <w:r w:rsidRPr="00CD6F2D">
        <w:rPr>
          <w:rFonts w:ascii="Times New Roman" w:hAnsi="Times New Roman"/>
          <w:sz w:val="24"/>
          <w:szCs w:val="24"/>
        </w:rPr>
        <w:t>Pendahuluan</w:t>
      </w:r>
    </w:p>
    <w:p w:rsidR="0061261F" w:rsidRPr="00CD6F2D" w:rsidRDefault="0061261F" w:rsidP="0061261F">
      <w:pPr>
        <w:pStyle w:val="BodyText"/>
        <w:spacing w:line="240" w:lineRule="auto"/>
        <w:rPr>
          <w:rFonts w:ascii="Times New Roman" w:hAnsi="Times New Roman"/>
          <w:sz w:val="24"/>
          <w:szCs w:val="24"/>
        </w:rPr>
      </w:pPr>
      <w:r w:rsidRPr="00CD6F2D">
        <w:rPr>
          <w:rFonts w:ascii="Times New Roman" w:hAnsi="Times New Roman"/>
          <w:sz w:val="24"/>
          <w:szCs w:val="24"/>
        </w:rPr>
        <w:t>Karya sastra merupakan hasil karya yang merupakan cabang pengembangan kebudayaan, yakni kesenian. Seperti hasil seni</w:t>
      </w:r>
      <w:r w:rsidR="007F344A" w:rsidRPr="00CD6F2D">
        <w:rPr>
          <w:rFonts w:ascii="Times New Roman" w:hAnsi="Times New Roman"/>
          <w:sz w:val="24"/>
          <w:szCs w:val="24"/>
        </w:rPr>
        <w:t xml:space="preserve"> pada</w:t>
      </w:r>
      <w:r w:rsidRPr="00CD6F2D">
        <w:rPr>
          <w:rFonts w:ascii="Times New Roman" w:hAnsi="Times New Roman"/>
          <w:sz w:val="24"/>
          <w:szCs w:val="24"/>
        </w:rPr>
        <w:t xml:space="preserve"> umumnya, karya sastra mengandung unsur keindahan yang menimbulkan rasa senang, nikmat, terharu, menarik perhatian, dan menyegarkan perasaan penikmatnya. Berbeda dengan karya seni yang lain, hakikat dan fungsi karya sastra adalah ‘menyenangkan dan berguna’. Berhubung dengan hakikat dan fungsi itu, karya sastra menjadi hasil kebudayaan  yang pantas mendapatkan perhatian (Arsyad dkk, 1986: 1).</w:t>
      </w:r>
    </w:p>
    <w:p w:rsidR="00B314AB" w:rsidRPr="00CD6F2D" w:rsidRDefault="0061261F" w:rsidP="00B314AB">
      <w:pPr>
        <w:pStyle w:val="BodyText"/>
        <w:spacing w:line="240" w:lineRule="auto"/>
        <w:rPr>
          <w:rFonts w:ascii="Times New Roman" w:hAnsi="Times New Roman"/>
          <w:sz w:val="24"/>
          <w:szCs w:val="24"/>
        </w:rPr>
      </w:pPr>
      <w:r w:rsidRPr="00CD6F2D">
        <w:rPr>
          <w:rFonts w:ascii="Times New Roman" w:hAnsi="Times New Roman"/>
          <w:sz w:val="24"/>
          <w:szCs w:val="24"/>
        </w:rPr>
        <w:t>Dalam suatu karya sastra, bahasa memiliki pesan keindahan dan sekaligus membawa makna. Tanpa keindahan bahasa, karya sastra menjadi hambar. Keindahan karya sastra hampir sebagian besar dipengaruhi oleh kemampuan penulis memainkan bahasa. Kelenturan penulis berolah bahasa akan menciptakan keindahan khas karya sastra. Dengan kata lain, bahasa adalah  wahana khusus  ekspresi  sastra. Bahasa sastra  adalah  bahasa  khas, yakni bahasa  yang telah direkayasa dan dipoles sedemikian rupa. Melalui polesan itu muncul gaya bahasa yang manis. Dengan demikian, seharusnya pemakaian gaya bahasa  sastra memang benar-benar disadari  oleh penulis. Jadi, kalau penulis karya sastra memang pandai bersilat bahasa dan kaya akanstilistika,  boleh  dikatakan  karyanya  akan  semakin  mempesona.</w:t>
      </w:r>
      <w:r w:rsidR="00183788" w:rsidRPr="00CD6F2D">
        <w:rPr>
          <w:rFonts w:ascii="Times New Roman" w:hAnsi="Times New Roman"/>
          <w:sz w:val="24"/>
          <w:szCs w:val="24"/>
        </w:rPr>
        <w:t xml:space="preserve"> Keindahan karya sastra juga sekaligus akan memberi bobot karya tersebut. Menurut (Pradopo dalam Endraswara, 2008: 71-72), nilai sastra ditentukan oleh gaya bahasanya.</w:t>
      </w:r>
    </w:p>
    <w:p w:rsidR="00B314AB" w:rsidRPr="00CD6F2D" w:rsidRDefault="00B314AB" w:rsidP="00B314AB">
      <w:pPr>
        <w:pStyle w:val="BodyText"/>
        <w:spacing w:line="240" w:lineRule="auto"/>
        <w:rPr>
          <w:rFonts w:ascii="Times New Roman" w:hAnsi="Times New Roman"/>
          <w:sz w:val="24"/>
          <w:szCs w:val="24"/>
        </w:rPr>
      </w:pPr>
      <w:r w:rsidRPr="00CD6F2D">
        <w:rPr>
          <w:rFonts w:ascii="Times New Roman" w:hAnsi="Times New Roman"/>
          <w:sz w:val="24"/>
          <w:szCs w:val="24"/>
        </w:rPr>
        <w:t xml:space="preserve">Gaya   bahasa   adalah   segala   sesuatu   yang   “menyimpang”   dari pemakaian biasa. Penyimpangan tersebut bertujuan untuk keindahan. Keindahan ini banyak muncul dalam karya sastra, karena sastra memang sarat dengan unsur estetik. Gaya bahasa mungkin disengaja dan mungkin pula timbul serta merta ketika pengarang mengungkapkan idenya. Gaya bahasa merupakan efek seni dalam sastra yang dipengaruhi juga oleh nurani. Melalui gaya bahasa itu seorang sastrawan akan menuangkan ekspresinya. Betapa pun rasa jengkel dan senangnya, jika dibungkus dengan gaya bahasa akan semakin indah. Berarti gaya </w:t>
      </w:r>
      <w:r w:rsidRPr="00CD6F2D">
        <w:rPr>
          <w:rFonts w:ascii="Times New Roman" w:hAnsi="Times New Roman"/>
          <w:sz w:val="24"/>
          <w:szCs w:val="24"/>
        </w:rPr>
        <w:lastRenderedPageBreak/>
        <w:t>bahasa adalah pembungkus ide yang akan menghaluskan teks sastra (Endraswara, 2008: 73).</w:t>
      </w:r>
      <w:r w:rsidR="00EF0E40" w:rsidRPr="00CD6F2D">
        <w:rPr>
          <w:rFonts w:ascii="Times New Roman" w:hAnsi="Times New Roman"/>
          <w:sz w:val="24"/>
          <w:szCs w:val="24"/>
        </w:rPr>
        <w:t>Gaya bahasa sastra memiliki kekhasan yang menyimpan kekuatan estetik, karenanya gaya bahasa sastra menjadi berbeda dengan gaya keseharian orang berbicara. Oleh karena itu bagian ini menarik bagi peneliti sastra, khususnya dari aspek stilistika.</w:t>
      </w:r>
      <w:r w:rsidR="0019420D" w:rsidRPr="00CD6F2D">
        <w:rPr>
          <w:rFonts w:ascii="Times New Roman" w:hAnsi="Times New Roman"/>
          <w:sz w:val="24"/>
          <w:szCs w:val="24"/>
        </w:rPr>
        <w:t>Stilistika merupakan sebuah metode analisis karya sastra. Menurut Abrams (dalam Nurgiyantoro, 2010: 280), analisis stilisitika dilakukan dengan mengkaji  berbagai  bentuk  dan  tanda-tanda  linguistik,  seperti  pola  suara ucapan  dan  irama,  jenis  struktur  kalimat,  penggunaan  kata  abstrak  atau konkret, kata benda, kerja, sifat, hingga bahasa figurative seperti bentuk- bentuk pemajasan dan citraan.</w:t>
      </w:r>
    </w:p>
    <w:p w:rsidR="005C6714" w:rsidRPr="00CD6F2D" w:rsidRDefault="00BE3AB0" w:rsidP="00D91AEB">
      <w:pPr>
        <w:pStyle w:val="BodyText"/>
        <w:spacing w:line="240" w:lineRule="auto"/>
        <w:rPr>
          <w:rFonts w:ascii="Times New Roman" w:hAnsi="Times New Roman"/>
          <w:sz w:val="24"/>
          <w:szCs w:val="24"/>
        </w:rPr>
      </w:pPr>
      <w:r w:rsidRPr="00CD6F2D">
        <w:rPr>
          <w:rFonts w:ascii="Times New Roman" w:hAnsi="Times New Roman"/>
          <w:sz w:val="24"/>
          <w:szCs w:val="24"/>
        </w:rPr>
        <w:t xml:space="preserve">Novel Sinta karya Sunarno Sisworahardjo merupakan salah satu karya sastra Jawa yang banyak mengandung gaya bahasa retoris dan kiasan di dalam teksnya. Contohnya, gaya retoris yang peneliti </w:t>
      </w:r>
    </w:p>
    <w:p w:rsidR="008F1FF6" w:rsidRPr="00CD6F2D" w:rsidRDefault="00BE3AB0" w:rsidP="00D91AEB">
      <w:pPr>
        <w:pStyle w:val="BodyText"/>
        <w:spacing w:line="240" w:lineRule="auto"/>
        <w:rPr>
          <w:rFonts w:ascii="Times New Roman" w:hAnsi="Times New Roman"/>
          <w:sz w:val="24"/>
          <w:szCs w:val="24"/>
        </w:rPr>
      </w:pPr>
      <w:r w:rsidRPr="00CD6F2D">
        <w:rPr>
          <w:rFonts w:ascii="Times New Roman" w:hAnsi="Times New Roman"/>
          <w:sz w:val="24"/>
          <w:szCs w:val="24"/>
        </w:rPr>
        <w:t>temukan meliputi, aliterasi, hiperbola,   perifrasis,   polisindeton,   asindeton,   pertanyaan   retoris,   dan tautologi</w:t>
      </w:r>
      <w:r w:rsidR="006D52E7" w:rsidRPr="00CD6F2D">
        <w:rPr>
          <w:rFonts w:ascii="Times New Roman" w:hAnsi="Times New Roman"/>
          <w:sz w:val="24"/>
          <w:szCs w:val="24"/>
        </w:rPr>
        <w:t>.</w:t>
      </w:r>
      <w:r w:rsidR="008E6EA9" w:rsidRPr="00CD6F2D">
        <w:rPr>
          <w:rFonts w:ascii="Times New Roman" w:hAnsi="Times New Roman"/>
          <w:sz w:val="24"/>
          <w:szCs w:val="24"/>
        </w:rPr>
        <w:t xml:space="preserve"> tema cerita novel Sinta karya Sunarno Sisworahardjo diangkat dari realitas sosial yang dipahami pengarang dan disertai dengan kisah fiktif sehingga menjadi salah satu kelebihan dari novel. Dengan perpaduan antara gaya penceritaan dan imajinasi, pengarang mampu menciptakan  gaya-gaya  bahasa  yang  menarik  sehingga  pengarang  mampu mengarahkan alur cerita dan kisah-kisah para tokohnya menjadi lebih hidup dan terkesan nyata serta menarik untuk terus diikuti.</w:t>
      </w:r>
    </w:p>
    <w:p w:rsidR="006E0682" w:rsidRPr="00CD6F2D" w:rsidRDefault="006E0682" w:rsidP="00D91AEB">
      <w:pPr>
        <w:pStyle w:val="BodyText"/>
        <w:spacing w:line="240" w:lineRule="auto"/>
        <w:rPr>
          <w:rFonts w:ascii="Times New Roman" w:hAnsi="Times New Roman"/>
          <w:sz w:val="24"/>
          <w:szCs w:val="24"/>
        </w:rPr>
      </w:pPr>
    </w:p>
    <w:p w:rsidR="003C4305" w:rsidRPr="00CD6F2D" w:rsidRDefault="00ED61F6" w:rsidP="003C4305">
      <w:pPr>
        <w:pStyle w:val="Heading1"/>
        <w:rPr>
          <w:rFonts w:ascii="Times New Roman" w:hAnsi="Times New Roman"/>
          <w:sz w:val="24"/>
          <w:szCs w:val="24"/>
          <w:lang w:val="en-GB"/>
        </w:rPr>
      </w:pPr>
      <w:r w:rsidRPr="00CD6F2D">
        <w:rPr>
          <w:rFonts w:ascii="Times New Roman" w:hAnsi="Times New Roman"/>
          <w:sz w:val="24"/>
          <w:szCs w:val="24"/>
          <w:lang w:val="id-ID"/>
        </w:rPr>
        <w:t>Me</w:t>
      </w:r>
      <w:r w:rsidR="001A2A4D" w:rsidRPr="00CD6F2D">
        <w:rPr>
          <w:rFonts w:ascii="Times New Roman" w:hAnsi="Times New Roman"/>
          <w:sz w:val="24"/>
          <w:szCs w:val="24"/>
        </w:rPr>
        <w:t>tode</w:t>
      </w:r>
    </w:p>
    <w:p w:rsidR="00D91AEB" w:rsidRPr="00CD6F2D" w:rsidRDefault="00077676" w:rsidP="00B357A5">
      <w:pPr>
        <w:pStyle w:val="BodyText"/>
        <w:spacing w:line="240" w:lineRule="auto"/>
        <w:rPr>
          <w:rFonts w:ascii="Times New Roman" w:hAnsi="Times New Roman"/>
          <w:sz w:val="24"/>
          <w:szCs w:val="24"/>
          <w:lang w:val="id-ID"/>
        </w:rPr>
      </w:pPr>
      <w:r w:rsidRPr="00CD6F2D">
        <w:rPr>
          <w:rFonts w:ascii="Times New Roman" w:hAnsi="Times New Roman"/>
          <w:sz w:val="24"/>
          <w:szCs w:val="24"/>
          <w:lang w:val="id-ID"/>
        </w:rPr>
        <w:t xml:space="preserve">Metode berarti cara  yang dipergunakan seorang peneliti di dalam usaha memecahkan masalah yang diteliti (Siswantoro: 2010: 55). Penelitian ini merupakan kualitatif deskriptif, yaitu dapat diartikan sebagai prosedur pemecahan masalah non-interaktif yang diselidiki dengan menggambarkan atau melukiskan keadaan subjek atau objek penelitian (teks sastra berupa novel, drama, cerita pendek, puisi) pada saat sekarang berdasarkan fakta-fakta yang tampak atau sebagaimana adanya (Nawawi dalam Siswantoro, 2010: 56).Penggunaan  metode  deskriptif  kualitatif  dalam  penelitian  ini  bertujuan untuk  mengungkapkan  berbagai  data  kualitatif  atau  fakta-fakta  yang  tampak dengan cara pendeskripsian yang teliti. </w:t>
      </w:r>
    </w:p>
    <w:p w:rsidR="00444A2E" w:rsidRPr="00CD6F2D" w:rsidRDefault="00077676" w:rsidP="00444A2E">
      <w:pPr>
        <w:pStyle w:val="BodyText"/>
        <w:spacing w:line="240" w:lineRule="auto"/>
        <w:rPr>
          <w:rFonts w:ascii="Times New Roman" w:hAnsi="Times New Roman"/>
          <w:sz w:val="24"/>
          <w:szCs w:val="24"/>
        </w:rPr>
      </w:pPr>
      <w:r w:rsidRPr="00CD6F2D">
        <w:rPr>
          <w:rFonts w:ascii="Times New Roman" w:hAnsi="Times New Roman"/>
          <w:sz w:val="24"/>
          <w:szCs w:val="24"/>
          <w:lang w:val="id-ID"/>
        </w:rPr>
        <w:t>Data kualitatif tersebut berupa struktur kalimat atau kata-kata yang mengandung gaya bahasa retoris dan kiasan yang ditemukan dalam novel Sinta karya Sunarno Sisworahardjo.</w:t>
      </w:r>
      <w:r w:rsidR="00D91AEB" w:rsidRPr="00CD6F2D">
        <w:rPr>
          <w:rFonts w:ascii="Times New Roman" w:hAnsi="Times New Roman"/>
          <w:sz w:val="24"/>
          <w:szCs w:val="24"/>
          <w:lang w:val="id-ID"/>
        </w:rPr>
        <w:t>Objek kajian dalam penelitian ini adalah teks sastra berwujud novel Sinta karya  Sunarno  Sisworahardjo  yang  diterbitkan  pada  tahun  1985  oleh  Balai Pustaka. Novel Sinta karya Sunarno Sisworahardjo tersebut memuat gaya bahasa yang beraneka ragam antara lain gaya bahasa simile, personifikasi, aliterasi, asindenton  yang sebagian besar termasuk dalam gaya bahasa retoris dan gaya bahasa kiasan, sehingga perlu diamati lebih mendala</w:t>
      </w:r>
      <w:r w:rsidR="00444A2E" w:rsidRPr="00CD6F2D">
        <w:rPr>
          <w:rFonts w:ascii="Times New Roman" w:hAnsi="Times New Roman"/>
          <w:sz w:val="24"/>
          <w:szCs w:val="24"/>
        </w:rPr>
        <w:t xml:space="preserve">. </w:t>
      </w:r>
    </w:p>
    <w:p w:rsidR="00D93F21" w:rsidRPr="00CD6F2D" w:rsidRDefault="00D93F21" w:rsidP="00444A2E">
      <w:pPr>
        <w:pStyle w:val="BodyText"/>
        <w:spacing w:line="240" w:lineRule="auto"/>
        <w:rPr>
          <w:rFonts w:ascii="Times New Roman" w:hAnsi="Times New Roman"/>
          <w:sz w:val="24"/>
          <w:szCs w:val="24"/>
          <w:lang w:val="id-ID"/>
        </w:rPr>
      </w:pPr>
      <w:r w:rsidRPr="00CD6F2D">
        <w:rPr>
          <w:rFonts w:ascii="Times New Roman" w:hAnsi="Times New Roman"/>
          <w:sz w:val="24"/>
          <w:szCs w:val="24"/>
          <w:lang w:val="id-ID"/>
        </w:rPr>
        <w:t>Data adalah sumber informasi yang diseleksi sebagai bahan analisis. Oleh karena itu, kualitas dan ketepatan pengambilan data tergantung pada ketajaman menyeleksi yang dipandu oleh penguasaan konsep atau teori (Siswantoro, 2010:70). Data dalam penelitian ini berupa struktur kalimat atau kata-kata yang mengandung gaya bahasa retoris dan gaya bahasa kiasan dalam novel Sinta karya Sunarno Sisworahardjo.Sumber data terkait dengan subjek penelitian darimana data diperoleh (Siswantoro, 2010: 72). Sumber data dalam penelitian ini berupa buku sastra novel Sinta karya Sunarno Sisworahardjo.</w:t>
      </w:r>
    </w:p>
    <w:p w:rsidR="00A378A3" w:rsidRPr="00CD6F2D" w:rsidRDefault="00A378A3" w:rsidP="00A378A3">
      <w:pPr>
        <w:pStyle w:val="BodyText"/>
        <w:spacing w:line="240" w:lineRule="auto"/>
        <w:rPr>
          <w:rFonts w:ascii="Times New Roman" w:hAnsi="Times New Roman"/>
          <w:sz w:val="24"/>
          <w:szCs w:val="24"/>
        </w:rPr>
      </w:pPr>
      <w:r w:rsidRPr="00CD6F2D">
        <w:rPr>
          <w:rFonts w:ascii="Times New Roman" w:hAnsi="Times New Roman"/>
          <w:sz w:val="24"/>
          <w:szCs w:val="24"/>
        </w:rPr>
        <w:t>Kegiatan   pengumpulan   data   merupakan   bagian   penting   dari   proses penelitian. Menurut pendapat Miles and Huberman (dalam Siswantoro, 2010: 74) disebutkan bahwa selama anilisis dalam rentang waktu pengumpulan data peneliti bergerak maju dan  mundur di antara menelaah  data  yang telah diperoleh dan menelaah kembali data tersebut agar diperoleh data baru yang lebih berkualitas. Dalam penelitian ini pengumpulan data dilakukan dengan metode-metode sebagai berikut : Teknik simak, yaitu penulis menyimak pemakaian ragam gaya bahasa retoris dan kiasan yang ditemukan dalam novel Sinta karya Sunarno Sisworahardjo. Teknik catat, pencatatan dalam penelitian ini dilakukan dengan mengambil kalimat yang mengandung gaya bahasa retoris dan gaya bahasa kiasan dalam novel Sinta karya Sunarno Sisworahardjo. Teknik  pilah  unsur  penentu,  yakni  setelah  data  dicatat  kemudian  dipilah- pilahkan, diseleksi, dan diorganisasikan menurut jenis gaya bahasa retoris dan kiasan.</w:t>
      </w:r>
    </w:p>
    <w:p w:rsidR="00D93F21" w:rsidRPr="00CD6F2D" w:rsidRDefault="00467093" w:rsidP="00816712">
      <w:pPr>
        <w:pStyle w:val="BodyText"/>
        <w:spacing w:line="240" w:lineRule="auto"/>
        <w:rPr>
          <w:rFonts w:ascii="Times New Roman" w:hAnsi="Times New Roman"/>
          <w:sz w:val="24"/>
          <w:szCs w:val="24"/>
          <w:lang w:val="id-ID"/>
        </w:rPr>
      </w:pPr>
      <w:r w:rsidRPr="00CD6F2D">
        <w:rPr>
          <w:rFonts w:ascii="Times New Roman" w:hAnsi="Times New Roman"/>
          <w:sz w:val="24"/>
          <w:szCs w:val="24"/>
          <w:lang w:val="id-ID"/>
        </w:rPr>
        <w:t>teknik yang dipergunakan di dalam proses validasi dikenal dengan nama triangulasi,  yakni  tindakan menguji atau mengecek data temuan  dengan temuan lain selagi tidak adanya kekontrasan atau asal adanya kesesuaian antara satu dengan yang lainnya. Setidaknya ada empat jenis triangulasi yaitu: (1) triangulasi data, (2) triangulasi metode, (3) triangulasi teori, dan (4) triangulasi peneliti yang meliputi  teknik diskusi dan teknik seminar (Siswantoro, 2010: 79).</w:t>
      </w:r>
      <w:r w:rsidRPr="00CD6F2D">
        <w:rPr>
          <w:rFonts w:ascii="Times New Roman" w:hAnsi="Times New Roman"/>
          <w:sz w:val="24"/>
          <w:szCs w:val="24"/>
        </w:rPr>
        <w:t xml:space="preserve"> Berdasarkan</w:t>
      </w:r>
      <w:r w:rsidRPr="00CD6F2D">
        <w:rPr>
          <w:rFonts w:ascii="Times New Roman" w:hAnsi="Times New Roman"/>
          <w:sz w:val="24"/>
          <w:szCs w:val="24"/>
          <w:lang w:val="id-ID"/>
        </w:rPr>
        <w:t>keempat  triangulasi  tersebut  yang dipandang relevan  dengan  kasus penelitian di sini adalah:Triangulasi data, dikarenakan dalam melakukan penelitian peneliti akan melakukan pengecekan informasi melalui berbagai macam sumber.Triangulasi  teori  karena  peneliti  menyertakan  usaha  pencarian  cara  lainnya untuk   mengorganisasikan   data   dengan   cara   membandingkan   dua   sudut pandang yang berbeda.Triangulasi metode, peneliti akan mengecek derajat kepercayaan beberapa sumber  data  dengan  memanfaatkan  pengamat  lainnya  untuk  membantu mengurangi kemelencengan  dalam  pengumpulan data  dengan  metode yang sama.</w:t>
      </w:r>
    </w:p>
    <w:p w:rsidR="00D93F21" w:rsidRPr="00CD6F2D" w:rsidRDefault="00D93F21" w:rsidP="006B23B5">
      <w:pPr>
        <w:pStyle w:val="BodyText"/>
        <w:spacing w:line="240" w:lineRule="auto"/>
        <w:rPr>
          <w:rFonts w:ascii="Times New Roman" w:hAnsi="Times New Roman"/>
          <w:sz w:val="24"/>
          <w:szCs w:val="24"/>
          <w:lang w:val="id-ID"/>
        </w:rPr>
      </w:pPr>
    </w:p>
    <w:p w:rsidR="003C4305" w:rsidRPr="00CD6F2D" w:rsidRDefault="001A2A4D" w:rsidP="003C4305">
      <w:pPr>
        <w:pStyle w:val="Heading1"/>
        <w:rPr>
          <w:rFonts w:ascii="Times New Roman" w:hAnsi="Times New Roman"/>
          <w:sz w:val="24"/>
          <w:szCs w:val="24"/>
        </w:rPr>
      </w:pPr>
      <w:r w:rsidRPr="00CD6F2D">
        <w:rPr>
          <w:rFonts w:ascii="Times New Roman" w:hAnsi="Times New Roman"/>
          <w:sz w:val="24"/>
          <w:szCs w:val="24"/>
        </w:rPr>
        <w:t>Hasil dan Pembahasan</w:t>
      </w:r>
    </w:p>
    <w:p w:rsidR="006A10C8" w:rsidRPr="00CD6F2D" w:rsidRDefault="006A10C8" w:rsidP="006A10C8">
      <w:pPr>
        <w:pStyle w:val="BodyText"/>
        <w:rPr>
          <w:rFonts w:ascii="Times New Roman" w:hAnsi="Times New Roman"/>
          <w:sz w:val="24"/>
          <w:szCs w:val="24"/>
        </w:rPr>
      </w:pPr>
      <w:r w:rsidRPr="00CD6F2D">
        <w:rPr>
          <w:rFonts w:ascii="Times New Roman" w:hAnsi="Times New Roman"/>
          <w:sz w:val="24"/>
          <w:szCs w:val="24"/>
        </w:rPr>
        <w:t>Karya sastra novel Sinta yang dipakai sebagai objek dan sumber data dalam penelitian ini merupakan salah satu hasil buah karya penulis masa kemerdekaan, Sunarno Sisworahardjo. Sunarno Sisworahardjo mulai menulis dan mengarang sejak tahun 1930-an dan masih aktif hingga 1980- an. Sunarno merupakan pengarang yang tetap mempertahankan eksistensinya sebagai penulis Jawa dan tidak berkeinginan menulis dalam bahasa Indonesia.</w:t>
      </w:r>
    </w:p>
    <w:p w:rsidR="005C6714" w:rsidRPr="00CD6F2D" w:rsidRDefault="006A10C8" w:rsidP="00233818">
      <w:pPr>
        <w:pStyle w:val="BodyText"/>
        <w:rPr>
          <w:rFonts w:ascii="Times New Roman" w:hAnsi="Times New Roman"/>
          <w:sz w:val="24"/>
          <w:szCs w:val="24"/>
        </w:rPr>
      </w:pPr>
      <w:r w:rsidRPr="00CD6F2D">
        <w:rPr>
          <w:rFonts w:ascii="Times New Roman" w:hAnsi="Times New Roman"/>
          <w:sz w:val="24"/>
          <w:szCs w:val="24"/>
        </w:rPr>
        <w:t>Pada masa kemerdekaan, karya-karya Sunarno tersebar di berbagai media massa, seperti Jaya Baya, Panjebar Semangat, Jaka Lodhang, Mekar Sari, Kekasihku, Dharma Nyata, Kunthi, Kumandhang, Parikesit, Gotong Royong, dan Waspada. Hingga kini Sunarno telah menerbitkan enam buah buku berupa fiksi dan nonfiksi. Karya yang berupa fiksi (novel) ada dua, yaitu Prawan Tuwa (1938) dan Sinta (1957). Prawan Tuwa   merupakan terjemahan  dari  karya  Ong  Khing  Han  berjudul  Perawan  Tuwa  yang pernah dimuat di majalah Penghidupan (Januari, 1930). Sementara itu, novel Sinta adalah karya asli Sunarno. Adapun buku yang berupa nonfiksi (antologi artikel) adalah Pituduhing Ngaurip (1962), Tepaking Tepa-Tulus (1961), Bathok Bolu Isi Madu (1961),   Biografi Sunan Kalijaga (1951), dan Sastra Jendra Hayuningrat (1960). Berkaitan dengan deskripsi novel Sinta yang dipakai dalam penelitian  ini,  novel  ini  merupakan  novel  kedua  dan  karya  asli  dari Sunarno yang dicetak dan diterbitkan oleh Dinas Penerbitan Balai Pustaka Jakarta pada tahun 1985. Novel Sinta berisi 68 halaman dengan 11 bab cerita dan keseluruhan teks ditulis menggunakan bahasa Jawa yang disesuaikan menurut ejaan aslinya. Dalam novel Sinta ini, Sunarno sangat menonjolkan tokoh wanitanya Sinta, mulai dari perkembangan masa kecilnya, perjuangan sekolahnya, hingga kehidupan berumah tangganya yang mampu diceritakannya dengan sangat baik dan penuh dengan sarat makna. Novel Sinta ini juga banyak mengandung petuah dan bimbingan hidup serta nilai-nilai yang bersifat mendidik, karena Sunarno sendiri adalah seorang priyayi dan guru.</w:t>
      </w:r>
    </w:p>
    <w:p w:rsidR="00233818" w:rsidRPr="00CD6F2D" w:rsidRDefault="00233818" w:rsidP="00233818">
      <w:pPr>
        <w:pStyle w:val="BodyText"/>
        <w:rPr>
          <w:rFonts w:ascii="Times New Roman" w:hAnsi="Times New Roman"/>
          <w:sz w:val="24"/>
          <w:szCs w:val="24"/>
        </w:rPr>
      </w:pPr>
    </w:p>
    <w:p w:rsidR="005C6714" w:rsidRPr="00CD6F2D" w:rsidRDefault="00233818" w:rsidP="005C6714">
      <w:pPr>
        <w:pStyle w:val="BodyText"/>
        <w:ind w:firstLine="0"/>
        <w:rPr>
          <w:rFonts w:ascii="Times New Roman" w:hAnsi="Times New Roman"/>
          <w:sz w:val="24"/>
          <w:szCs w:val="24"/>
        </w:rPr>
      </w:pPr>
      <w:r w:rsidRPr="00CD6F2D">
        <w:rPr>
          <w:rFonts w:ascii="Times New Roman" w:hAnsi="Times New Roman"/>
          <w:b/>
          <w:sz w:val="24"/>
          <w:szCs w:val="24"/>
        </w:rPr>
        <w:t>Be</w:t>
      </w:r>
      <w:r w:rsidRPr="00CD6F2D">
        <w:rPr>
          <w:rFonts w:ascii="Times New Roman" w:hAnsi="Times New Roman"/>
          <w:b/>
          <w:spacing w:val="1"/>
          <w:sz w:val="24"/>
          <w:szCs w:val="24"/>
        </w:rPr>
        <w:t>n</w:t>
      </w:r>
      <w:r w:rsidRPr="00CD6F2D">
        <w:rPr>
          <w:rFonts w:ascii="Times New Roman" w:hAnsi="Times New Roman"/>
          <w:b/>
          <w:sz w:val="24"/>
          <w:szCs w:val="24"/>
        </w:rPr>
        <w:t>tuk</w:t>
      </w:r>
      <w:r w:rsidRPr="00CD6F2D">
        <w:rPr>
          <w:rFonts w:ascii="Times New Roman" w:hAnsi="Times New Roman"/>
          <w:b/>
          <w:spacing w:val="1"/>
          <w:sz w:val="24"/>
          <w:szCs w:val="24"/>
        </w:rPr>
        <w:t>d</w:t>
      </w:r>
      <w:r w:rsidRPr="00CD6F2D">
        <w:rPr>
          <w:rFonts w:ascii="Times New Roman" w:hAnsi="Times New Roman"/>
          <w:b/>
          <w:sz w:val="24"/>
          <w:szCs w:val="24"/>
        </w:rPr>
        <w:t>anRagam</w:t>
      </w:r>
      <w:r w:rsidRPr="00CD6F2D">
        <w:rPr>
          <w:rFonts w:ascii="Times New Roman" w:hAnsi="Times New Roman"/>
          <w:b/>
          <w:spacing w:val="-2"/>
          <w:sz w:val="24"/>
          <w:szCs w:val="24"/>
        </w:rPr>
        <w:t>G</w:t>
      </w:r>
      <w:r w:rsidRPr="00CD6F2D">
        <w:rPr>
          <w:rFonts w:ascii="Times New Roman" w:hAnsi="Times New Roman"/>
          <w:b/>
          <w:sz w:val="24"/>
          <w:szCs w:val="24"/>
        </w:rPr>
        <w:t>aya</w:t>
      </w:r>
      <w:r w:rsidRPr="00CD6F2D">
        <w:rPr>
          <w:rFonts w:ascii="Times New Roman" w:hAnsi="Times New Roman"/>
          <w:b/>
          <w:spacing w:val="1"/>
          <w:sz w:val="24"/>
          <w:szCs w:val="24"/>
        </w:rPr>
        <w:t>d</w:t>
      </w:r>
      <w:r w:rsidRPr="00CD6F2D">
        <w:rPr>
          <w:rFonts w:ascii="Times New Roman" w:hAnsi="Times New Roman"/>
          <w:b/>
          <w:sz w:val="24"/>
          <w:szCs w:val="24"/>
        </w:rPr>
        <w:t>alam</w:t>
      </w:r>
      <w:r w:rsidRPr="00CD6F2D">
        <w:rPr>
          <w:rFonts w:ascii="Times New Roman" w:hAnsi="Times New Roman"/>
          <w:b/>
          <w:i/>
          <w:sz w:val="24"/>
          <w:szCs w:val="24"/>
        </w:rPr>
        <w:t>No</w:t>
      </w:r>
      <w:r w:rsidRPr="00CD6F2D">
        <w:rPr>
          <w:rFonts w:ascii="Times New Roman" w:hAnsi="Times New Roman"/>
          <w:b/>
          <w:i/>
          <w:spacing w:val="1"/>
          <w:sz w:val="24"/>
          <w:szCs w:val="24"/>
        </w:rPr>
        <w:t>v</w:t>
      </w:r>
      <w:r w:rsidRPr="00CD6F2D">
        <w:rPr>
          <w:rFonts w:ascii="Times New Roman" w:hAnsi="Times New Roman"/>
          <w:b/>
          <w:i/>
          <w:sz w:val="24"/>
          <w:szCs w:val="24"/>
        </w:rPr>
        <w:t>el</w:t>
      </w:r>
      <w:r w:rsidRPr="00CD6F2D">
        <w:rPr>
          <w:rFonts w:ascii="Times New Roman" w:hAnsi="Times New Roman"/>
          <w:b/>
          <w:i/>
          <w:spacing w:val="1"/>
          <w:sz w:val="24"/>
          <w:szCs w:val="24"/>
        </w:rPr>
        <w:t xml:space="preserve"> S</w:t>
      </w:r>
      <w:r w:rsidRPr="00CD6F2D">
        <w:rPr>
          <w:rFonts w:ascii="Times New Roman" w:hAnsi="Times New Roman"/>
          <w:b/>
          <w:i/>
          <w:sz w:val="24"/>
          <w:szCs w:val="24"/>
        </w:rPr>
        <w:t>i</w:t>
      </w:r>
      <w:r w:rsidRPr="00CD6F2D">
        <w:rPr>
          <w:rFonts w:ascii="Times New Roman" w:hAnsi="Times New Roman"/>
          <w:b/>
          <w:i/>
          <w:spacing w:val="1"/>
          <w:sz w:val="24"/>
          <w:szCs w:val="24"/>
        </w:rPr>
        <w:t>n</w:t>
      </w:r>
      <w:r w:rsidRPr="00CD6F2D">
        <w:rPr>
          <w:rFonts w:ascii="Times New Roman" w:hAnsi="Times New Roman"/>
          <w:b/>
          <w:i/>
          <w:sz w:val="24"/>
          <w:szCs w:val="24"/>
        </w:rPr>
        <w:t>ta</w:t>
      </w:r>
      <w:r w:rsidRPr="00CD6F2D">
        <w:rPr>
          <w:rFonts w:ascii="Times New Roman" w:hAnsi="Times New Roman"/>
          <w:b/>
          <w:spacing w:val="1"/>
          <w:sz w:val="24"/>
          <w:szCs w:val="24"/>
        </w:rPr>
        <w:t>k</w:t>
      </w:r>
      <w:r w:rsidRPr="00CD6F2D">
        <w:rPr>
          <w:rFonts w:ascii="Times New Roman" w:hAnsi="Times New Roman"/>
          <w:b/>
          <w:sz w:val="24"/>
          <w:szCs w:val="24"/>
        </w:rPr>
        <w:t>ar</w:t>
      </w:r>
      <w:r w:rsidRPr="00CD6F2D">
        <w:rPr>
          <w:rFonts w:ascii="Times New Roman" w:hAnsi="Times New Roman"/>
          <w:b/>
          <w:spacing w:val="-2"/>
          <w:sz w:val="24"/>
          <w:szCs w:val="24"/>
        </w:rPr>
        <w:t>y</w:t>
      </w:r>
      <w:r w:rsidRPr="00CD6F2D">
        <w:rPr>
          <w:rFonts w:ascii="Times New Roman" w:hAnsi="Times New Roman"/>
          <w:b/>
          <w:sz w:val="24"/>
          <w:szCs w:val="24"/>
        </w:rPr>
        <w:t xml:space="preserve">a </w:t>
      </w:r>
      <w:r w:rsidRPr="00CD6F2D">
        <w:rPr>
          <w:rFonts w:ascii="Times New Roman" w:hAnsi="Times New Roman"/>
          <w:b/>
          <w:spacing w:val="1"/>
          <w:sz w:val="24"/>
          <w:szCs w:val="24"/>
        </w:rPr>
        <w:t>Sun</w:t>
      </w:r>
      <w:r w:rsidRPr="00CD6F2D">
        <w:rPr>
          <w:rFonts w:ascii="Times New Roman" w:hAnsi="Times New Roman"/>
          <w:b/>
          <w:sz w:val="24"/>
          <w:szCs w:val="24"/>
        </w:rPr>
        <w:t>ar</w:t>
      </w:r>
      <w:r w:rsidRPr="00CD6F2D">
        <w:rPr>
          <w:rFonts w:ascii="Times New Roman" w:hAnsi="Times New Roman"/>
          <w:b/>
          <w:spacing w:val="1"/>
          <w:sz w:val="24"/>
          <w:szCs w:val="24"/>
        </w:rPr>
        <w:t>n</w:t>
      </w:r>
      <w:r w:rsidRPr="00CD6F2D">
        <w:rPr>
          <w:rFonts w:ascii="Times New Roman" w:hAnsi="Times New Roman"/>
          <w:b/>
          <w:sz w:val="24"/>
          <w:szCs w:val="24"/>
        </w:rPr>
        <w:t>oSi</w:t>
      </w:r>
      <w:r w:rsidRPr="00CD6F2D">
        <w:rPr>
          <w:rFonts w:ascii="Times New Roman" w:hAnsi="Times New Roman"/>
          <w:b/>
          <w:spacing w:val="-2"/>
          <w:sz w:val="24"/>
          <w:szCs w:val="24"/>
        </w:rPr>
        <w:t>s</w:t>
      </w:r>
      <w:r w:rsidRPr="00CD6F2D">
        <w:rPr>
          <w:rFonts w:ascii="Times New Roman" w:hAnsi="Times New Roman"/>
          <w:b/>
          <w:spacing w:val="2"/>
          <w:sz w:val="24"/>
          <w:szCs w:val="24"/>
        </w:rPr>
        <w:t>w</w:t>
      </w:r>
      <w:r w:rsidRPr="00CD6F2D">
        <w:rPr>
          <w:rFonts w:ascii="Times New Roman" w:hAnsi="Times New Roman"/>
          <w:b/>
          <w:sz w:val="24"/>
          <w:szCs w:val="24"/>
        </w:rPr>
        <w:t>ora</w:t>
      </w:r>
      <w:r w:rsidRPr="00CD6F2D">
        <w:rPr>
          <w:rFonts w:ascii="Times New Roman" w:hAnsi="Times New Roman"/>
          <w:b/>
          <w:spacing w:val="1"/>
          <w:sz w:val="24"/>
          <w:szCs w:val="24"/>
        </w:rPr>
        <w:t>h</w:t>
      </w:r>
      <w:r w:rsidRPr="00CD6F2D">
        <w:rPr>
          <w:rFonts w:ascii="Times New Roman" w:hAnsi="Times New Roman"/>
          <w:b/>
          <w:sz w:val="24"/>
          <w:szCs w:val="24"/>
        </w:rPr>
        <w:t>ardjo</w:t>
      </w:r>
    </w:p>
    <w:p w:rsidR="002858E4" w:rsidRPr="00CD6F2D" w:rsidRDefault="00542B6D" w:rsidP="003603E4">
      <w:pPr>
        <w:pStyle w:val="BodyText"/>
        <w:rPr>
          <w:rFonts w:ascii="Times New Roman" w:hAnsi="Times New Roman"/>
          <w:sz w:val="24"/>
          <w:szCs w:val="24"/>
        </w:rPr>
      </w:pPr>
      <w:r w:rsidRPr="00CD6F2D">
        <w:rPr>
          <w:rFonts w:ascii="Times New Roman" w:hAnsi="Times New Roman"/>
          <w:sz w:val="24"/>
          <w:szCs w:val="24"/>
        </w:rPr>
        <w:t xml:space="preserve">Gaya bahasa berdasarkan ketidaklangsungan makna ini biasanya disebut sebagai </w:t>
      </w:r>
      <w:r w:rsidRPr="00CD6F2D">
        <w:rPr>
          <w:rFonts w:ascii="Times New Roman" w:hAnsi="Times New Roman"/>
          <w:i/>
          <w:sz w:val="24"/>
          <w:szCs w:val="24"/>
        </w:rPr>
        <w:t>trope</w:t>
      </w:r>
      <w:r w:rsidRPr="00CD6F2D">
        <w:rPr>
          <w:rFonts w:ascii="Times New Roman" w:hAnsi="Times New Roman"/>
          <w:sz w:val="24"/>
          <w:szCs w:val="24"/>
        </w:rPr>
        <w:t xml:space="preserve"> atau </w:t>
      </w:r>
      <w:r w:rsidRPr="00CD6F2D">
        <w:rPr>
          <w:rFonts w:ascii="Times New Roman" w:hAnsi="Times New Roman"/>
          <w:i/>
          <w:sz w:val="24"/>
          <w:szCs w:val="24"/>
        </w:rPr>
        <w:t>figure of speech</w:t>
      </w:r>
      <w:r w:rsidRPr="00CD6F2D">
        <w:rPr>
          <w:rFonts w:ascii="Times New Roman" w:hAnsi="Times New Roman"/>
          <w:sz w:val="24"/>
          <w:szCs w:val="24"/>
        </w:rPr>
        <w:t>, yaitu gaya bahasa retoris dan gaya bahasa kiasan (Keraf, 2009: 129).</w:t>
      </w:r>
      <w:r w:rsidR="002266FC" w:rsidRPr="00CD6F2D">
        <w:rPr>
          <w:rFonts w:ascii="Times New Roman" w:hAnsi="Times New Roman"/>
          <w:sz w:val="24"/>
          <w:szCs w:val="24"/>
        </w:rPr>
        <w:t xml:space="preserve"> Pada novel ini banyak ditemukan gaya bahasa retoris. Gaya bahasa retoris merupakan gaya berdasarkan ketidaklangsungan  makna  yang  semata-mata  merupakan penyimpangan dari kontruksi biasa untuk mencapai efek tertentu. Bahasa yang digunakan adalah bahasa yang mengandung unsur kelangsungan   makna.   Macam-macam   gaya   bahasa   retoris   yang terdapat dalam novel Sinta karya Sunarno Sisworahdjo antara lain</w:t>
      </w:r>
      <w:r w:rsidR="00965B90" w:rsidRPr="00CD6F2D">
        <w:rPr>
          <w:rFonts w:ascii="Times New Roman" w:hAnsi="Times New Roman"/>
          <w:sz w:val="24"/>
          <w:szCs w:val="24"/>
        </w:rPr>
        <w:t xml:space="preserve"> :</w:t>
      </w:r>
    </w:p>
    <w:p w:rsidR="002858E4" w:rsidRPr="00CD6F2D" w:rsidRDefault="002858E4" w:rsidP="003603E4">
      <w:pPr>
        <w:pStyle w:val="BodyText"/>
        <w:ind w:firstLine="0"/>
        <w:rPr>
          <w:rFonts w:ascii="Times New Roman" w:hAnsi="Times New Roman"/>
          <w:b/>
          <w:sz w:val="24"/>
          <w:szCs w:val="24"/>
        </w:rPr>
      </w:pPr>
      <w:r w:rsidRPr="00CD6F2D">
        <w:rPr>
          <w:rFonts w:ascii="Times New Roman" w:hAnsi="Times New Roman"/>
          <w:b/>
          <w:sz w:val="24"/>
          <w:szCs w:val="24"/>
        </w:rPr>
        <w:t>Aliterasi</w:t>
      </w:r>
    </w:p>
    <w:p w:rsidR="002858E4" w:rsidRPr="00CD6F2D" w:rsidRDefault="002858E4" w:rsidP="002858E4">
      <w:pPr>
        <w:pStyle w:val="BodyText"/>
        <w:rPr>
          <w:rFonts w:ascii="Times New Roman" w:hAnsi="Times New Roman"/>
          <w:sz w:val="24"/>
          <w:szCs w:val="24"/>
        </w:rPr>
      </w:pPr>
      <w:r w:rsidRPr="00CD6F2D">
        <w:rPr>
          <w:rFonts w:ascii="Times New Roman" w:hAnsi="Times New Roman"/>
          <w:sz w:val="24"/>
          <w:szCs w:val="24"/>
        </w:rPr>
        <w:t xml:space="preserve">Aliterasi merupakan semacam gaya bahasa yang berwujud perulangan  konsonan  yang  sama.  Hal  ini  dapat  dilihat </w:t>
      </w:r>
      <w:r w:rsidR="00881D39" w:rsidRPr="00CD6F2D">
        <w:rPr>
          <w:rFonts w:ascii="Times New Roman" w:hAnsi="Times New Roman"/>
          <w:sz w:val="24"/>
          <w:szCs w:val="24"/>
        </w:rPr>
        <w:t>temuan</w:t>
      </w:r>
      <w:r w:rsidRPr="00CD6F2D">
        <w:rPr>
          <w:rFonts w:ascii="Times New Roman" w:hAnsi="Times New Roman"/>
          <w:sz w:val="24"/>
          <w:szCs w:val="24"/>
        </w:rPr>
        <w:t xml:space="preserve"> data sebagai berikut:</w:t>
      </w:r>
    </w:p>
    <w:p w:rsidR="002858E4" w:rsidRPr="00CD6F2D" w:rsidRDefault="004E3C0C" w:rsidP="0096301C">
      <w:pPr>
        <w:pStyle w:val="BodyText"/>
        <w:spacing w:line="240" w:lineRule="auto"/>
        <w:ind w:left="284" w:firstLine="4"/>
        <w:rPr>
          <w:rFonts w:ascii="Times New Roman" w:hAnsi="Times New Roman"/>
          <w:sz w:val="24"/>
          <w:szCs w:val="24"/>
        </w:rPr>
      </w:pPr>
      <w:r w:rsidRPr="00CD6F2D">
        <w:rPr>
          <w:rFonts w:ascii="Times New Roman" w:hAnsi="Times New Roman"/>
          <w:sz w:val="24"/>
          <w:szCs w:val="24"/>
        </w:rPr>
        <w:t xml:space="preserve">Temuan </w:t>
      </w:r>
      <w:r w:rsidR="002858E4" w:rsidRPr="00CD6F2D">
        <w:rPr>
          <w:rFonts w:ascii="Times New Roman" w:hAnsi="Times New Roman"/>
          <w:sz w:val="24"/>
          <w:szCs w:val="24"/>
        </w:rPr>
        <w:t>Data (1)</w:t>
      </w:r>
      <w:r w:rsidR="002858E4" w:rsidRPr="00CD6F2D">
        <w:rPr>
          <w:rFonts w:ascii="Times New Roman" w:hAnsi="Times New Roman"/>
          <w:b/>
          <w:i/>
          <w:sz w:val="24"/>
          <w:szCs w:val="24"/>
        </w:rPr>
        <w:t>Nah, malah kapiran kapirun gaga ora matun, kebo ora nuntun</w:t>
      </w:r>
      <w:r w:rsidR="002858E4" w:rsidRPr="00CD6F2D">
        <w:rPr>
          <w:rFonts w:ascii="Times New Roman" w:hAnsi="Times New Roman"/>
          <w:i/>
          <w:sz w:val="24"/>
          <w:szCs w:val="24"/>
        </w:rPr>
        <w:t>.</w:t>
      </w:r>
      <w:r w:rsidR="002858E4" w:rsidRPr="00CD6F2D">
        <w:rPr>
          <w:rFonts w:ascii="Times New Roman" w:hAnsi="Times New Roman"/>
          <w:sz w:val="24"/>
          <w:szCs w:val="24"/>
        </w:rPr>
        <w:t xml:space="preserve">Terjemahan:Nah, tidak </w:t>
      </w:r>
      <w:r w:rsidR="00796F0C" w:rsidRPr="00CD6F2D">
        <w:rPr>
          <w:rFonts w:ascii="Times New Roman" w:hAnsi="Times New Roman"/>
          <w:sz w:val="24"/>
          <w:szCs w:val="24"/>
        </w:rPr>
        <w:t xml:space="preserve"> dapat</w:t>
      </w:r>
      <w:r w:rsidR="002858E4" w:rsidRPr="00CD6F2D">
        <w:rPr>
          <w:rFonts w:ascii="Times New Roman" w:hAnsi="Times New Roman"/>
          <w:sz w:val="24"/>
          <w:szCs w:val="24"/>
        </w:rPr>
        <w:t xml:space="preserve">  dapat  biaya  untuk  menafkahi  anak, malah tambah malu dan kehilangan muka.</w:t>
      </w:r>
    </w:p>
    <w:p w:rsidR="002858E4" w:rsidRPr="00CD6F2D" w:rsidRDefault="0096301C" w:rsidP="001618FD">
      <w:pPr>
        <w:pStyle w:val="BodyText"/>
        <w:ind w:left="284" w:firstLine="0"/>
        <w:rPr>
          <w:rFonts w:ascii="Times New Roman" w:hAnsi="Times New Roman"/>
          <w:sz w:val="24"/>
          <w:szCs w:val="24"/>
        </w:rPr>
      </w:pPr>
      <w:r w:rsidRPr="00CD6F2D">
        <w:rPr>
          <w:rFonts w:ascii="Times New Roman" w:hAnsi="Times New Roman"/>
          <w:sz w:val="24"/>
          <w:szCs w:val="24"/>
        </w:rPr>
        <w:t xml:space="preserve">Temuan </w:t>
      </w:r>
      <w:r w:rsidR="002858E4" w:rsidRPr="00CD6F2D">
        <w:rPr>
          <w:rFonts w:ascii="Times New Roman" w:hAnsi="Times New Roman"/>
          <w:sz w:val="24"/>
          <w:szCs w:val="24"/>
        </w:rPr>
        <w:t>Data (2)</w:t>
      </w:r>
      <w:r w:rsidR="002858E4" w:rsidRPr="00CD6F2D">
        <w:rPr>
          <w:rFonts w:ascii="Times New Roman" w:hAnsi="Times New Roman"/>
          <w:b/>
          <w:i/>
          <w:sz w:val="24"/>
          <w:szCs w:val="24"/>
        </w:rPr>
        <w:t>Kabeh mau kalebu sarat, supaya sing tetak tawa tawi tawar saka sawan tetak</w:t>
      </w:r>
      <w:r w:rsidR="002858E4" w:rsidRPr="00CD6F2D">
        <w:rPr>
          <w:rFonts w:ascii="Times New Roman" w:hAnsi="Times New Roman"/>
          <w:i/>
          <w:sz w:val="24"/>
          <w:szCs w:val="24"/>
        </w:rPr>
        <w:t>.</w:t>
      </w:r>
      <w:r w:rsidR="002858E4" w:rsidRPr="00CD6F2D">
        <w:rPr>
          <w:rFonts w:ascii="Times New Roman" w:hAnsi="Times New Roman"/>
          <w:sz w:val="24"/>
          <w:szCs w:val="24"/>
        </w:rPr>
        <w:t>Terjemahan:Semua itutadi termasuk  syarat,  untuk  obat  penawar supaya yang khitan tidak merasakan sakit</w:t>
      </w:r>
      <w:r w:rsidR="00D7253D" w:rsidRPr="00CD6F2D">
        <w:rPr>
          <w:rFonts w:ascii="Times New Roman" w:hAnsi="Times New Roman"/>
          <w:sz w:val="24"/>
          <w:szCs w:val="24"/>
        </w:rPr>
        <w:t>.</w:t>
      </w:r>
    </w:p>
    <w:p w:rsidR="002858E4" w:rsidRPr="00CD6F2D" w:rsidRDefault="001618FD" w:rsidP="003A21A8">
      <w:pPr>
        <w:pStyle w:val="BodyText"/>
        <w:ind w:left="284" w:firstLine="4"/>
        <w:rPr>
          <w:rFonts w:ascii="Times New Roman" w:hAnsi="Times New Roman"/>
          <w:sz w:val="24"/>
          <w:szCs w:val="24"/>
        </w:rPr>
      </w:pPr>
      <w:r w:rsidRPr="00CD6F2D">
        <w:rPr>
          <w:rFonts w:ascii="Times New Roman" w:hAnsi="Times New Roman"/>
          <w:sz w:val="24"/>
          <w:szCs w:val="24"/>
        </w:rPr>
        <w:t xml:space="preserve">Temuan </w:t>
      </w:r>
      <w:r w:rsidR="002858E4" w:rsidRPr="00CD6F2D">
        <w:rPr>
          <w:rFonts w:ascii="Times New Roman" w:hAnsi="Times New Roman"/>
          <w:sz w:val="24"/>
          <w:szCs w:val="24"/>
        </w:rPr>
        <w:t>Data (3)</w:t>
      </w:r>
      <w:r w:rsidR="002858E4" w:rsidRPr="00CD6F2D">
        <w:rPr>
          <w:rFonts w:ascii="Times New Roman" w:hAnsi="Times New Roman"/>
          <w:b/>
          <w:i/>
          <w:sz w:val="24"/>
          <w:szCs w:val="24"/>
        </w:rPr>
        <w:t>Upama bisa mangkat sanalika, tanpa ngenteni kapal, mesti rindik kirik digitik</w:t>
      </w:r>
      <w:r w:rsidR="002858E4" w:rsidRPr="00CD6F2D">
        <w:rPr>
          <w:rFonts w:ascii="Times New Roman" w:hAnsi="Times New Roman"/>
          <w:sz w:val="24"/>
          <w:szCs w:val="24"/>
        </w:rPr>
        <w:t xml:space="preserve">. Terjemahan:Apabila bisa berangkat sekarang juga, tanpa menunggu kapal, pasti sudah mereka sebrangi lautan saat itu juga. </w:t>
      </w:r>
    </w:p>
    <w:p w:rsidR="002858E4" w:rsidRPr="00CD6F2D" w:rsidRDefault="002858E4" w:rsidP="00272451">
      <w:pPr>
        <w:pStyle w:val="BodyText"/>
        <w:rPr>
          <w:rFonts w:ascii="Times New Roman" w:hAnsi="Times New Roman"/>
          <w:sz w:val="24"/>
          <w:szCs w:val="24"/>
        </w:rPr>
      </w:pPr>
      <w:r w:rsidRPr="00CD6F2D">
        <w:rPr>
          <w:rFonts w:ascii="Times New Roman" w:hAnsi="Times New Roman"/>
          <w:sz w:val="24"/>
          <w:szCs w:val="24"/>
        </w:rPr>
        <w:t xml:space="preserve">Ketiga </w:t>
      </w:r>
      <w:r w:rsidR="003A21A8" w:rsidRPr="00CD6F2D">
        <w:rPr>
          <w:rFonts w:ascii="Times New Roman" w:hAnsi="Times New Roman"/>
          <w:sz w:val="24"/>
          <w:szCs w:val="24"/>
        </w:rPr>
        <w:t xml:space="preserve">temua </w:t>
      </w:r>
      <w:r w:rsidRPr="00CD6F2D">
        <w:rPr>
          <w:rFonts w:ascii="Times New Roman" w:hAnsi="Times New Roman"/>
          <w:sz w:val="24"/>
          <w:szCs w:val="24"/>
        </w:rPr>
        <w:t xml:space="preserve">data di atas merupakan bentuk gaya bahasa aliterasi. Data (1) terdapat kalimat </w:t>
      </w:r>
      <w:r w:rsidRPr="00CD6F2D">
        <w:rPr>
          <w:rFonts w:ascii="Times New Roman" w:hAnsi="Times New Roman"/>
          <w:b/>
          <w:sz w:val="24"/>
          <w:szCs w:val="24"/>
        </w:rPr>
        <w:t>kapiran kapirun gaga ora matun, kebo ora nuntun</w:t>
      </w:r>
      <w:r w:rsidRPr="00CD6F2D">
        <w:rPr>
          <w:rFonts w:ascii="Times New Roman" w:hAnsi="Times New Roman"/>
          <w:sz w:val="24"/>
          <w:szCs w:val="24"/>
        </w:rPr>
        <w:t>, yang memiliki arti ‘tidak mendapatkan apa-apa melainkan kerugian dan rasa malu’. Kalimat diatas memiliki perulangan konsonan yang sama pada huruf /k/p/r/t/dan/n/. Pengulangan tersebut meliputi pengulangan konsonan /k/ dalam kata kapiran, kapirun, dan kebo, pengulangan konsonan /p/ dalam kata kapiran dan kapirun, pengulangan konsonan /r/ dalam kata kapiran, kapirun, dan ora, pengulangan /t/ dalam kata matun dan nuntun. Dan terakhir pengulangan /n/ dalam kata kapiran, kapirun, matun, dan nuntun</w:t>
      </w:r>
      <w:r w:rsidR="00E7414E" w:rsidRPr="00CD6F2D">
        <w:rPr>
          <w:rFonts w:ascii="Times New Roman" w:hAnsi="Times New Roman"/>
          <w:sz w:val="24"/>
          <w:szCs w:val="24"/>
        </w:rPr>
        <w:t xml:space="preserve">. </w:t>
      </w:r>
      <w:r w:rsidRPr="00CD6F2D">
        <w:rPr>
          <w:rFonts w:ascii="Times New Roman" w:hAnsi="Times New Roman"/>
          <w:sz w:val="24"/>
          <w:szCs w:val="24"/>
        </w:rPr>
        <w:t xml:space="preserve">Pada data (2) </w:t>
      </w:r>
      <w:r w:rsidRPr="00CD6F2D">
        <w:rPr>
          <w:rFonts w:ascii="Times New Roman" w:hAnsi="Times New Roman"/>
          <w:b/>
          <w:sz w:val="24"/>
          <w:szCs w:val="24"/>
        </w:rPr>
        <w:t>kalimat tetak tawa tawi tawar saka sawan tetak</w:t>
      </w:r>
      <w:r w:rsidRPr="00CD6F2D">
        <w:rPr>
          <w:rFonts w:ascii="Times New Roman" w:hAnsi="Times New Roman"/>
          <w:sz w:val="24"/>
          <w:szCs w:val="24"/>
        </w:rPr>
        <w:t xml:space="preserve">  memiliki  perulangan  konsonan   yang  sama  pada  huruf/t/w/s/dan/k/. Pengulangan konsonan tersebut terletak pada huruf/t/ dalam kata tetak, tawa, tawi, dan tawar; Pengulangan konsonan/w/  dalam  kata  tawa,  tawi,  tawar,  dan  sawan;  Pengulangan konsonan /s/ dalam kata saka dan sawan; Pengulangan konsona</w:t>
      </w:r>
      <w:r w:rsidR="00B34087" w:rsidRPr="00CD6F2D">
        <w:rPr>
          <w:rFonts w:ascii="Times New Roman" w:hAnsi="Times New Roman"/>
          <w:sz w:val="24"/>
          <w:szCs w:val="24"/>
        </w:rPr>
        <w:t xml:space="preserve">n </w:t>
      </w:r>
      <w:r w:rsidRPr="00CD6F2D">
        <w:rPr>
          <w:rFonts w:ascii="Times New Roman" w:hAnsi="Times New Roman"/>
          <w:sz w:val="24"/>
          <w:szCs w:val="24"/>
        </w:rPr>
        <w:t xml:space="preserve">/k/ dalam kata tetak, dan saka. </w:t>
      </w:r>
    </w:p>
    <w:p w:rsidR="00965B90" w:rsidRPr="00CD6F2D" w:rsidRDefault="002858E4" w:rsidP="002858E4">
      <w:pPr>
        <w:pStyle w:val="BodyText"/>
        <w:rPr>
          <w:rFonts w:ascii="Times New Roman" w:hAnsi="Times New Roman"/>
          <w:sz w:val="24"/>
          <w:szCs w:val="24"/>
        </w:rPr>
      </w:pPr>
      <w:r w:rsidRPr="00CD6F2D">
        <w:rPr>
          <w:rFonts w:ascii="Times New Roman" w:hAnsi="Times New Roman"/>
          <w:sz w:val="24"/>
          <w:szCs w:val="24"/>
        </w:rPr>
        <w:t xml:space="preserve">Gaya aliterasi juga ditemukan pada data (3) dalam kalimat </w:t>
      </w:r>
      <w:r w:rsidRPr="00CD6F2D">
        <w:rPr>
          <w:rFonts w:ascii="Times New Roman" w:hAnsi="Times New Roman"/>
          <w:b/>
          <w:sz w:val="24"/>
          <w:szCs w:val="24"/>
        </w:rPr>
        <w:t>rindik kirik digitik</w:t>
      </w:r>
      <w:r w:rsidRPr="00CD6F2D">
        <w:rPr>
          <w:rFonts w:ascii="Times New Roman" w:hAnsi="Times New Roman"/>
          <w:sz w:val="24"/>
          <w:szCs w:val="24"/>
        </w:rPr>
        <w:t xml:space="preserve"> yang memiliki pengertian ‘akan segera melaksanakan  sesuatu  jika  sesuai  dengan  keinginannya’. Perulangan konsonan terdapat pada huruf /r/k/dan/d/. Pengulangan konsonan terletak pada huruf /r/ dalam kata rindik dan kirik, pengulangan konsonan /k/ dalam kata rindik, kirik dan digitik, pengulangan konsonan /d/ dalam kata rindik dan digitik.</w:t>
      </w:r>
    </w:p>
    <w:p w:rsidR="002266FC" w:rsidRPr="00CD6F2D" w:rsidRDefault="008B2137" w:rsidP="008B2137">
      <w:pPr>
        <w:pStyle w:val="BodyText"/>
        <w:ind w:firstLine="0"/>
        <w:rPr>
          <w:rFonts w:ascii="Times New Roman" w:hAnsi="Times New Roman"/>
          <w:b/>
          <w:sz w:val="24"/>
          <w:szCs w:val="24"/>
        </w:rPr>
      </w:pPr>
      <w:r w:rsidRPr="00CD6F2D">
        <w:rPr>
          <w:rFonts w:ascii="Times New Roman" w:hAnsi="Times New Roman"/>
          <w:b/>
          <w:sz w:val="24"/>
          <w:szCs w:val="24"/>
        </w:rPr>
        <w:t>Asindeton</w:t>
      </w:r>
    </w:p>
    <w:p w:rsidR="00542B6D" w:rsidRPr="00CD6F2D" w:rsidRDefault="009C302E" w:rsidP="003C4305">
      <w:pPr>
        <w:pStyle w:val="BodyText"/>
        <w:rPr>
          <w:rFonts w:ascii="Times New Roman" w:hAnsi="Times New Roman"/>
          <w:sz w:val="24"/>
          <w:szCs w:val="24"/>
        </w:rPr>
      </w:pPr>
      <w:r w:rsidRPr="00CD6F2D">
        <w:rPr>
          <w:rFonts w:ascii="Times New Roman" w:hAnsi="Times New Roman"/>
          <w:sz w:val="24"/>
          <w:szCs w:val="24"/>
        </w:rPr>
        <w:t xml:space="preserve">Asindeton merupakan gaya bahasa yang acuannya bersifat padat dan mampat dimana beberapa kata, frase, atau klausa yang sederajat tidak dihubungkan dengan kata sambung. Bentuk- bentuk itu biasanya dipisahkan saja oleh tanda koma. Hal ini dapat dilihat pada </w:t>
      </w:r>
      <w:r w:rsidR="009000D1" w:rsidRPr="00CD6F2D">
        <w:rPr>
          <w:rFonts w:ascii="Times New Roman" w:hAnsi="Times New Roman"/>
          <w:sz w:val="24"/>
          <w:szCs w:val="24"/>
        </w:rPr>
        <w:t>temuan data</w:t>
      </w:r>
      <w:r w:rsidRPr="00CD6F2D">
        <w:rPr>
          <w:rFonts w:ascii="Times New Roman" w:hAnsi="Times New Roman"/>
          <w:sz w:val="24"/>
          <w:szCs w:val="24"/>
        </w:rPr>
        <w:t>berikut:</w:t>
      </w:r>
    </w:p>
    <w:p w:rsidR="003D26D0" w:rsidRPr="00CD6F2D" w:rsidRDefault="00B07738" w:rsidP="005C3DF0">
      <w:pPr>
        <w:pStyle w:val="BodyText"/>
        <w:ind w:left="288" w:firstLine="0"/>
        <w:rPr>
          <w:rFonts w:ascii="Times New Roman" w:hAnsi="Times New Roman"/>
          <w:sz w:val="24"/>
          <w:szCs w:val="24"/>
        </w:rPr>
      </w:pPr>
      <w:r w:rsidRPr="00CD6F2D">
        <w:rPr>
          <w:rFonts w:ascii="Times New Roman" w:hAnsi="Times New Roman"/>
          <w:sz w:val="24"/>
          <w:szCs w:val="24"/>
        </w:rPr>
        <w:t>Temuan Data (4)</w:t>
      </w:r>
      <w:r w:rsidR="004955E9" w:rsidRPr="00CD6F2D">
        <w:rPr>
          <w:rFonts w:ascii="Times New Roman" w:hAnsi="Times New Roman"/>
          <w:b/>
          <w:i/>
          <w:sz w:val="24"/>
          <w:szCs w:val="24"/>
        </w:rPr>
        <w:t>Salijane  iku  ing  sajroning  kutha  iseh  ana  maneh tobong  gamping  tjilik-tjilikan,  pakarjan  gawe gendeng,  tapel  djaran,  uwur,  ketjap  lan  lija-lijane kang kalebu pakarjan ing omah</w:t>
      </w:r>
      <w:r w:rsidR="005C3DF0" w:rsidRPr="00CD6F2D">
        <w:rPr>
          <w:rFonts w:ascii="Times New Roman" w:hAnsi="Times New Roman"/>
          <w:b/>
          <w:i/>
          <w:sz w:val="24"/>
          <w:szCs w:val="24"/>
        </w:rPr>
        <w:t xml:space="preserve">. </w:t>
      </w:r>
      <w:r w:rsidR="005C3DF0" w:rsidRPr="00CD6F2D">
        <w:rPr>
          <w:rFonts w:ascii="Times New Roman" w:hAnsi="Times New Roman"/>
          <w:sz w:val="24"/>
          <w:szCs w:val="24"/>
        </w:rPr>
        <w:t>Terjemahan :</w:t>
      </w:r>
      <w:r w:rsidR="00E46413" w:rsidRPr="00CD6F2D">
        <w:rPr>
          <w:rFonts w:ascii="Times New Roman" w:hAnsi="Times New Roman"/>
          <w:sz w:val="24"/>
          <w:szCs w:val="24"/>
        </w:rPr>
        <w:t>Selain itu di dalam kota masih ada lagi pembakaran batu kapur kecil-kecilan, pekerjaan membuat genting, sepatu kuda, bumbu tembakau, kecap dan sebagainya yang termasuk pekerjaan rumahan</w:t>
      </w:r>
    </w:p>
    <w:p w:rsidR="00EF4239" w:rsidRPr="00CD6F2D" w:rsidRDefault="00953DA9" w:rsidP="005C3DF0">
      <w:pPr>
        <w:pStyle w:val="BodyText"/>
        <w:ind w:left="288" w:firstLine="0"/>
        <w:rPr>
          <w:rFonts w:ascii="Times New Roman" w:hAnsi="Times New Roman"/>
          <w:sz w:val="24"/>
          <w:szCs w:val="24"/>
        </w:rPr>
      </w:pPr>
      <w:r w:rsidRPr="00CD6F2D">
        <w:rPr>
          <w:rFonts w:ascii="Times New Roman" w:hAnsi="Times New Roman"/>
          <w:sz w:val="24"/>
          <w:szCs w:val="24"/>
        </w:rPr>
        <w:t>Temuan Data (5)</w:t>
      </w:r>
      <w:r w:rsidR="00D86D80" w:rsidRPr="00CD6F2D">
        <w:rPr>
          <w:rFonts w:ascii="Times New Roman" w:hAnsi="Times New Roman"/>
          <w:b/>
          <w:i/>
          <w:sz w:val="24"/>
          <w:szCs w:val="24"/>
        </w:rPr>
        <w:t>Uba rampe kanggo ngrukti sawise res, ana sega tok, endog mentah, banjo tuwa, djeruk petjel, plonjo, wis disedijkake, diganda kantja-kantjane sing tetak</w:t>
      </w:r>
      <w:r w:rsidR="00E22C9B" w:rsidRPr="00CD6F2D">
        <w:rPr>
          <w:rFonts w:ascii="Times New Roman" w:hAnsi="Times New Roman"/>
          <w:sz w:val="24"/>
          <w:szCs w:val="24"/>
        </w:rPr>
        <w:t>Terjemahan :</w:t>
      </w:r>
      <w:r w:rsidR="001701FB" w:rsidRPr="00CD6F2D">
        <w:rPr>
          <w:rFonts w:ascii="Times New Roman" w:hAnsi="Times New Roman"/>
          <w:sz w:val="24"/>
          <w:szCs w:val="24"/>
        </w:rPr>
        <w:t>Alat-alat  untuk  merawat  sesudah  khitan  selesai,  ada nasi, telur mentah, jeruk pecel, plonjo, sudah disediakan oleh teman-temannya yang khitan.</w:t>
      </w:r>
    </w:p>
    <w:p w:rsidR="00371DA3" w:rsidRPr="00CD6F2D" w:rsidRDefault="00371DA3" w:rsidP="005C3DF0">
      <w:pPr>
        <w:pStyle w:val="BodyText"/>
        <w:ind w:left="288" w:firstLine="0"/>
        <w:rPr>
          <w:rFonts w:ascii="Times New Roman" w:hAnsi="Times New Roman"/>
          <w:sz w:val="24"/>
          <w:szCs w:val="24"/>
        </w:rPr>
      </w:pPr>
      <w:r w:rsidRPr="00CD6F2D">
        <w:rPr>
          <w:rFonts w:ascii="Times New Roman" w:hAnsi="Times New Roman"/>
          <w:sz w:val="24"/>
          <w:szCs w:val="24"/>
        </w:rPr>
        <w:t>Temuan Data (6)</w:t>
      </w:r>
      <w:r w:rsidRPr="00CD6F2D">
        <w:rPr>
          <w:rFonts w:ascii="Times New Roman" w:hAnsi="Times New Roman"/>
          <w:b/>
          <w:i/>
          <w:sz w:val="24"/>
          <w:szCs w:val="24"/>
        </w:rPr>
        <w:t xml:space="preserve">Tur  kabeh  mau  mung  gadug  kanggo  tuku  panganan sing sepele. Emi kandji, sambel goring, kulit pohung, gudeg bonggol, sega gogik. </w:t>
      </w:r>
      <w:r w:rsidRPr="00CD6F2D">
        <w:rPr>
          <w:rFonts w:ascii="Times New Roman" w:hAnsi="Times New Roman"/>
          <w:sz w:val="24"/>
          <w:szCs w:val="24"/>
        </w:rPr>
        <w:t>Terjemahan :</w:t>
      </w:r>
      <w:r w:rsidR="00A24BE5" w:rsidRPr="00CD6F2D">
        <w:rPr>
          <w:rFonts w:ascii="Times New Roman" w:hAnsi="Times New Roman"/>
          <w:sz w:val="24"/>
          <w:szCs w:val="24"/>
        </w:rPr>
        <w:t>Apalagi semua itu tadi hanya sanggup untuk membeli makanan  yang sederhana.  Nasi  tiwul,  sambal  goreng kulit ketela, gudeg bonggol pisang, nasi kering.</w:t>
      </w:r>
    </w:p>
    <w:p w:rsidR="00ED0540" w:rsidRPr="00CD6F2D" w:rsidRDefault="00C02270" w:rsidP="00890290">
      <w:pPr>
        <w:pStyle w:val="BodyText"/>
        <w:ind w:left="288"/>
        <w:rPr>
          <w:rFonts w:ascii="Times New Roman" w:hAnsi="Times New Roman"/>
          <w:sz w:val="24"/>
          <w:szCs w:val="24"/>
        </w:rPr>
      </w:pPr>
      <w:r w:rsidRPr="00CD6F2D">
        <w:rPr>
          <w:rFonts w:ascii="Times New Roman" w:hAnsi="Times New Roman"/>
          <w:sz w:val="24"/>
          <w:szCs w:val="24"/>
        </w:rPr>
        <w:t>Pada data (4) pengarang dalam menarasikan berbagai aktivitas pekerjaan rumah khususnya dalam kabupaten Klaten menggunakan gaya bahasa asindenton. Pekerjaan tersebut dari pembakaran batu kapur hingga pekerjaan kecil-kecilan seperti membuat genting, sepatu kuda, bumbu tembakau, kecap dan sebagainya dilukiskan oleh pengarang tanpa menggunakan kata sambung melainkan memakai tanda koma saja, sehingga intensitasnya   tidak   akan   berkurang   manakala   antara   kalimat tersebut tidak menggunakan kata sambung. Hal   yang   sama   juga   dipergunakan   dalam   data   (5), pengarang menggambarkan berbagai macam alat yang digunakan untuk merawat seusai khitan tanpa memakai kata sambung melainkan hanya memakai tanda koma (,) saja, alat-alat tersebut ada nasi, telur mentah, jeruk pecel, dan plonjo.  Selanjutnya pada data (6) pengarang masih menggunakan gaya asindenton yang ditandai dengan penggunaan tanda koma (,) pada  setiap  menerangkan  berbagai  macam  makanan  sederhana yang hanya sanggup dibeli oleh keluarga Pak Sastrawigena, makanan tersebut antara lain nasi tiwul, sambal goreng kulit ketela, gudeg bonggol pisang, dan nasi kering.</w:t>
      </w:r>
    </w:p>
    <w:p w:rsidR="00E85CFA" w:rsidRPr="00CD6F2D" w:rsidRDefault="00E85CFA" w:rsidP="00890290">
      <w:pPr>
        <w:pStyle w:val="BodyText"/>
        <w:ind w:left="288"/>
        <w:rPr>
          <w:rFonts w:ascii="Times New Roman" w:hAnsi="Times New Roman"/>
          <w:sz w:val="24"/>
          <w:szCs w:val="24"/>
        </w:rPr>
      </w:pPr>
    </w:p>
    <w:p w:rsidR="00EA2435" w:rsidRPr="00CD6F2D" w:rsidRDefault="00272206" w:rsidP="00272206">
      <w:pPr>
        <w:pStyle w:val="BodyText"/>
        <w:tabs>
          <w:tab w:val="clear" w:pos="288"/>
        </w:tabs>
        <w:ind w:firstLine="0"/>
        <w:rPr>
          <w:rFonts w:ascii="Times New Roman" w:hAnsi="Times New Roman"/>
          <w:b/>
          <w:sz w:val="24"/>
          <w:szCs w:val="24"/>
        </w:rPr>
      </w:pPr>
      <w:r w:rsidRPr="00CD6F2D">
        <w:rPr>
          <w:rFonts w:ascii="Times New Roman" w:hAnsi="Times New Roman"/>
          <w:b/>
          <w:sz w:val="24"/>
          <w:szCs w:val="24"/>
        </w:rPr>
        <w:t>Polisindeton</w:t>
      </w:r>
    </w:p>
    <w:p w:rsidR="00EA2435" w:rsidRPr="00CD6F2D" w:rsidRDefault="007D5A80" w:rsidP="005C3DF0">
      <w:pPr>
        <w:pStyle w:val="BodyText"/>
        <w:ind w:left="288" w:firstLine="0"/>
        <w:rPr>
          <w:rFonts w:ascii="Times New Roman" w:hAnsi="Times New Roman"/>
          <w:sz w:val="24"/>
          <w:szCs w:val="24"/>
        </w:rPr>
      </w:pPr>
      <w:r w:rsidRPr="00CD6F2D">
        <w:rPr>
          <w:rFonts w:ascii="Times New Roman" w:hAnsi="Times New Roman"/>
          <w:sz w:val="24"/>
          <w:szCs w:val="24"/>
        </w:rPr>
        <w:t>Polisindenton merupakan kebalikan dari asindeton. Dalam polisindenton biasanya beberapa kata, frasa, atau klausa yang berurutan dihubungkan satu sama lain dengan kata sambung seperti pada temuan data-data berikut ini:</w:t>
      </w:r>
    </w:p>
    <w:p w:rsidR="005378EC" w:rsidRPr="00CD6F2D" w:rsidRDefault="005378EC" w:rsidP="005C3DF0">
      <w:pPr>
        <w:pStyle w:val="BodyText"/>
        <w:ind w:left="288" w:firstLine="0"/>
        <w:rPr>
          <w:rFonts w:ascii="Times New Roman" w:hAnsi="Times New Roman"/>
          <w:sz w:val="24"/>
          <w:szCs w:val="24"/>
        </w:rPr>
      </w:pPr>
      <w:r w:rsidRPr="00CD6F2D">
        <w:rPr>
          <w:rFonts w:ascii="Times New Roman" w:hAnsi="Times New Roman"/>
          <w:sz w:val="24"/>
          <w:szCs w:val="24"/>
        </w:rPr>
        <w:t xml:space="preserve">Temuan Data (7) </w:t>
      </w:r>
      <w:r w:rsidR="009C6D76" w:rsidRPr="00CD6F2D">
        <w:rPr>
          <w:rFonts w:ascii="Times New Roman" w:hAnsi="Times New Roman"/>
          <w:b/>
          <w:i/>
          <w:sz w:val="24"/>
          <w:szCs w:val="24"/>
        </w:rPr>
        <w:t xml:space="preserve">Kang   dirembug   plentjat-kidang;   gek   gurune,   gek kantjane, gek wajange, gek suguhane, nganggo diselani garap-garapan, mung amrih gupjuk olehe pada rembugan. </w:t>
      </w:r>
      <w:r w:rsidR="009C6D76" w:rsidRPr="00CD6F2D">
        <w:rPr>
          <w:rFonts w:ascii="Times New Roman" w:hAnsi="Times New Roman"/>
          <w:sz w:val="24"/>
          <w:szCs w:val="24"/>
        </w:rPr>
        <w:t>Terjemahan :</w:t>
      </w:r>
      <w:r w:rsidR="00D76D89" w:rsidRPr="00CD6F2D">
        <w:rPr>
          <w:rFonts w:ascii="Times New Roman" w:hAnsi="Times New Roman"/>
          <w:sz w:val="24"/>
          <w:szCs w:val="24"/>
        </w:rPr>
        <w:t>Yang dibicarakan macam-macam, ke gurunya, ke temannya, ke wayangnya, ke hidangannya, dengan diselingi saling meledek, hanya semakin membuat obrolan semakin seru.</w:t>
      </w:r>
    </w:p>
    <w:p w:rsidR="004E5F8C" w:rsidRPr="00CD6F2D" w:rsidRDefault="004E5F8C" w:rsidP="00DC6840">
      <w:pPr>
        <w:pStyle w:val="BodyText"/>
        <w:ind w:left="288" w:firstLine="0"/>
        <w:rPr>
          <w:rFonts w:ascii="Times New Roman" w:hAnsi="Times New Roman"/>
          <w:sz w:val="24"/>
          <w:szCs w:val="24"/>
        </w:rPr>
      </w:pPr>
      <w:r w:rsidRPr="00CD6F2D">
        <w:rPr>
          <w:rFonts w:ascii="Times New Roman" w:hAnsi="Times New Roman"/>
          <w:sz w:val="24"/>
          <w:szCs w:val="24"/>
        </w:rPr>
        <w:t xml:space="preserve">Temuan Data (8) </w:t>
      </w:r>
      <w:r w:rsidR="009758EB" w:rsidRPr="00CD6F2D">
        <w:rPr>
          <w:rFonts w:ascii="Times New Roman" w:hAnsi="Times New Roman"/>
          <w:b/>
          <w:i/>
          <w:sz w:val="24"/>
          <w:szCs w:val="24"/>
        </w:rPr>
        <w:t>Kaja kelumrahaningbotjah, djagong ikuseneng, seneng dening suguhane, sening dening tontonane, lan uga seneng dening mardikane srawungan.</w:t>
      </w:r>
      <w:r w:rsidR="005F2EDE" w:rsidRPr="00CD6F2D">
        <w:rPr>
          <w:rFonts w:ascii="Times New Roman" w:hAnsi="Times New Roman"/>
          <w:sz w:val="24"/>
          <w:szCs w:val="24"/>
        </w:rPr>
        <w:t>Terjemahan :</w:t>
      </w:r>
      <w:r w:rsidR="002D7397" w:rsidRPr="00CD6F2D">
        <w:rPr>
          <w:rFonts w:ascii="Times New Roman" w:hAnsi="Times New Roman"/>
          <w:sz w:val="24"/>
          <w:szCs w:val="24"/>
        </w:rPr>
        <w:t>Seperti sewajarnya bocah, acara perayaan itu menyenangkan,  senang  dengan  hidangannya,  senang dengan hiburannya, dan juga senang dengan bebasnya dalam bermain</w:t>
      </w:r>
      <w:r w:rsidR="00DC6840" w:rsidRPr="00CD6F2D">
        <w:rPr>
          <w:rFonts w:ascii="Times New Roman" w:hAnsi="Times New Roman"/>
          <w:sz w:val="24"/>
          <w:szCs w:val="24"/>
        </w:rPr>
        <w:t>.</w:t>
      </w:r>
    </w:p>
    <w:p w:rsidR="00B33EFD" w:rsidRPr="00CD6F2D" w:rsidRDefault="006F45BA" w:rsidP="00ED0540">
      <w:pPr>
        <w:pStyle w:val="BodyText"/>
        <w:ind w:left="288" w:firstLine="0"/>
        <w:rPr>
          <w:rFonts w:ascii="Times New Roman" w:hAnsi="Times New Roman"/>
          <w:sz w:val="24"/>
          <w:szCs w:val="24"/>
        </w:rPr>
      </w:pPr>
      <w:r w:rsidRPr="00CD6F2D">
        <w:rPr>
          <w:rFonts w:ascii="Times New Roman" w:hAnsi="Times New Roman"/>
          <w:sz w:val="24"/>
          <w:szCs w:val="24"/>
        </w:rPr>
        <w:t>Temuan Data (9)</w:t>
      </w:r>
      <w:r w:rsidR="0063708C" w:rsidRPr="00CD6F2D">
        <w:rPr>
          <w:rFonts w:ascii="Times New Roman" w:hAnsi="Times New Roman"/>
          <w:b/>
          <w:i/>
          <w:sz w:val="24"/>
          <w:szCs w:val="24"/>
        </w:rPr>
        <w:t>Kabeh kabutuhaning gawe kaja teka dadakan pada sanalika. Ana sing teka bau, ana sing teka prabot, ana sing teka bumbu, pepanganan entah mateng.</w:t>
      </w:r>
      <w:r w:rsidR="00E045F8" w:rsidRPr="00CD6F2D">
        <w:rPr>
          <w:rFonts w:ascii="Times New Roman" w:hAnsi="Times New Roman"/>
          <w:sz w:val="24"/>
          <w:szCs w:val="24"/>
        </w:rPr>
        <w:t>Terjemahan :</w:t>
      </w:r>
      <w:r w:rsidR="0072061A" w:rsidRPr="00CD6F2D">
        <w:rPr>
          <w:rFonts w:ascii="Times New Roman" w:hAnsi="Times New Roman"/>
          <w:sz w:val="24"/>
          <w:szCs w:val="24"/>
        </w:rPr>
        <w:t>Semua kebutuhan yang dibutuhkan dalam acara seperti datang mendadak dalam sekejap. Ada yang datang membantu dengan tenaga, ada yang datang dengan perabotan, ada yang datang dengan bumbu, makanan mentah matang</w:t>
      </w:r>
      <w:r w:rsidR="00BC7009" w:rsidRPr="00CD6F2D">
        <w:rPr>
          <w:rFonts w:ascii="Times New Roman" w:hAnsi="Times New Roman"/>
          <w:sz w:val="24"/>
          <w:szCs w:val="24"/>
        </w:rPr>
        <w:t>.</w:t>
      </w:r>
    </w:p>
    <w:p w:rsidR="00B33EFD" w:rsidRPr="00CD6F2D" w:rsidRDefault="00B33EFD" w:rsidP="00F55F12">
      <w:pPr>
        <w:pStyle w:val="BodyText"/>
        <w:ind w:left="288"/>
        <w:rPr>
          <w:rFonts w:ascii="Times New Roman" w:hAnsi="Times New Roman"/>
          <w:sz w:val="24"/>
          <w:szCs w:val="24"/>
        </w:rPr>
      </w:pPr>
      <w:r w:rsidRPr="00CD6F2D">
        <w:rPr>
          <w:rFonts w:ascii="Times New Roman" w:hAnsi="Times New Roman"/>
          <w:sz w:val="24"/>
          <w:szCs w:val="24"/>
        </w:rPr>
        <w:t>Pada data (7) pengarang menggambarkan apa saja yang dibahas anak-anak saat menonton acara wayangan. Topik pembicaraannya berganti-ganti, dari tentang gurunya, temannya, wayangnya, hidangannya, dan terkadang sesekali mereka saling meledek sehingga suasananya bertambah ramai dan seru. Setiap satu macam topik itu selalu disambung dengan kata gek yang bisa diartikan ‘ke, terus, kemudian, atau selanjutnya’.Pemakaian kata sambung juga digunakan dalam data (8), dimana setiap frasanya selalu di sambung dengan kata sambung seneng dening atau ‘suka dengan’. Pengarang menggambarkan alasan mengapa acara perayaan selalu populer dan disukai di kalangan anak kecil, karena seperti sewajarnya anak-anak mereka menyukai hidangan yang disajikan, hiburan acaranya dan senang bisa bebas bermain dengan teman-temannya. Sedang pada data (9) pengarang menggambarkan suasana ketika keluarganya Sadjarwa bergotong royong menyiapkan suatu acara. Ada berbagai macam aktivitas disana, ada orang-orang yang datang membantu menata ruangan, ada yang membawa perabotan, bumbu, bahan makanan mentah maupun matang dan sebagainya. Semua macam aktifitas tersebut disebutkan dengan kata sambung ana sing (ada yang) dalam setiap frasanya.</w:t>
      </w:r>
    </w:p>
    <w:p w:rsidR="009A2098" w:rsidRPr="00CD6F2D" w:rsidRDefault="006628B6" w:rsidP="006628B6">
      <w:pPr>
        <w:pStyle w:val="BodyText"/>
        <w:ind w:firstLine="0"/>
        <w:rPr>
          <w:rFonts w:ascii="Times New Roman" w:hAnsi="Times New Roman"/>
          <w:b/>
          <w:sz w:val="24"/>
          <w:szCs w:val="24"/>
        </w:rPr>
      </w:pPr>
      <w:r w:rsidRPr="00CD6F2D">
        <w:rPr>
          <w:rFonts w:ascii="Times New Roman" w:hAnsi="Times New Roman"/>
          <w:b/>
          <w:sz w:val="24"/>
          <w:szCs w:val="24"/>
        </w:rPr>
        <w:t>Pertanyaan Retoris</w:t>
      </w:r>
    </w:p>
    <w:p w:rsidR="00E30342" w:rsidRPr="00CD6F2D" w:rsidRDefault="00F97130" w:rsidP="00B33EFD">
      <w:pPr>
        <w:pStyle w:val="BodyText"/>
        <w:ind w:left="288" w:firstLine="0"/>
        <w:rPr>
          <w:rFonts w:ascii="Times New Roman" w:hAnsi="Times New Roman"/>
          <w:sz w:val="24"/>
          <w:szCs w:val="24"/>
        </w:rPr>
      </w:pPr>
      <w:r w:rsidRPr="00CD6F2D">
        <w:rPr>
          <w:rFonts w:ascii="Times New Roman" w:hAnsi="Times New Roman"/>
          <w:sz w:val="24"/>
          <w:szCs w:val="24"/>
        </w:rPr>
        <w:t>Pertanyaan retoris adalah gaya bahasa yang berupa pertanyaan  yang  biasanya  digunakan  dalam  tulisan  atau  pidato, yang bertujuan  untuk  mencapai  efek  yang lebih  mendalam  dan penekanan yang wajar, dan sama sekali tidak menuntut suatu jawaban.</w:t>
      </w:r>
    </w:p>
    <w:p w:rsidR="009F4AA0" w:rsidRPr="00CD6F2D" w:rsidRDefault="009F4AA0" w:rsidP="00B33EFD">
      <w:pPr>
        <w:pStyle w:val="BodyText"/>
        <w:ind w:left="288" w:firstLine="0"/>
        <w:rPr>
          <w:rFonts w:ascii="Times New Roman" w:hAnsi="Times New Roman"/>
          <w:sz w:val="24"/>
          <w:szCs w:val="24"/>
        </w:rPr>
      </w:pPr>
      <w:r w:rsidRPr="00CD6F2D">
        <w:rPr>
          <w:rFonts w:ascii="Times New Roman" w:hAnsi="Times New Roman"/>
          <w:sz w:val="24"/>
          <w:szCs w:val="24"/>
        </w:rPr>
        <w:t xml:space="preserve">Temuan Data (10) </w:t>
      </w:r>
      <w:r w:rsidR="006D1C44" w:rsidRPr="00CD6F2D">
        <w:rPr>
          <w:rFonts w:ascii="Times New Roman" w:hAnsi="Times New Roman"/>
          <w:i/>
          <w:sz w:val="24"/>
          <w:szCs w:val="24"/>
        </w:rPr>
        <w:t xml:space="preserve">Sadjarwa munggel: ”Kowe kuwi rak ja lanang ta Sir.” Kantja-kantjane   bebarengan   mangsuli,”Lah,   wong genah djeneng Basir, apa </w:t>
      </w:r>
      <w:r w:rsidR="001C4C12" w:rsidRPr="00CD6F2D">
        <w:rPr>
          <w:rFonts w:ascii="Times New Roman" w:hAnsi="Times New Roman"/>
          <w:i/>
          <w:sz w:val="24"/>
          <w:szCs w:val="24"/>
        </w:rPr>
        <w:t>y</w:t>
      </w:r>
      <w:r w:rsidR="006D1C44" w:rsidRPr="00CD6F2D">
        <w:rPr>
          <w:rFonts w:ascii="Times New Roman" w:hAnsi="Times New Roman"/>
          <w:i/>
          <w:sz w:val="24"/>
          <w:szCs w:val="24"/>
        </w:rPr>
        <w:t>a wadon?”</w:t>
      </w:r>
      <w:r w:rsidR="001C4C12" w:rsidRPr="00CD6F2D">
        <w:rPr>
          <w:rFonts w:ascii="Times New Roman" w:hAnsi="Times New Roman"/>
          <w:sz w:val="24"/>
          <w:szCs w:val="24"/>
        </w:rPr>
        <w:t xml:space="preserve">Terjemahan : </w:t>
      </w:r>
      <w:r w:rsidR="00ED5D97" w:rsidRPr="00CD6F2D">
        <w:rPr>
          <w:rFonts w:ascii="Times New Roman" w:hAnsi="Times New Roman"/>
          <w:sz w:val="24"/>
          <w:szCs w:val="24"/>
        </w:rPr>
        <w:t>Sadjarwa memotong: “Kamu itu ya laki-laki kan Sir.” Teman-temannya menjawab bersamaan,“Lah,orang namanya Basir, masa ya perempuan?”</w:t>
      </w:r>
    </w:p>
    <w:p w:rsidR="008600AC" w:rsidRPr="00CD6F2D" w:rsidRDefault="008600AC" w:rsidP="008600AC">
      <w:pPr>
        <w:pStyle w:val="BodyText"/>
        <w:ind w:left="288"/>
        <w:rPr>
          <w:rFonts w:ascii="Times New Roman" w:hAnsi="Times New Roman"/>
          <w:sz w:val="24"/>
          <w:szCs w:val="24"/>
        </w:rPr>
      </w:pPr>
      <w:r w:rsidRPr="00CD6F2D">
        <w:rPr>
          <w:rFonts w:ascii="Times New Roman" w:hAnsi="Times New Roman"/>
          <w:sz w:val="24"/>
          <w:szCs w:val="24"/>
        </w:rPr>
        <w:t>Temuan data diatastermasuk pertanyaan  yang berwujud gaya bahasa retoris yang berarti pertanyaan yang tidak membutuhkan jawaban karena jawabannya sudah sangat jelas. Sadjarwa bertanya kepada  Basir  jika  dirinya  adalah  seorang  laki-laki,  kemudian teman-temanya  otomatis  langsung  menimpalinya  bahwa  nama Basir itu laki-laki. Pertanyaan ini sebenarnya tidak membutuhkan jawaban karena nama Basir pada dasarnya adalah nama untuk laki- laki  bukan  perempuan,  jadi  tidak  perlu  ditanyakan  lagi  karena sudah jelas bahwa Basir adalah laki-laki.</w:t>
      </w:r>
    </w:p>
    <w:p w:rsidR="00DC273F" w:rsidRPr="00CD6F2D" w:rsidRDefault="00DC273F" w:rsidP="00453633">
      <w:pPr>
        <w:pStyle w:val="BodyText"/>
        <w:ind w:firstLine="0"/>
        <w:rPr>
          <w:rFonts w:ascii="Times New Roman" w:hAnsi="Times New Roman"/>
          <w:b/>
          <w:sz w:val="24"/>
          <w:szCs w:val="24"/>
        </w:rPr>
      </w:pPr>
    </w:p>
    <w:p w:rsidR="008600AC" w:rsidRPr="00CD6F2D" w:rsidRDefault="00453633" w:rsidP="00453633">
      <w:pPr>
        <w:pStyle w:val="BodyText"/>
        <w:ind w:firstLine="0"/>
        <w:rPr>
          <w:rFonts w:ascii="Times New Roman" w:hAnsi="Times New Roman"/>
          <w:b/>
          <w:sz w:val="24"/>
          <w:szCs w:val="24"/>
        </w:rPr>
      </w:pPr>
      <w:r w:rsidRPr="00CD6F2D">
        <w:rPr>
          <w:rFonts w:ascii="Times New Roman" w:hAnsi="Times New Roman"/>
          <w:b/>
          <w:sz w:val="24"/>
          <w:szCs w:val="24"/>
        </w:rPr>
        <w:t>Hiperbola</w:t>
      </w:r>
    </w:p>
    <w:p w:rsidR="004D620A" w:rsidRPr="00CD6F2D" w:rsidRDefault="004D620A" w:rsidP="001F433C">
      <w:pPr>
        <w:pStyle w:val="BodyText"/>
        <w:ind w:left="284" w:firstLine="0"/>
        <w:rPr>
          <w:rFonts w:ascii="Times New Roman" w:hAnsi="Times New Roman"/>
          <w:sz w:val="24"/>
          <w:szCs w:val="24"/>
        </w:rPr>
      </w:pPr>
      <w:r w:rsidRPr="00CD6F2D">
        <w:rPr>
          <w:rFonts w:ascii="Times New Roman" w:hAnsi="Times New Roman"/>
          <w:sz w:val="24"/>
          <w:szCs w:val="24"/>
        </w:rPr>
        <w:tab/>
      </w:r>
      <w:r w:rsidR="00F0522A" w:rsidRPr="00CD6F2D">
        <w:rPr>
          <w:rFonts w:ascii="Times New Roman" w:hAnsi="Times New Roman"/>
          <w:sz w:val="24"/>
          <w:szCs w:val="24"/>
        </w:rPr>
        <w:t>Hiperbola adalah semacam gaya bahasa yang mengandung suatu pernyataan yang berlebihan untuk menciptakan efek penekanan tertentu.</w:t>
      </w:r>
    </w:p>
    <w:p w:rsidR="001F433C" w:rsidRPr="00CD6F2D" w:rsidRDefault="006B3D0E" w:rsidP="001F433C">
      <w:pPr>
        <w:pStyle w:val="BodyText"/>
        <w:ind w:left="284" w:firstLine="0"/>
        <w:rPr>
          <w:rFonts w:ascii="Times New Roman" w:hAnsi="Times New Roman"/>
          <w:sz w:val="24"/>
          <w:szCs w:val="24"/>
        </w:rPr>
      </w:pPr>
      <w:r w:rsidRPr="00CD6F2D">
        <w:rPr>
          <w:rFonts w:ascii="Times New Roman" w:hAnsi="Times New Roman"/>
          <w:sz w:val="24"/>
          <w:szCs w:val="24"/>
        </w:rPr>
        <w:t>Temuan Data (11)</w:t>
      </w:r>
      <w:r w:rsidR="00F7628C" w:rsidRPr="00CD6F2D">
        <w:rPr>
          <w:rFonts w:ascii="Times New Roman" w:hAnsi="Times New Roman"/>
          <w:b/>
          <w:i/>
          <w:sz w:val="24"/>
          <w:szCs w:val="24"/>
        </w:rPr>
        <w:t>Samangka aku mikir Si genduk suson, tangising atiku kaja metu elu getih.</w:t>
      </w:r>
      <w:r w:rsidR="001A084E" w:rsidRPr="00CD6F2D">
        <w:rPr>
          <w:rFonts w:ascii="Times New Roman" w:hAnsi="Times New Roman"/>
          <w:sz w:val="24"/>
          <w:szCs w:val="24"/>
        </w:rPr>
        <w:t>Terjemahan :</w:t>
      </w:r>
      <w:r w:rsidR="00C06C05" w:rsidRPr="00CD6F2D">
        <w:rPr>
          <w:rFonts w:ascii="Times New Roman" w:hAnsi="Times New Roman"/>
          <w:sz w:val="24"/>
          <w:szCs w:val="24"/>
        </w:rPr>
        <w:t>Sewaktu-waktu  aku  memikirkan  Si  genduk  anakku, tangisan hatiku seperti keluar air mata darah.</w:t>
      </w:r>
    </w:p>
    <w:p w:rsidR="001A3C4F" w:rsidRPr="00CD6F2D" w:rsidRDefault="001A3C4F" w:rsidP="001F433C">
      <w:pPr>
        <w:pStyle w:val="BodyText"/>
        <w:ind w:left="284" w:firstLine="0"/>
        <w:rPr>
          <w:rFonts w:ascii="Times New Roman" w:hAnsi="Times New Roman"/>
          <w:sz w:val="24"/>
          <w:szCs w:val="24"/>
        </w:rPr>
      </w:pPr>
      <w:r w:rsidRPr="00CD6F2D">
        <w:rPr>
          <w:rFonts w:ascii="Times New Roman" w:hAnsi="Times New Roman"/>
          <w:sz w:val="24"/>
          <w:szCs w:val="24"/>
        </w:rPr>
        <w:t>Temuan Data (12)</w:t>
      </w:r>
      <w:r w:rsidR="00DC5DA7" w:rsidRPr="00CD6F2D">
        <w:rPr>
          <w:rFonts w:ascii="Times New Roman" w:hAnsi="Times New Roman"/>
          <w:b/>
          <w:i/>
          <w:sz w:val="24"/>
          <w:szCs w:val="24"/>
        </w:rPr>
        <w:t xml:space="preserve">Kaja diiris rasaning atiku, bareng krungu gunemmu, aku kopandjingake sedulur. </w:t>
      </w:r>
      <w:r w:rsidR="00DC5DA7" w:rsidRPr="00CD6F2D">
        <w:rPr>
          <w:rFonts w:ascii="Times New Roman" w:hAnsi="Times New Roman"/>
          <w:sz w:val="24"/>
          <w:szCs w:val="24"/>
        </w:rPr>
        <w:t>Terjemahan :</w:t>
      </w:r>
      <w:r w:rsidR="007A4DF2" w:rsidRPr="00CD6F2D">
        <w:rPr>
          <w:rFonts w:ascii="Times New Roman" w:hAnsi="Times New Roman"/>
          <w:sz w:val="24"/>
          <w:szCs w:val="24"/>
        </w:rPr>
        <w:t>Seperti   diiris   rasanya   hatiku,   setelah   mendengar perkataanmu, aku engkau samakan saudara.</w:t>
      </w:r>
    </w:p>
    <w:p w:rsidR="0029700B" w:rsidRPr="00CD6F2D" w:rsidRDefault="0029700B" w:rsidP="001F433C">
      <w:pPr>
        <w:pStyle w:val="BodyText"/>
        <w:ind w:left="284" w:firstLine="0"/>
        <w:rPr>
          <w:rFonts w:ascii="Times New Roman" w:hAnsi="Times New Roman"/>
          <w:sz w:val="24"/>
          <w:szCs w:val="24"/>
        </w:rPr>
      </w:pPr>
      <w:r w:rsidRPr="00CD6F2D">
        <w:rPr>
          <w:rFonts w:ascii="Times New Roman" w:hAnsi="Times New Roman"/>
          <w:sz w:val="24"/>
          <w:szCs w:val="24"/>
        </w:rPr>
        <w:t>Temuan Data (13)</w:t>
      </w:r>
      <w:r w:rsidR="00294EE1" w:rsidRPr="00CD6F2D">
        <w:rPr>
          <w:rFonts w:ascii="Times New Roman" w:hAnsi="Times New Roman"/>
          <w:b/>
          <w:i/>
          <w:sz w:val="24"/>
          <w:szCs w:val="24"/>
        </w:rPr>
        <w:t>Atine   Sinta   kaja   ditotog   ing   alu   gora,   bareng diprasadjani, jen ketemu karo anak-bodjone sing ilang, tuwin prasadja nedya nerusake bodjoan karo Setyasih.</w:t>
      </w:r>
      <w:r w:rsidR="00294EE1" w:rsidRPr="00CD6F2D">
        <w:rPr>
          <w:rFonts w:ascii="Times New Roman" w:hAnsi="Times New Roman"/>
          <w:sz w:val="24"/>
          <w:szCs w:val="24"/>
        </w:rPr>
        <w:t>Terjemahan :</w:t>
      </w:r>
      <w:r w:rsidR="00552691" w:rsidRPr="00CD6F2D">
        <w:rPr>
          <w:rFonts w:ascii="Times New Roman" w:hAnsi="Times New Roman"/>
          <w:sz w:val="24"/>
          <w:szCs w:val="24"/>
        </w:rPr>
        <w:t>Hatinya Sinta seperti dipukul palu besar, setelah diberitahu, kalau bertemu dengan anak-istrinya yang hilang, lalu ingin meneruskan hubungannya dengan Setyasih.</w:t>
      </w:r>
    </w:p>
    <w:p w:rsidR="007F3A5A" w:rsidRPr="00CD6F2D" w:rsidRDefault="00531E5D" w:rsidP="00132D73">
      <w:pPr>
        <w:pStyle w:val="BodyText"/>
        <w:ind w:left="284" w:firstLine="0"/>
        <w:rPr>
          <w:rFonts w:ascii="Times New Roman" w:hAnsi="Times New Roman"/>
          <w:sz w:val="24"/>
          <w:szCs w:val="24"/>
        </w:rPr>
      </w:pPr>
      <w:r w:rsidRPr="00CD6F2D">
        <w:rPr>
          <w:rFonts w:ascii="Times New Roman" w:hAnsi="Times New Roman"/>
          <w:sz w:val="24"/>
          <w:szCs w:val="24"/>
        </w:rPr>
        <w:t>Temuan Data (14)</w:t>
      </w:r>
      <w:r w:rsidR="00F76539" w:rsidRPr="00CD6F2D">
        <w:rPr>
          <w:rFonts w:ascii="Times New Roman" w:hAnsi="Times New Roman"/>
          <w:b/>
          <w:i/>
          <w:sz w:val="24"/>
          <w:szCs w:val="24"/>
        </w:rPr>
        <w:t>Duwe maru iku djarene rasaning ati kaja digarang sedina-dina.</w:t>
      </w:r>
      <w:r w:rsidR="00F76539" w:rsidRPr="00CD6F2D">
        <w:rPr>
          <w:rFonts w:ascii="Times New Roman" w:hAnsi="Times New Roman"/>
          <w:sz w:val="24"/>
          <w:szCs w:val="24"/>
        </w:rPr>
        <w:t>Terjemahan</w:t>
      </w:r>
      <w:r w:rsidR="00F85E9E" w:rsidRPr="00CD6F2D">
        <w:rPr>
          <w:rFonts w:ascii="Times New Roman" w:hAnsi="Times New Roman"/>
          <w:sz w:val="24"/>
          <w:szCs w:val="24"/>
        </w:rPr>
        <w:t xml:space="preserve"> :Dimadu itu katanya rasanya hati seperti digoreng berhari-hari</w:t>
      </w:r>
      <w:r w:rsidR="00AE3C1F" w:rsidRPr="00CD6F2D">
        <w:rPr>
          <w:rFonts w:ascii="Times New Roman" w:hAnsi="Times New Roman"/>
          <w:sz w:val="24"/>
          <w:szCs w:val="24"/>
        </w:rPr>
        <w:t>.</w:t>
      </w:r>
    </w:p>
    <w:p w:rsidR="007F3A5A" w:rsidRPr="00CD6F2D" w:rsidRDefault="007F3A5A" w:rsidP="00762DE3">
      <w:pPr>
        <w:pStyle w:val="BodyText"/>
        <w:ind w:left="284"/>
        <w:rPr>
          <w:rFonts w:ascii="Times New Roman" w:hAnsi="Times New Roman"/>
          <w:sz w:val="24"/>
          <w:szCs w:val="24"/>
        </w:rPr>
      </w:pPr>
      <w:r w:rsidRPr="00CD6F2D">
        <w:rPr>
          <w:rFonts w:ascii="Times New Roman" w:hAnsi="Times New Roman"/>
          <w:sz w:val="24"/>
          <w:szCs w:val="24"/>
        </w:rPr>
        <w:t>Keempat data ini menggunakan gaya hiperbola ditandai dengan pernyataan yang berlebihan. Pada data (11), (12), (13), dan (14) sebenarnya memilki gagasan yang sama yakni sakit hati. Pada data (11), kalimat tangising atiku kaja metu elu getih memiliki arti hatinya Pak Sastrawiguna sangat sakit rasanya ketika memikirkan anaknya, sakitnya bahkan sampai seolah-olah hatinya itu mengeluarkan air mata darah. Selanjutnya data (12), kaja diiris rasaning atiku, menggambarkan hatinya Setyasih rasanya sangat sakit ketika Sadjarwa hendak menganggapnya sebagai saudara saja bukan sebagai istrinya hanya karena Sadjarwa sudah menikah lagi. Sakit disini rasanya bagaikan diiris-iris. Sedangkan pada data (13), atine  Sinta  kaja  ditotog  ing  alu  gora,  menggambarkan  Sinta sangat terpukul ketika mendengar Sadjarwa akan melanjutkan hidupnya lagi dengan Setyasih, istri pertamanya. Saking syoknya sampai rasanya hatinya seperti seolah-olah dipukul palu besar. Dan yang terakhir pada data (14) rasaning ati kaja digarang sedina- dina, menggambarkan rasa sakitnya hati seorang wanita yang dimadu ibaratnya seperti hatinya digoreng berhari-hari tiada henti, dan Sinta lebih memilih menjanda daripada merasakan sakitnya dimadu.</w:t>
      </w:r>
      <w:r w:rsidR="00414EEA" w:rsidRPr="00CD6F2D">
        <w:rPr>
          <w:rFonts w:ascii="Times New Roman" w:hAnsi="Times New Roman"/>
          <w:sz w:val="24"/>
          <w:szCs w:val="24"/>
        </w:rPr>
        <w:t>Berdasarkan</w:t>
      </w:r>
      <w:r w:rsidRPr="00CD6F2D">
        <w:rPr>
          <w:rFonts w:ascii="Times New Roman" w:hAnsi="Times New Roman"/>
          <w:sz w:val="24"/>
          <w:szCs w:val="24"/>
        </w:rPr>
        <w:t xml:space="preserve"> keempat data di atas dapat disimpulkan bahwa gaya hiperbola berfungsi untuk memberikan penekanan dan efek kuat kepada pembaca dengan penggunaan kalimat yang cenderung dilebih-lebihkan. Pengarang mengharapkan pembaca dapat merasakan secara nyata perasaan tokoh karakter novel tersebut maupun suasana yang digambarkan disana melalui penggunaan gaya hiperbola ini.</w:t>
      </w:r>
    </w:p>
    <w:p w:rsidR="00ED39FE" w:rsidRPr="00CD6F2D" w:rsidRDefault="00ED39FE" w:rsidP="00ED39FE">
      <w:pPr>
        <w:pStyle w:val="BodyText"/>
        <w:tabs>
          <w:tab w:val="clear" w:pos="288"/>
        </w:tabs>
        <w:ind w:firstLine="0"/>
        <w:rPr>
          <w:rFonts w:ascii="Times New Roman" w:hAnsi="Times New Roman"/>
          <w:b/>
          <w:sz w:val="24"/>
          <w:szCs w:val="24"/>
        </w:rPr>
      </w:pPr>
    </w:p>
    <w:p w:rsidR="00B8492E" w:rsidRPr="00CD6F2D" w:rsidRDefault="00ED39FE" w:rsidP="00ED39FE">
      <w:pPr>
        <w:pStyle w:val="BodyText"/>
        <w:tabs>
          <w:tab w:val="clear" w:pos="288"/>
        </w:tabs>
        <w:ind w:firstLine="0"/>
        <w:rPr>
          <w:rFonts w:ascii="Times New Roman" w:hAnsi="Times New Roman"/>
          <w:b/>
          <w:sz w:val="24"/>
          <w:szCs w:val="24"/>
        </w:rPr>
      </w:pPr>
      <w:r w:rsidRPr="00CD6F2D">
        <w:rPr>
          <w:rFonts w:ascii="Times New Roman" w:hAnsi="Times New Roman"/>
          <w:b/>
          <w:sz w:val="24"/>
          <w:szCs w:val="24"/>
        </w:rPr>
        <w:t>Perifrasis</w:t>
      </w:r>
    </w:p>
    <w:p w:rsidR="00DC5DA7" w:rsidRPr="00CD6F2D" w:rsidRDefault="00094513" w:rsidP="001F433C">
      <w:pPr>
        <w:pStyle w:val="BodyText"/>
        <w:ind w:left="284" w:firstLine="0"/>
        <w:rPr>
          <w:rFonts w:ascii="Times New Roman" w:hAnsi="Times New Roman"/>
          <w:sz w:val="24"/>
          <w:szCs w:val="24"/>
        </w:rPr>
      </w:pPr>
      <w:r w:rsidRPr="00CD6F2D">
        <w:rPr>
          <w:rFonts w:ascii="Times New Roman" w:hAnsi="Times New Roman"/>
          <w:sz w:val="24"/>
          <w:szCs w:val="24"/>
        </w:rPr>
        <w:t>Gaya Perifrasis ini menggunakan kata lebih banyak dari yang  diperlukan.  Kata-kata  yang  berlebihan  itu  dapat  diganti dengan satu kata saja, namun tetap memiliki makna yang sama.</w:t>
      </w:r>
    </w:p>
    <w:p w:rsidR="008D1C1C" w:rsidRPr="00CD6F2D" w:rsidRDefault="00AD4E64" w:rsidP="005F3D93">
      <w:pPr>
        <w:pStyle w:val="BodyText"/>
        <w:tabs>
          <w:tab w:val="clear" w:pos="288"/>
        </w:tabs>
        <w:ind w:left="284" w:firstLine="0"/>
        <w:rPr>
          <w:rFonts w:ascii="Times New Roman" w:hAnsi="Times New Roman"/>
          <w:sz w:val="24"/>
          <w:szCs w:val="24"/>
        </w:rPr>
      </w:pPr>
      <w:r w:rsidRPr="00CD6F2D">
        <w:rPr>
          <w:rFonts w:ascii="Times New Roman" w:hAnsi="Times New Roman"/>
          <w:sz w:val="24"/>
          <w:szCs w:val="24"/>
        </w:rPr>
        <w:t>Temuan Data (15)</w:t>
      </w:r>
      <w:r w:rsidR="00B64B8F" w:rsidRPr="00CD6F2D">
        <w:rPr>
          <w:rFonts w:ascii="Times New Roman" w:hAnsi="Times New Roman"/>
          <w:b/>
          <w:i/>
          <w:sz w:val="24"/>
          <w:szCs w:val="24"/>
        </w:rPr>
        <w:t>Si anak bandjur kaja prau ing segara, lakune gumantung ombak.</w:t>
      </w:r>
      <w:r w:rsidR="00053CCA" w:rsidRPr="00CD6F2D">
        <w:rPr>
          <w:rFonts w:ascii="Times New Roman" w:hAnsi="Times New Roman"/>
          <w:sz w:val="24"/>
          <w:szCs w:val="24"/>
        </w:rPr>
        <w:t>Terjemahan</w:t>
      </w:r>
      <w:r w:rsidR="00F712E0" w:rsidRPr="00CD6F2D">
        <w:rPr>
          <w:rFonts w:ascii="Times New Roman" w:hAnsi="Times New Roman"/>
          <w:sz w:val="24"/>
          <w:szCs w:val="24"/>
        </w:rPr>
        <w:t xml:space="preserve"> :Sianakkemudiansepertiperahudilautan, bergeraknya tergantung ombak.</w:t>
      </w:r>
    </w:p>
    <w:p w:rsidR="005F3D93" w:rsidRPr="00CD6F2D" w:rsidRDefault="005F3D93" w:rsidP="00B16EFF">
      <w:pPr>
        <w:pStyle w:val="BodyText"/>
        <w:ind w:left="284" w:firstLine="0"/>
        <w:rPr>
          <w:rFonts w:ascii="Times New Roman" w:hAnsi="Times New Roman"/>
          <w:sz w:val="24"/>
          <w:szCs w:val="24"/>
        </w:rPr>
      </w:pPr>
      <w:r w:rsidRPr="00CD6F2D">
        <w:rPr>
          <w:rFonts w:ascii="Times New Roman" w:hAnsi="Times New Roman"/>
          <w:sz w:val="24"/>
          <w:szCs w:val="24"/>
        </w:rPr>
        <w:t>Temuan</w:t>
      </w:r>
      <w:r w:rsidR="00B90743" w:rsidRPr="00CD6F2D">
        <w:rPr>
          <w:rFonts w:ascii="Times New Roman" w:hAnsi="Times New Roman"/>
          <w:sz w:val="24"/>
          <w:szCs w:val="24"/>
        </w:rPr>
        <w:t xml:space="preserve"> Data (16)</w:t>
      </w:r>
      <w:r w:rsidR="00B16EFF" w:rsidRPr="00CD6F2D">
        <w:rPr>
          <w:rFonts w:ascii="Times New Roman" w:hAnsi="Times New Roman"/>
          <w:b/>
          <w:i/>
          <w:sz w:val="24"/>
          <w:szCs w:val="24"/>
        </w:rPr>
        <w:t>Sinta tangi turu terus adus. Kedjaba keprungu swarane bjar-bjur, uga keprungu swara ngesas-ngeses sadjak ndrodog kademen. Anane mengkono, amarga kulinane jen adus srengenge wis duwur.</w:t>
      </w:r>
      <w:r w:rsidR="00B16EFF" w:rsidRPr="00CD6F2D">
        <w:rPr>
          <w:rFonts w:ascii="Times New Roman" w:hAnsi="Times New Roman"/>
          <w:sz w:val="24"/>
          <w:szCs w:val="24"/>
        </w:rPr>
        <w:t>Terjemahan :</w:t>
      </w:r>
      <w:r w:rsidR="00677CF9" w:rsidRPr="00CD6F2D">
        <w:rPr>
          <w:rFonts w:ascii="Times New Roman" w:hAnsi="Times New Roman"/>
          <w:sz w:val="24"/>
          <w:szCs w:val="24"/>
        </w:rPr>
        <w:t>Sinta bangun tidur lalu mandi. Ketika mendengar suara byar-byur, juga mendengar suara mendesis kelihatan seperti menggigil kedinginan. seperti demikian, karena kebiasaan kalau mandi mataharinya sudah tinggi.</w:t>
      </w:r>
    </w:p>
    <w:p w:rsidR="006F3F72" w:rsidRPr="00CD6F2D" w:rsidRDefault="006F3F72" w:rsidP="00B16EFF">
      <w:pPr>
        <w:pStyle w:val="BodyText"/>
        <w:ind w:left="284" w:firstLine="0"/>
        <w:rPr>
          <w:rFonts w:ascii="Times New Roman" w:hAnsi="Times New Roman"/>
          <w:sz w:val="24"/>
          <w:szCs w:val="24"/>
        </w:rPr>
      </w:pPr>
      <w:r w:rsidRPr="00CD6F2D">
        <w:rPr>
          <w:rFonts w:ascii="Times New Roman" w:hAnsi="Times New Roman"/>
          <w:sz w:val="24"/>
          <w:szCs w:val="24"/>
        </w:rPr>
        <w:t>Temuan Data (17)</w:t>
      </w:r>
      <w:r w:rsidR="004C271D" w:rsidRPr="00CD6F2D">
        <w:rPr>
          <w:rFonts w:ascii="Times New Roman" w:hAnsi="Times New Roman"/>
          <w:b/>
          <w:i/>
          <w:sz w:val="24"/>
          <w:szCs w:val="24"/>
        </w:rPr>
        <w:t>Kawitan   awor   wong   tuwane   angkat,   mung   aweh urunan duwit bae</w:t>
      </w:r>
      <w:r w:rsidR="00FF3848" w:rsidRPr="00CD6F2D">
        <w:rPr>
          <w:rFonts w:ascii="Times New Roman" w:hAnsi="Times New Roman"/>
          <w:b/>
          <w:sz w:val="24"/>
          <w:szCs w:val="24"/>
        </w:rPr>
        <w:t>.</w:t>
      </w:r>
      <w:r w:rsidR="006D25A2" w:rsidRPr="00CD6F2D">
        <w:rPr>
          <w:rFonts w:ascii="Times New Roman" w:hAnsi="Times New Roman"/>
          <w:sz w:val="24"/>
          <w:szCs w:val="24"/>
        </w:rPr>
        <w:t>Terjemahan :</w:t>
      </w:r>
      <w:r w:rsidR="003B680E" w:rsidRPr="00CD6F2D">
        <w:rPr>
          <w:rFonts w:ascii="Times New Roman" w:hAnsi="Times New Roman"/>
          <w:sz w:val="24"/>
          <w:szCs w:val="24"/>
        </w:rPr>
        <w:t>Sejak tinggal bersama orang tuanya, cuma ikut membayar biaya kebutuhan rumah tangga saja.</w:t>
      </w:r>
    </w:p>
    <w:p w:rsidR="00A971E9" w:rsidRPr="00CD6F2D" w:rsidRDefault="000E7135" w:rsidP="00E85CFA">
      <w:pPr>
        <w:pStyle w:val="BodyText"/>
        <w:ind w:left="284"/>
        <w:rPr>
          <w:rFonts w:ascii="Times New Roman" w:hAnsi="Times New Roman"/>
          <w:sz w:val="24"/>
          <w:szCs w:val="24"/>
        </w:rPr>
      </w:pPr>
      <w:r w:rsidRPr="00CD6F2D">
        <w:rPr>
          <w:rFonts w:ascii="Times New Roman" w:hAnsi="Times New Roman"/>
          <w:sz w:val="24"/>
          <w:szCs w:val="24"/>
        </w:rPr>
        <w:t>Gaya perifrasis dengan ciri-ciri menggunakan kata yang lebih banyak dari yang diperlukan ditemukan dalam data (15) pada kalimat kaja prau ing segara, lakune gumantung ombak. Kalimat ini sebenarnya bisa dihilangkan dan diganti dengan ‘ora mandiri’ (tidak mandiri). Namun karena penulis ingin mengutamakan keindahan dalam tulisannya, maka ditulislah dengan bahasa yang estetik.Dalam data (16) penggunaan gaya perifrasis terlihat dalam kalimat srengenge wis duwur yang mengisyaratkan hari sudah terang atau siang hari. Sebenarnya kalimat srengenge wis duwur bisa diganti dengan mengunakan kata ‘kawanen’ (kesiangan) saja. Pada data (17) menggambarkan kehidupan Sinta yang serba enak setelah menikah karena semua pekerjaan sudah dikerjakan orang tua angkat dan  pembantunya. Dirinya hanyabermalas-malasan saja. Penggunaan bentuk gaya bahasa perifrasis ditunjukkan pada kalimat mung aweh urunan duwit bae, sebenarnya bisa diganti dengan kata ‘males-malesan’ (malas-malasan) saja dan masih tetap memiliki makna yang sama.</w:t>
      </w:r>
    </w:p>
    <w:p w:rsidR="00E85CFA" w:rsidRPr="00CD6F2D" w:rsidRDefault="00E85CFA" w:rsidP="00E85CFA">
      <w:pPr>
        <w:pStyle w:val="BodyText"/>
        <w:ind w:left="284"/>
        <w:rPr>
          <w:rFonts w:ascii="Times New Roman" w:hAnsi="Times New Roman"/>
          <w:sz w:val="24"/>
          <w:szCs w:val="24"/>
        </w:rPr>
      </w:pPr>
    </w:p>
    <w:p w:rsidR="001F433C" w:rsidRPr="00CD6F2D" w:rsidRDefault="00424EA7" w:rsidP="00453633">
      <w:pPr>
        <w:pStyle w:val="BodyText"/>
        <w:ind w:firstLine="0"/>
        <w:rPr>
          <w:rFonts w:ascii="Times New Roman" w:hAnsi="Times New Roman"/>
          <w:b/>
          <w:sz w:val="24"/>
          <w:szCs w:val="24"/>
        </w:rPr>
      </w:pPr>
      <w:r w:rsidRPr="00CD6F2D">
        <w:rPr>
          <w:rFonts w:ascii="Times New Roman" w:hAnsi="Times New Roman"/>
          <w:b/>
          <w:sz w:val="24"/>
          <w:szCs w:val="24"/>
        </w:rPr>
        <w:t>Tautologi</w:t>
      </w:r>
    </w:p>
    <w:p w:rsidR="003D36AD" w:rsidRPr="00CD6F2D" w:rsidRDefault="00C32CAC" w:rsidP="003D36AD">
      <w:pPr>
        <w:pStyle w:val="BodyText"/>
        <w:ind w:left="284" w:firstLine="0"/>
        <w:rPr>
          <w:rFonts w:ascii="Times New Roman" w:hAnsi="Times New Roman"/>
          <w:sz w:val="24"/>
          <w:szCs w:val="24"/>
        </w:rPr>
      </w:pPr>
      <w:r w:rsidRPr="00CD6F2D">
        <w:rPr>
          <w:rFonts w:ascii="Times New Roman" w:hAnsi="Times New Roman"/>
          <w:sz w:val="24"/>
          <w:szCs w:val="24"/>
        </w:rPr>
        <w:tab/>
        <w:t xml:space="preserve">Tautologi merupakan acuan yang mempergunakan kata-kata lebih banyak daripada yang diperlukan untuk menyatakan satu pikiran atau gagasan. </w:t>
      </w:r>
      <w:r w:rsidR="00674795" w:rsidRPr="00CD6F2D">
        <w:rPr>
          <w:rFonts w:ascii="Times New Roman" w:hAnsi="Times New Roman"/>
          <w:sz w:val="24"/>
          <w:szCs w:val="24"/>
        </w:rPr>
        <w:t xml:space="preserve">Temuan data </w:t>
      </w:r>
      <w:r w:rsidRPr="00CD6F2D">
        <w:rPr>
          <w:rFonts w:ascii="Times New Roman" w:hAnsi="Times New Roman"/>
          <w:sz w:val="24"/>
          <w:szCs w:val="24"/>
        </w:rPr>
        <w:t xml:space="preserve">yang menyatakan gaya tautologi </w:t>
      </w:r>
      <w:r w:rsidR="00674795" w:rsidRPr="00CD6F2D">
        <w:rPr>
          <w:rFonts w:ascii="Times New Roman" w:hAnsi="Times New Roman"/>
          <w:sz w:val="24"/>
          <w:szCs w:val="24"/>
        </w:rPr>
        <w:t>sebagai berikut.</w:t>
      </w:r>
    </w:p>
    <w:p w:rsidR="00C0209D" w:rsidRPr="00CD6F2D" w:rsidRDefault="003D36AD" w:rsidP="00F66EF2">
      <w:pPr>
        <w:pStyle w:val="BodyText"/>
        <w:ind w:left="284" w:firstLine="0"/>
        <w:rPr>
          <w:rFonts w:ascii="Times New Roman" w:hAnsi="Times New Roman"/>
          <w:sz w:val="24"/>
          <w:szCs w:val="24"/>
        </w:rPr>
      </w:pPr>
      <w:r w:rsidRPr="00CD6F2D">
        <w:rPr>
          <w:rFonts w:ascii="Times New Roman" w:hAnsi="Times New Roman"/>
          <w:sz w:val="24"/>
          <w:szCs w:val="24"/>
        </w:rPr>
        <w:t>Temuan Data (18)</w:t>
      </w:r>
      <w:r w:rsidR="005D0D94" w:rsidRPr="00CD6F2D">
        <w:rPr>
          <w:rFonts w:ascii="Times New Roman" w:hAnsi="Times New Roman"/>
          <w:b/>
          <w:i/>
          <w:sz w:val="24"/>
          <w:szCs w:val="24"/>
        </w:rPr>
        <w:t>Djam 6.30 esuk wis pada mlebu tarub netepi semajane.</w:t>
      </w:r>
      <w:r w:rsidR="005D0D94" w:rsidRPr="00CD6F2D">
        <w:rPr>
          <w:rFonts w:ascii="Times New Roman" w:hAnsi="Times New Roman"/>
          <w:sz w:val="24"/>
          <w:szCs w:val="24"/>
        </w:rPr>
        <w:t>Terjemahan :</w:t>
      </w:r>
      <w:r w:rsidR="002608E7" w:rsidRPr="00CD6F2D">
        <w:rPr>
          <w:rFonts w:ascii="Times New Roman" w:hAnsi="Times New Roman"/>
          <w:sz w:val="24"/>
          <w:szCs w:val="24"/>
        </w:rPr>
        <w:t>Jam  6.30  pagi  sudah  pada  masuk  acara  pernikahan sesuai dengan yang sudah dijadwalkan</w:t>
      </w:r>
      <w:r w:rsidR="00C0209D" w:rsidRPr="00CD6F2D">
        <w:rPr>
          <w:rFonts w:ascii="Times New Roman" w:hAnsi="Times New Roman"/>
          <w:sz w:val="24"/>
          <w:szCs w:val="24"/>
        </w:rPr>
        <w:t>.</w:t>
      </w:r>
    </w:p>
    <w:p w:rsidR="00F66EF2" w:rsidRPr="00CD6F2D" w:rsidRDefault="00F66EF2" w:rsidP="00B04C3F">
      <w:pPr>
        <w:pStyle w:val="BodyText"/>
        <w:ind w:left="284"/>
        <w:rPr>
          <w:rFonts w:ascii="Times New Roman" w:hAnsi="Times New Roman"/>
          <w:sz w:val="24"/>
          <w:szCs w:val="24"/>
        </w:rPr>
      </w:pPr>
      <w:r w:rsidRPr="00CD6F2D">
        <w:rPr>
          <w:rFonts w:ascii="Times New Roman" w:hAnsi="Times New Roman"/>
          <w:sz w:val="24"/>
          <w:szCs w:val="24"/>
        </w:rPr>
        <w:t>Temuan data diatas menunjukkan penggunaan gaya tautologi karena kata berlebihan itu sebenarnya hanya mengulang kembali gagasan yang sudah disebut sebelumnya. Kalimat Djam 6.30 esuk artinya jam setengah tujuh pagi. Rentang waktu pagi hari dimulai dari 00.00 sampai 12.00, jadi jam 6.30 termasuk waktu pagi hari. aKarena  penulis  menggunakan  gaya  tautologi  maka  kata  esuk (pagi) ditulis lagi setelah jam 06.30 untuk memberikan penekanan.</w:t>
      </w:r>
    </w:p>
    <w:p w:rsidR="001D3CF1" w:rsidRPr="00CD6F2D" w:rsidRDefault="006E07B2" w:rsidP="006E07B2">
      <w:pPr>
        <w:pStyle w:val="Heading1"/>
        <w:numPr>
          <w:ilvl w:val="0"/>
          <w:numId w:val="0"/>
        </w:numPr>
        <w:rPr>
          <w:rFonts w:ascii="Times New Roman" w:hAnsi="Times New Roman"/>
          <w:sz w:val="24"/>
          <w:szCs w:val="24"/>
        </w:rPr>
      </w:pPr>
      <w:r w:rsidRPr="00CD6F2D">
        <w:rPr>
          <w:rFonts w:ascii="Times New Roman" w:hAnsi="Times New Roman"/>
          <w:sz w:val="24"/>
          <w:szCs w:val="24"/>
        </w:rPr>
        <w:t xml:space="preserve">4. </w:t>
      </w:r>
      <w:r w:rsidR="001A2A4D" w:rsidRPr="00CD6F2D">
        <w:rPr>
          <w:rFonts w:ascii="Times New Roman" w:hAnsi="Times New Roman"/>
          <w:sz w:val="24"/>
          <w:szCs w:val="24"/>
        </w:rPr>
        <w:t>Simpulan</w:t>
      </w:r>
    </w:p>
    <w:p w:rsidR="00AA6A71" w:rsidRPr="00CD6F2D" w:rsidRDefault="006B3E24" w:rsidP="00611E0C">
      <w:pPr>
        <w:pStyle w:val="BodyText"/>
        <w:ind w:firstLine="0"/>
        <w:rPr>
          <w:rFonts w:ascii="Times New Roman" w:hAnsi="Times New Roman"/>
          <w:sz w:val="24"/>
          <w:szCs w:val="24"/>
        </w:rPr>
      </w:pPr>
      <w:bookmarkStart w:id="0" w:name="_Hlk534362220"/>
      <w:r w:rsidRPr="00CD6F2D">
        <w:rPr>
          <w:rFonts w:ascii="Times New Roman" w:hAnsi="Times New Roman"/>
          <w:sz w:val="24"/>
          <w:szCs w:val="24"/>
        </w:rPr>
        <w:t>Verdasarkan temuan data dari berbagai ragam bentuk gaya bahasa retoris di atas, maka dapat disimpulkan bahwa pengarang lebih dominan di dalam penggunaannya dengan gaya hiperbola, yaitu semacam gaya bahasa yang mengandung suatu pernyataan yang terkesan dilebih- lebihkan untuk menciptakan efek tertentu. Di dalam novel Sinta ini peneliti menemukan empat data yang mengandung gaya bahasa hiperbola di dalam setiap kalimatnya. Dari keempat data tersebut peneliti mengamati bahwa pemakaian gaya hiperbola ini, selain melayani sebagai fungsi estetik, juga membantu pengarang dalam mengekspresikan perasaan dan emosi yang dirasakan tokoh-tokoh ceritanya sehingga terkesan terasa lebih realistis.</w:t>
      </w:r>
    </w:p>
    <w:p w:rsidR="00AA6A71" w:rsidRPr="00CD6F2D" w:rsidRDefault="00AA6A71" w:rsidP="00611E0C">
      <w:pPr>
        <w:pStyle w:val="BodyText"/>
        <w:spacing w:line="240" w:lineRule="auto"/>
        <w:ind w:firstLine="0"/>
        <w:rPr>
          <w:rFonts w:ascii="Times New Roman" w:hAnsi="Times New Roman"/>
          <w:sz w:val="24"/>
          <w:szCs w:val="24"/>
          <w:lang w:val="id-ID"/>
        </w:rPr>
      </w:pPr>
    </w:p>
    <w:p w:rsidR="004178F0" w:rsidRPr="00CD6F2D" w:rsidRDefault="000413BE" w:rsidP="008934E2">
      <w:pPr>
        <w:pStyle w:val="Heading5"/>
        <w:rPr>
          <w:rFonts w:ascii="Times New Roman" w:eastAsia="MS Mincho" w:hAnsi="Times New Roman"/>
          <w:sz w:val="24"/>
          <w:szCs w:val="24"/>
        </w:rPr>
      </w:pPr>
      <w:r w:rsidRPr="00CD6F2D">
        <w:rPr>
          <w:rFonts w:ascii="Times New Roman" w:eastAsia="MS Mincho" w:hAnsi="Times New Roman"/>
          <w:sz w:val="24"/>
          <w:szCs w:val="24"/>
        </w:rPr>
        <w:t>References</w:t>
      </w:r>
    </w:p>
    <w:bookmarkEnd w:id="0"/>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Al-Ma’ruf, Ali Imron. 2009. Stilistika: Teori, Metode, dan Aplikasi Pengkajian</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Estetika Bahasa. Surakarta: Cakra Books.</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Arsyad, Masdar G. dkk. 1986. Buku Materi Pokok Kesusastraan I. Jakarta: Penerbit  Karunika.</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Endraswara, Suwardi. 2008. Metode Penelitian Sastra. Yogyakarta: MedPress. Keraf,  Gorys.  2009.Diksi  dan  Gaya  Bahasa.  Jakarta:  PT  Gramedia  PustakaUtama.</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Nurgiyantoro, Burhan. 2010. Teori Pengkajian Fiksi. Yogyakarta: Gadjah MadaUniversity Press.</w:t>
      </w:r>
    </w:p>
    <w:p w:rsidR="00AA6A71"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Rahmanto B. dan Dick Hartoko.1986. Pemandu di Dunia Sastra. Yogyakarta: Kanisius.</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Rahmawati, Dwi. 2015. Gaya Simile dalam Kumpulan Cerkak Krodomongso Karya Bambang Hermanto dan Implementasinya dalam Pembelajaran Sastra. Skripsi. Sukoharjo: Pendidikan Bahasa dan Sastra Dearah Universitas Veteran Bangun Nusantara Sukoharjo.</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Rohayatun,   Apri.   2012.   Analisis   Struktural   Novel   Sinta   Karya   SunarnoSisworahardjo.Skripsi.Repository.http://digilib.fib.ugm.ac.id/book/detail/5</w:t>
      </w:r>
    </w:p>
    <w:p w:rsidR="00A971E9" w:rsidRPr="00CD6F2D" w:rsidRDefault="00A971E9" w:rsidP="00611E0C">
      <w:pPr>
        <w:pStyle w:val="BodyText"/>
        <w:tabs>
          <w:tab w:val="clear" w:pos="288"/>
        </w:tabs>
        <w:ind w:firstLine="0"/>
        <w:rPr>
          <w:rFonts w:ascii="Times New Roman" w:hAnsi="Times New Roman"/>
          <w:sz w:val="24"/>
          <w:szCs w:val="24"/>
          <w:lang w:val="id-ID"/>
        </w:rPr>
      </w:pPr>
      <w:r w:rsidRPr="00CD6F2D">
        <w:rPr>
          <w:rFonts w:ascii="Times New Roman" w:hAnsi="Times New Roman"/>
          <w:sz w:val="24"/>
          <w:szCs w:val="24"/>
          <w:lang w:val="id-ID"/>
        </w:rPr>
        <w:t>193. Yogyakarta: Fakultas Ilmu Budaya Universitas Gajah Mada. Satoto, Soediro. 1989. Stilistika. Surakarta: Sebelas Maret University Press.</w:t>
      </w:r>
    </w:p>
    <w:p w:rsidR="00372774"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Setiani. 2015. Gaya Bahasa Kiasan dan Diksi Cerbung Sing Kendhang Lan SingNgandhang Karya Suryadi WS dalam Majalah Panjebar Semangat Edisi13-17 2009 dan Implementasinya dalam Pembelajaran Bahasa Jawa. Skripsi. Sukoharjo: PendidikanBahasa dan Sastra Dearah Universitas Veteran Bangun Nusantara Sukoharjo.</w:t>
      </w:r>
    </w:p>
    <w:p w:rsidR="00A971E9"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Siswantoro. 2010. Metode Penelitian Sastra, Analisis Struktur Puisi. Yogyakarta: Penerbit Pustaka Pelajar.</w:t>
      </w:r>
    </w:p>
    <w:p w:rsidR="00D101ED"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Sugihastuti dan Suharto. 2015. Kritik Sastra Feminis (Teori dan Aplikasinya).Yogyakarta: Pustaka Pelajar.</w:t>
      </w:r>
    </w:p>
    <w:p w:rsidR="00486B95" w:rsidRPr="00CD6F2D" w:rsidRDefault="00A971E9" w:rsidP="00611E0C">
      <w:pPr>
        <w:pStyle w:val="BodyText"/>
        <w:tabs>
          <w:tab w:val="clear" w:pos="288"/>
        </w:tabs>
        <w:ind w:firstLine="4"/>
        <w:rPr>
          <w:rFonts w:ascii="Times New Roman" w:hAnsi="Times New Roman"/>
          <w:sz w:val="24"/>
          <w:szCs w:val="24"/>
          <w:lang w:val="id-ID"/>
        </w:rPr>
      </w:pPr>
      <w:r w:rsidRPr="00CD6F2D">
        <w:rPr>
          <w:rFonts w:ascii="Times New Roman" w:hAnsi="Times New Roman"/>
          <w:sz w:val="24"/>
          <w:szCs w:val="24"/>
          <w:lang w:val="id-ID"/>
        </w:rPr>
        <w:t>Suwondo, Tirto. dkk. 2004. Antologi Biografi Pengarang Sastra Jawa Modern.Yogyakarta:        Gama        Media.        Hlm        88-90.        http://www. scribd.com/document/317971968/Antologi-Biografi-Pengarang-Sastra- Jawa-Modern</w:t>
      </w:r>
    </w:p>
    <w:sectPr w:rsidR="00486B95" w:rsidRPr="00CD6F2D" w:rsidSect="005C6714">
      <w:headerReference w:type="even" r:id="rId11"/>
      <w:headerReference w:type="default" r:id="rId12"/>
      <w:footerReference w:type="even" r:id="rId13"/>
      <w:footerReference w:type="default" r:id="rId14"/>
      <w:footerReference w:type="first" r:id="rId15"/>
      <w:pgSz w:w="11907" w:h="16840" w:code="9"/>
      <w:pgMar w:top="1276" w:right="1418" w:bottom="1418" w:left="1701" w:header="851"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2B04" w:rsidRDefault="00E72B04" w:rsidP="001D3718">
      <w:pPr>
        <w:spacing w:after="0" w:line="240" w:lineRule="auto"/>
      </w:pPr>
      <w:r>
        <w:separator/>
      </w:r>
    </w:p>
  </w:endnote>
  <w:endnote w:type="continuationSeparator" w:id="0">
    <w:p w:rsidR="00E72B04" w:rsidRDefault="00E72B0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Adobe Fan Heiti Std B">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0EFC" w:rsidRDefault="00130EFC"/>
  <w:p w:rsidR="00130EFC" w:rsidRDefault="00130EFC"/>
  <w:p w:rsidR="00130EFC" w:rsidRDefault="00130EFC"/>
  <w:p w:rsidR="00130EFC" w:rsidRDefault="00130EF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0EFC" w:rsidRDefault="00130EFC"/>
  <w:p w:rsidR="00130EFC" w:rsidRDefault="00130EFC"/>
  <w:p w:rsidR="00130EFC" w:rsidRDefault="00130EFC"/>
  <w:p w:rsidR="00130EFC" w:rsidRDefault="00130EFC"/>
  <w:p w:rsidR="00130EFC" w:rsidRDefault="00130EF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463F" w:rsidRPr="00033E8E" w:rsidRDefault="00C5463F"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2B04" w:rsidRDefault="00E72B04" w:rsidP="001D3718">
      <w:pPr>
        <w:spacing w:after="0" w:line="240" w:lineRule="auto"/>
      </w:pPr>
      <w:r>
        <w:separator/>
      </w:r>
    </w:p>
  </w:footnote>
  <w:footnote w:type="continuationSeparator" w:id="0">
    <w:p w:rsidR="00E72B04" w:rsidRDefault="00E72B0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4" w:type="dxa"/>
      <w:tblLook w:val="04A0" w:firstRow="1" w:lastRow="0" w:firstColumn="1" w:lastColumn="0" w:noHBand="0" w:noVBand="1"/>
    </w:tblPr>
    <w:tblGrid>
      <w:gridCol w:w="4389"/>
      <w:gridCol w:w="4405"/>
    </w:tblGrid>
    <w:tr w:rsidR="00C5463F" w:rsidTr="00240B1C">
      <w:trPr>
        <w:trHeight w:val="484"/>
      </w:trPr>
      <w:tc>
        <w:tcPr>
          <w:tcW w:w="4389" w:type="dxa"/>
          <w:shd w:val="clear" w:color="auto" w:fill="auto"/>
          <w:vAlign w:val="center"/>
        </w:tcPr>
        <w:p w:rsidR="00C5463F" w:rsidRDefault="00C5463F" w:rsidP="00240B1C">
          <w:pPr>
            <w:pStyle w:val="Header"/>
            <w:spacing w:before="240"/>
            <w:ind w:left="-110"/>
          </w:pPr>
        </w:p>
      </w:tc>
      <w:tc>
        <w:tcPr>
          <w:tcW w:w="4405" w:type="dxa"/>
          <w:shd w:val="clear" w:color="auto" w:fill="auto"/>
          <w:vAlign w:val="bottom"/>
        </w:tcPr>
        <w:p w:rsidR="00C5463F" w:rsidRPr="00D21D37" w:rsidRDefault="00C5463F" w:rsidP="00535B26">
          <w:pPr>
            <w:pStyle w:val="Header"/>
            <w:ind w:right="29"/>
            <w:jc w:val="right"/>
            <w:rPr>
              <w:sz w:val="16"/>
            </w:rPr>
          </w:pPr>
        </w:p>
      </w:tc>
    </w:tr>
  </w:tbl>
  <w:p w:rsidR="00C5463F" w:rsidRPr="00F33154" w:rsidRDefault="00C5463F" w:rsidP="001513A4">
    <w:pPr>
      <w:pStyle w:val="Header"/>
      <w:rPr>
        <w:rFonts w:ascii="Cambria" w:hAnsi="Cambria"/>
        <w:lang w:val="id-ID"/>
      </w:rPr>
    </w:pPr>
  </w:p>
  <w:p w:rsidR="00130EFC" w:rsidRDefault="00130EFC" w:rsidP="002D7397">
    <w:pPr>
      <w:pStyle w:val="Header"/>
    </w:pPr>
  </w:p>
  <w:p w:rsidR="00130EFC" w:rsidRDefault="00130EFC" w:rsidP="002D73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463F" w:rsidRDefault="00C5463F" w:rsidP="00F33154">
    <w:pPr>
      <w:pStyle w:val="Header"/>
      <w:rPr>
        <w:rFonts w:ascii="Cambria" w:hAnsi="Cambria"/>
        <w:lang w:val="id-ID"/>
      </w:rPr>
    </w:pPr>
  </w:p>
  <w:p w:rsidR="00130EFC" w:rsidRDefault="00130EFC" w:rsidP="00A046DE">
    <w:pPr>
      <w:tabs>
        <w:tab w:val="left" w:pos="193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8C8562B"/>
    <w:multiLevelType w:val="hybridMultilevel"/>
    <w:tmpl w:val="5A502792"/>
    <w:lvl w:ilvl="0" w:tplc="5B5AE41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4"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BD96735"/>
    <w:multiLevelType w:val="hybridMultilevel"/>
    <w:tmpl w:val="B5D43A82"/>
    <w:lvl w:ilvl="0" w:tplc="8A1E45FE">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7"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2"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78372306"/>
    <w:multiLevelType w:val="multilevel"/>
    <w:tmpl w:val="9B161D28"/>
    <w:lvl w:ilvl="0">
      <w:start w:val="3"/>
      <w:numFmt w:val="decimal"/>
      <w:lvlText w:val="%1"/>
      <w:lvlJc w:val="left"/>
      <w:pPr>
        <w:ind w:left="405" w:hanging="405"/>
      </w:pPr>
      <w:rPr>
        <w:rFonts w:hint="default"/>
      </w:rPr>
    </w:lvl>
    <w:lvl w:ilvl="1">
      <w:start w:val="1"/>
      <w:numFmt w:val="decimal"/>
      <w:lvlText w:val="%1.%2"/>
      <w:lvlJc w:val="left"/>
      <w:pPr>
        <w:ind w:left="729" w:hanging="405"/>
      </w:pPr>
      <w:rPr>
        <w:rFonts w:hint="default"/>
      </w:rPr>
    </w:lvl>
    <w:lvl w:ilvl="2">
      <w:start w:val="1"/>
      <w:numFmt w:val="decimal"/>
      <w:lvlText w:val="%1.%2.%3"/>
      <w:lvlJc w:val="left"/>
      <w:pPr>
        <w:ind w:left="1368" w:hanging="720"/>
      </w:pPr>
      <w:rPr>
        <w:rFonts w:hint="default"/>
      </w:rPr>
    </w:lvl>
    <w:lvl w:ilvl="3">
      <w:start w:val="1"/>
      <w:numFmt w:val="decimal"/>
      <w:lvlText w:val="%1.%2.%3.%4"/>
      <w:lvlJc w:val="left"/>
      <w:pPr>
        <w:ind w:left="2052" w:hanging="1080"/>
      </w:pPr>
      <w:rPr>
        <w:rFonts w:hint="default"/>
      </w:rPr>
    </w:lvl>
    <w:lvl w:ilvl="4">
      <w:start w:val="1"/>
      <w:numFmt w:val="decimal"/>
      <w:lvlText w:val="%1.%2.%3.%4.%5"/>
      <w:lvlJc w:val="left"/>
      <w:pPr>
        <w:ind w:left="2376" w:hanging="1080"/>
      </w:pPr>
      <w:rPr>
        <w:rFonts w:hint="default"/>
      </w:rPr>
    </w:lvl>
    <w:lvl w:ilvl="5">
      <w:start w:val="1"/>
      <w:numFmt w:val="decimal"/>
      <w:lvlText w:val="%1.%2.%3.%4.%5.%6"/>
      <w:lvlJc w:val="left"/>
      <w:pPr>
        <w:ind w:left="3060" w:hanging="1440"/>
      </w:pPr>
      <w:rPr>
        <w:rFonts w:hint="default"/>
      </w:rPr>
    </w:lvl>
    <w:lvl w:ilvl="6">
      <w:start w:val="1"/>
      <w:numFmt w:val="decimal"/>
      <w:lvlText w:val="%1.%2.%3.%4.%5.%6.%7"/>
      <w:lvlJc w:val="left"/>
      <w:pPr>
        <w:ind w:left="3384" w:hanging="1440"/>
      </w:pPr>
      <w:rPr>
        <w:rFonts w:hint="default"/>
      </w:rPr>
    </w:lvl>
    <w:lvl w:ilvl="7">
      <w:start w:val="1"/>
      <w:numFmt w:val="decimal"/>
      <w:lvlText w:val="%1.%2.%3.%4.%5.%6.%7.%8"/>
      <w:lvlJc w:val="left"/>
      <w:pPr>
        <w:ind w:left="4068" w:hanging="1800"/>
      </w:pPr>
      <w:rPr>
        <w:rFonts w:hint="default"/>
      </w:rPr>
    </w:lvl>
    <w:lvl w:ilvl="8">
      <w:start w:val="1"/>
      <w:numFmt w:val="decimal"/>
      <w:lvlText w:val="%1.%2.%3.%4.%5.%6.%7.%8.%9"/>
      <w:lvlJc w:val="left"/>
      <w:pPr>
        <w:ind w:left="4392" w:hanging="1800"/>
      </w:pPr>
      <w:rPr>
        <w:rFonts w:hint="default"/>
      </w:r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619026400">
    <w:abstractNumId w:val="8"/>
  </w:num>
  <w:num w:numId="2" w16cid:durableId="1962148844">
    <w:abstractNumId w:val="20"/>
  </w:num>
  <w:num w:numId="3" w16cid:durableId="1902013108">
    <w:abstractNumId w:val="10"/>
  </w:num>
  <w:num w:numId="4" w16cid:durableId="692266063">
    <w:abstractNumId w:val="13"/>
  </w:num>
  <w:num w:numId="5" w16cid:durableId="1844934889">
    <w:abstractNumId w:val="21"/>
  </w:num>
  <w:num w:numId="6" w16cid:durableId="2144928223">
    <w:abstractNumId w:val="24"/>
  </w:num>
  <w:num w:numId="7" w16cid:durableId="766463072">
    <w:abstractNumId w:val="5"/>
  </w:num>
  <w:num w:numId="8" w16cid:durableId="401366627">
    <w:abstractNumId w:val="18"/>
  </w:num>
  <w:num w:numId="9" w16cid:durableId="268509948">
    <w:abstractNumId w:val="18"/>
    <w:lvlOverride w:ilvl="0">
      <w:startOverride w:val="1"/>
    </w:lvlOverride>
  </w:num>
  <w:num w:numId="10" w16cid:durableId="1917930805">
    <w:abstractNumId w:val="12"/>
  </w:num>
  <w:num w:numId="11" w16cid:durableId="1037507078">
    <w:abstractNumId w:val="15"/>
  </w:num>
  <w:num w:numId="12" w16cid:durableId="578446345">
    <w:abstractNumId w:val="1"/>
  </w:num>
  <w:num w:numId="13" w16cid:durableId="1554925441">
    <w:abstractNumId w:val="9"/>
  </w:num>
  <w:num w:numId="14" w16cid:durableId="1795714636">
    <w:abstractNumId w:val="10"/>
  </w:num>
  <w:num w:numId="15" w16cid:durableId="567308818">
    <w:abstractNumId w:val="21"/>
  </w:num>
  <w:num w:numId="16" w16cid:durableId="1818569751">
    <w:abstractNumId w:val="20"/>
  </w:num>
  <w:num w:numId="17" w16cid:durableId="1631856342">
    <w:abstractNumId w:val="20"/>
  </w:num>
  <w:num w:numId="18" w16cid:durableId="830488740">
    <w:abstractNumId w:val="13"/>
  </w:num>
  <w:num w:numId="19" w16cid:durableId="1940988643">
    <w:abstractNumId w:val="13"/>
  </w:num>
  <w:num w:numId="20" w16cid:durableId="1099258472">
    <w:abstractNumId w:val="13"/>
  </w:num>
  <w:num w:numId="21" w16cid:durableId="676276039">
    <w:abstractNumId w:val="0"/>
  </w:num>
  <w:num w:numId="22" w16cid:durableId="585381065">
    <w:abstractNumId w:val="17"/>
  </w:num>
  <w:num w:numId="23" w16cid:durableId="1313176944">
    <w:abstractNumId w:val="6"/>
  </w:num>
  <w:num w:numId="24" w16cid:durableId="1726368373">
    <w:abstractNumId w:val="2"/>
  </w:num>
  <w:num w:numId="25" w16cid:durableId="277416454">
    <w:abstractNumId w:val="3"/>
  </w:num>
  <w:num w:numId="26" w16cid:durableId="2075658282">
    <w:abstractNumId w:val="7"/>
  </w:num>
  <w:num w:numId="27" w16cid:durableId="1805811643">
    <w:abstractNumId w:val="22"/>
  </w:num>
  <w:num w:numId="28" w16cid:durableId="1451054027">
    <w:abstractNumId w:val="14"/>
  </w:num>
  <w:num w:numId="29" w16cid:durableId="1142507364">
    <w:abstractNumId w:val="19"/>
  </w:num>
  <w:num w:numId="30" w16cid:durableId="31268860">
    <w:abstractNumId w:val="4"/>
  </w:num>
  <w:num w:numId="31" w16cid:durableId="482893017">
    <w:abstractNumId w:val="11"/>
  </w:num>
  <w:num w:numId="32" w16cid:durableId="867836895">
    <w:abstractNumId w:val="23"/>
  </w:num>
  <w:num w:numId="33" w16cid:durableId="5398210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defaultTabStop w:val="720"/>
  <w:evenAndOddHeaders/>
  <w:drawingGridHorizontalSpacing w:val="110"/>
  <w:displayHorizontalDrawingGridEvery w:val="2"/>
  <w:displayVerticalDrawingGridEvery w:val="2"/>
  <w:characterSpacingControl w:val="doNotCompress"/>
  <w:savePreviewPicture/>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0FAB6XaYwtAAAA"/>
  </w:docVars>
  <w:rsids>
    <w:rsidRoot w:val="001D3718"/>
    <w:rsid w:val="00006196"/>
    <w:rsid w:val="000108C4"/>
    <w:rsid w:val="00015765"/>
    <w:rsid w:val="00015918"/>
    <w:rsid w:val="00020D20"/>
    <w:rsid w:val="000235CB"/>
    <w:rsid w:val="00024A44"/>
    <w:rsid w:val="00025785"/>
    <w:rsid w:val="00033E8E"/>
    <w:rsid w:val="0004057D"/>
    <w:rsid w:val="000413BE"/>
    <w:rsid w:val="000430AF"/>
    <w:rsid w:val="00044CA8"/>
    <w:rsid w:val="000457D0"/>
    <w:rsid w:val="00047293"/>
    <w:rsid w:val="00047390"/>
    <w:rsid w:val="0005285A"/>
    <w:rsid w:val="00053CCA"/>
    <w:rsid w:val="00056433"/>
    <w:rsid w:val="0005797C"/>
    <w:rsid w:val="0006660B"/>
    <w:rsid w:val="000714FC"/>
    <w:rsid w:val="00072E14"/>
    <w:rsid w:val="0007464A"/>
    <w:rsid w:val="0007604B"/>
    <w:rsid w:val="00076199"/>
    <w:rsid w:val="000763F0"/>
    <w:rsid w:val="00077676"/>
    <w:rsid w:val="000815F8"/>
    <w:rsid w:val="00093854"/>
    <w:rsid w:val="00094513"/>
    <w:rsid w:val="00096010"/>
    <w:rsid w:val="000973A0"/>
    <w:rsid w:val="000A00AB"/>
    <w:rsid w:val="000A1BAE"/>
    <w:rsid w:val="000A4058"/>
    <w:rsid w:val="000A4079"/>
    <w:rsid w:val="000A43FE"/>
    <w:rsid w:val="000B1A3E"/>
    <w:rsid w:val="000B31BB"/>
    <w:rsid w:val="000B6E6C"/>
    <w:rsid w:val="000B6F8A"/>
    <w:rsid w:val="000B70A4"/>
    <w:rsid w:val="000D1045"/>
    <w:rsid w:val="000D1486"/>
    <w:rsid w:val="000D6A1D"/>
    <w:rsid w:val="000D79CC"/>
    <w:rsid w:val="000E1D58"/>
    <w:rsid w:val="000E64B7"/>
    <w:rsid w:val="000E7135"/>
    <w:rsid w:val="000F5AF4"/>
    <w:rsid w:val="00100DA7"/>
    <w:rsid w:val="00110C00"/>
    <w:rsid w:val="00113AAA"/>
    <w:rsid w:val="0011568B"/>
    <w:rsid w:val="001202B1"/>
    <w:rsid w:val="00130EFC"/>
    <w:rsid w:val="00132D73"/>
    <w:rsid w:val="00134B76"/>
    <w:rsid w:val="001366C8"/>
    <w:rsid w:val="001379BD"/>
    <w:rsid w:val="00137A95"/>
    <w:rsid w:val="00140AB9"/>
    <w:rsid w:val="00141E1E"/>
    <w:rsid w:val="00142C0F"/>
    <w:rsid w:val="00143850"/>
    <w:rsid w:val="00145CF2"/>
    <w:rsid w:val="00146B2B"/>
    <w:rsid w:val="001471C5"/>
    <w:rsid w:val="00150F79"/>
    <w:rsid w:val="001513A4"/>
    <w:rsid w:val="00155A16"/>
    <w:rsid w:val="00155E86"/>
    <w:rsid w:val="001618FD"/>
    <w:rsid w:val="00161E06"/>
    <w:rsid w:val="00164E50"/>
    <w:rsid w:val="0016581D"/>
    <w:rsid w:val="00165E31"/>
    <w:rsid w:val="001701FB"/>
    <w:rsid w:val="00172F0D"/>
    <w:rsid w:val="001735FB"/>
    <w:rsid w:val="00180844"/>
    <w:rsid w:val="001812B4"/>
    <w:rsid w:val="00183788"/>
    <w:rsid w:val="0019420D"/>
    <w:rsid w:val="00195933"/>
    <w:rsid w:val="001A084E"/>
    <w:rsid w:val="001A2A4D"/>
    <w:rsid w:val="001A3C4F"/>
    <w:rsid w:val="001A5009"/>
    <w:rsid w:val="001A5F4F"/>
    <w:rsid w:val="001B40CB"/>
    <w:rsid w:val="001C06A6"/>
    <w:rsid w:val="001C4C12"/>
    <w:rsid w:val="001C5C6A"/>
    <w:rsid w:val="001D16ED"/>
    <w:rsid w:val="001D35EA"/>
    <w:rsid w:val="001D3718"/>
    <w:rsid w:val="001D3A8F"/>
    <w:rsid w:val="001D3CF1"/>
    <w:rsid w:val="001D4870"/>
    <w:rsid w:val="001E077B"/>
    <w:rsid w:val="001E3530"/>
    <w:rsid w:val="001E4109"/>
    <w:rsid w:val="001E43A2"/>
    <w:rsid w:val="001F0D82"/>
    <w:rsid w:val="001F1BF2"/>
    <w:rsid w:val="001F3CC7"/>
    <w:rsid w:val="001F433C"/>
    <w:rsid w:val="001F613D"/>
    <w:rsid w:val="001F661B"/>
    <w:rsid w:val="001F6E3F"/>
    <w:rsid w:val="00201F81"/>
    <w:rsid w:val="00204753"/>
    <w:rsid w:val="0021104C"/>
    <w:rsid w:val="00225ABE"/>
    <w:rsid w:val="002266FC"/>
    <w:rsid w:val="00227597"/>
    <w:rsid w:val="00230196"/>
    <w:rsid w:val="00233818"/>
    <w:rsid w:val="00233B2C"/>
    <w:rsid w:val="002355FE"/>
    <w:rsid w:val="00235D27"/>
    <w:rsid w:val="00240B1C"/>
    <w:rsid w:val="002500A0"/>
    <w:rsid w:val="00250F77"/>
    <w:rsid w:val="002542F7"/>
    <w:rsid w:val="00255A86"/>
    <w:rsid w:val="002576EC"/>
    <w:rsid w:val="002579F2"/>
    <w:rsid w:val="002608E7"/>
    <w:rsid w:val="002647BC"/>
    <w:rsid w:val="00266325"/>
    <w:rsid w:val="002709E6"/>
    <w:rsid w:val="00270AF7"/>
    <w:rsid w:val="00271516"/>
    <w:rsid w:val="00272206"/>
    <w:rsid w:val="00272451"/>
    <w:rsid w:val="00276404"/>
    <w:rsid w:val="0027672B"/>
    <w:rsid w:val="00277EC0"/>
    <w:rsid w:val="00280FFC"/>
    <w:rsid w:val="0028194D"/>
    <w:rsid w:val="002858E4"/>
    <w:rsid w:val="002940EA"/>
    <w:rsid w:val="00294EE1"/>
    <w:rsid w:val="00296FAD"/>
    <w:rsid w:val="0029700B"/>
    <w:rsid w:val="0029772F"/>
    <w:rsid w:val="002A3F6E"/>
    <w:rsid w:val="002A7534"/>
    <w:rsid w:val="002C41CE"/>
    <w:rsid w:val="002D1BFB"/>
    <w:rsid w:val="002D4E42"/>
    <w:rsid w:val="002D53D9"/>
    <w:rsid w:val="002D59C9"/>
    <w:rsid w:val="002D6C52"/>
    <w:rsid w:val="002D7397"/>
    <w:rsid w:val="002D7760"/>
    <w:rsid w:val="002D7916"/>
    <w:rsid w:val="002E39F0"/>
    <w:rsid w:val="002E49A6"/>
    <w:rsid w:val="002F04E4"/>
    <w:rsid w:val="002F659D"/>
    <w:rsid w:val="00300A82"/>
    <w:rsid w:val="00302CF4"/>
    <w:rsid w:val="00303BE1"/>
    <w:rsid w:val="00303E6D"/>
    <w:rsid w:val="00305A23"/>
    <w:rsid w:val="00305A4C"/>
    <w:rsid w:val="00311E6D"/>
    <w:rsid w:val="003134B1"/>
    <w:rsid w:val="00313BD4"/>
    <w:rsid w:val="003144A6"/>
    <w:rsid w:val="0031720F"/>
    <w:rsid w:val="003267DD"/>
    <w:rsid w:val="00331DAF"/>
    <w:rsid w:val="00335F34"/>
    <w:rsid w:val="0034013C"/>
    <w:rsid w:val="00340694"/>
    <w:rsid w:val="00341F19"/>
    <w:rsid w:val="00350E4C"/>
    <w:rsid w:val="003549B4"/>
    <w:rsid w:val="003603E4"/>
    <w:rsid w:val="00362BFB"/>
    <w:rsid w:val="00371DA3"/>
    <w:rsid w:val="00372774"/>
    <w:rsid w:val="0037601C"/>
    <w:rsid w:val="003761D5"/>
    <w:rsid w:val="00377EC6"/>
    <w:rsid w:val="003914FB"/>
    <w:rsid w:val="00397542"/>
    <w:rsid w:val="00397C39"/>
    <w:rsid w:val="003A21A8"/>
    <w:rsid w:val="003A2672"/>
    <w:rsid w:val="003B15B7"/>
    <w:rsid w:val="003B680E"/>
    <w:rsid w:val="003C2DE0"/>
    <w:rsid w:val="003C4305"/>
    <w:rsid w:val="003C5709"/>
    <w:rsid w:val="003C7559"/>
    <w:rsid w:val="003C7B89"/>
    <w:rsid w:val="003D126F"/>
    <w:rsid w:val="003D1790"/>
    <w:rsid w:val="003D222C"/>
    <w:rsid w:val="003D26D0"/>
    <w:rsid w:val="003D36AD"/>
    <w:rsid w:val="003D61A4"/>
    <w:rsid w:val="003E0F69"/>
    <w:rsid w:val="003E1E3E"/>
    <w:rsid w:val="003E3688"/>
    <w:rsid w:val="003E481F"/>
    <w:rsid w:val="003E54A5"/>
    <w:rsid w:val="003F2393"/>
    <w:rsid w:val="004052EE"/>
    <w:rsid w:val="0040540B"/>
    <w:rsid w:val="00411395"/>
    <w:rsid w:val="00414D54"/>
    <w:rsid w:val="00414EEA"/>
    <w:rsid w:val="00415A07"/>
    <w:rsid w:val="004178F0"/>
    <w:rsid w:val="00421548"/>
    <w:rsid w:val="00423D4C"/>
    <w:rsid w:val="00424EA7"/>
    <w:rsid w:val="00426421"/>
    <w:rsid w:val="004437B7"/>
    <w:rsid w:val="00444A2E"/>
    <w:rsid w:val="00453633"/>
    <w:rsid w:val="00454CE3"/>
    <w:rsid w:val="00462AB1"/>
    <w:rsid w:val="004656D4"/>
    <w:rsid w:val="0046585A"/>
    <w:rsid w:val="00465E46"/>
    <w:rsid w:val="00467093"/>
    <w:rsid w:val="00475E24"/>
    <w:rsid w:val="00480D28"/>
    <w:rsid w:val="00483DFF"/>
    <w:rsid w:val="00486B95"/>
    <w:rsid w:val="0049099F"/>
    <w:rsid w:val="00492600"/>
    <w:rsid w:val="00492DC6"/>
    <w:rsid w:val="00492E92"/>
    <w:rsid w:val="0049410C"/>
    <w:rsid w:val="004955E9"/>
    <w:rsid w:val="004A107B"/>
    <w:rsid w:val="004A213C"/>
    <w:rsid w:val="004A60D7"/>
    <w:rsid w:val="004B0669"/>
    <w:rsid w:val="004B4C0D"/>
    <w:rsid w:val="004C0D7A"/>
    <w:rsid w:val="004C271D"/>
    <w:rsid w:val="004C40CE"/>
    <w:rsid w:val="004C4F1F"/>
    <w:rsid w:val="004D0646"/>
    <w:rsid w:val="004D173E"/>
    <w:rsid w:val="004D3498"/>
    <w:rsid w:val="004D57FF"/>
    <w:rsid w:val="004D620A"/>
    <w:rsid w:val="004E3C0C"/>
    <w:rsid w:val="004E5F8C"/>
    <w:rsid w:val="004E7338"/>
    <w:rsid w:val="004F2FC2"/>
    <w:rsid w:val="005028BB"/>
    <w:rsid w:val="005064E2"/>
    <w:rsid w:val="00512A3D"/>
    <w:rsid w:val="0051600D"/>
    <w:rsid w:val="0051711F"/>
    <w:rsid w:val="00522CB8"/>
    <w:rsid w:val="0052377E"/>
    <w:rsid w:val="00525E47"/>
    <w:rsid w:val="00530B39"/>
    <w:rsid w:val="00531E5D"/>
    <w:rsid w:val="0053459C"/>
    <w:rsid w:val="00535B26"/>
    <w:rsid w:val="005378EC"/>
    <w:rsid w:val="00537B9A"/>
    <w:rsid w:val="005401DA"/>
    <w:rsid w:val="00542B6D"/>
    <w:rsid w:val="00542C87"/>
    <w:rsid w:val="0054508B"/>
    <w:rsid w:val="00547159"/>
    <w:rsid w:val="00552691"/>
    <w:rsid w:val="00556D70"/>
    <w:rsid w:val="00564627"/>
    <w:rsid w:val="0057658D"/>
    <w:rsid w:val="005A57D0"/>
    <w:rsid w:val="005B6FCB"/>
    <w:rsid w:val="005C2462"/>
    <w:rsid w:val="005C3DF0"/>
    <w:rsid w:val="005C6714"/>
    <w:rsid w:val="005D0D94"/>
    <w:rsid w:val="005D19C6"/>
    <w:rsid w:val="005E2CF0"/>
    <w:rsid w:val="005E5D12"/>
    <w:rsid w:val="005F02D0"/>
    <w:rsid w:val="005F0A68"/>
    <w:rsid w:val="005F2EDE"/>
    <w:rsid w:val="005F3D93"/>
    <w:rsid w:val="005F47CC"/>
    <w:rsid w:val="00605539"/>
    <w:rsid w:val="006058D5"/>
    <w:rsid w:val="0060651D"/>
    <w:rsid w:val="00607F93"/>
    <w:rsid w:val="00611E0C"/>
    <w:rsid w:val="0061261F"/>
    <w:rsid w:val="0061472F"/>
    <w:rsid w:val="0061592F"/>
    <w:rsid w:val="006159ED"/>
    <w:rsid w:val="00617001"/>
    <w:rsid w:val="00620770"/>
    <w:rsid w:val="00623422"/>
    <w:rsid w:val="006255DF"/>
    <w:rsid w:val="00626345"/>
    <w:rsid w:val="006345C1"/>
    <w:rsid w:val="006351E7"/>
    <w:rsid w:val="00636A5D"/>
    <w:rsid w:val="0063708C"/>
    <w:rsid w:val="006372E4"/>
    <w:rsid w:val="006419EF"/>
    <w:rsid w:val="00642E35"/>
    <w:rsid w:val="00650C58"/>
    <w:rsid w:val="00652478"/>
    <w:rsid w:val="0065280A"/>
    <w:rsid w:val="00657DD9"/>
    <w:rsid w:val="00661E14"/>
    <w:rsid w:val="006628B6"/>
    <w:rsid w:val="00664A1F"/>
    <w:rsid w:val="00665813"/>
    <w:rsid w:val="00665C05"/>
    <w:rsid w:val="006662E8"/>
    <w:rsid w:val="006720CD"/>
    <w:rsid w:val="00674795"/>
    <w:rsid w:val="00677CF9"/>
    <w:rsid w:val="00681FA4"/>
    <w:rsid w:val="00684FEA"/>
    <w:rsid w:val="00690BC7"/>
    <w:rsid w:val="006926EA"/>
    <w:rsid w:val="0069353F"/>
    <w:rsid w:val="00696C62"/>
    <w:rsid w:val="006A10C8"/>
    <w:rsid w:val="006B23B5"/>
    <w:rsid w:val="006B3D0E"/>
    <w:rsid w:val="006B3E24"/>
    <w:rsid w:val="006C68A3"/>
    <w:rsid w:val="006D1C44"/>
    <w:rsid w:val="006D1D0F"/>
    <w:rsid w:val="006D25A2"/>
    <w:rsid w:val="006D52E7"/>
    <w:rsid w:val="006D6AF8"/>
    <w:rsid w:val="006E0682"/>
    <w:rsid w:val="006E07B2"/>
    <w:rsid w:val="006E128E"/>
    <w:rsid w:val="006E1E83"/>
    <w:rsid w:val="006E6CC6"/>
    <w:rsid w:val="006E71AD"/>
    <w:rsid w:val="006F1B07"/>
    <w:rsid w:val="006F2B02"/>
    <w:rsid w:val="006F3F72"/>
    <w:rsid w:val="006F45BA"/>
    <w:rsid w:val="006F4823"/>
    <w:rsid w:val="006F4F5D"/>
    <w:rsid w:val="006F5EFB"/>
    <w:rsid w:val="006F7730"/>
    <w:rsid w:val="007014B2"/>
    <w:rsid w:val="00707AC4"/>
    <w:rsid w:val="00707EB1"/>
    <w:rsid w:val="0071158C"/>
    <w:rsid w:val="00715FB0"/>
    <w:rsid w:val="00716AE0"/>
    <w:rsid w:val="0072061A"/>
    <w:rsid w:val="00723D58"/>
    <w:rsid w:val="00724AB7"/>
    <w:rsid w:val="00725E69"/>
    <w:rsid w:val="00726C0B"/>
    <w:rsid w:val="00730C4C"/>
    <w:rsid w:val="007319B3"/>
    <w:rsid w:val="00735AC0"/>
    <w:rsid w:val="0073618E"/>
    <w:rsid w:val="00743D80"/>
    <w:rsid w:val="00743F2F"/>
    <w:rsid w:val="00745B21"/>
    <w:rsid w:val="00745E8C"/>
    <w:rsid w:val="00746482"/>
    <w:rsid w:val="00747CEE"/>
    <w:rsid w:val="007544CE"/>
    <w:rsid w:val="00755AFF"/>
    <w:rsid w:val="00755CE9"/>
    <w:rsid w:val="00756F93"/>
    <w:rsid w:val="00760DB7"/>
    <w:rsid w:val="007626C6"/>
    <w:rsid w:val="00762DE3"/>
    <w:rsid w:val="0076637F"/>
    <w:rsid w:val="007666FA"/>
    <w:rsid w:val="00774D02"/>
    <w:rsid w:val="0077771D"/>
    <w:rsid w:val="007778CA"/>
    <w:rsid w:val="00782833"/>
    <w:rsid w:val="0079054B"/>
    <w:rsid w:val="00794DA8"/>
    <w:rsid w:val="00796453"/>
    <w:rsid w:val="0079699D"/>
    <w:rsid w:val="00796F0C"/>
    <w:rsid w:val="007A4874"/>
    <w:rsid w:val="007A4DF2"/>
    <w:rsid w:val="007A579F"/>
    <w:rsid w:val="007B2D50"/>
    <w:rsid w:val="007B56A2"/>
    <w:rsid w:val="007C0127"/>
    <w:rsid w:val="007C202B"/>
    <w:rsid w:val="007C2C01"/>
    <w:rsid w:val="007C30CF"/>
    <w:rsid w:val="007C7377"/>
    <w:rsid w:val="007D5A80"/>
    <w:rsid w:val="007D641B"/>
    <w:rsid w:val="007E04CB"/>
    <w:rsid w:val="007E3DB0"/>
    <w:rsid w:val="007E4A12"/>
    <w:rsid w:val="007E727D"/>
    <w:rsid w:val="007F2221"/>
    <w:rsid w:val="007F344A"/>
    <w:rsid w:val="007F39B3"/>
    <w:rsid w:val="007F3A5A"/>
    <w:rsid w:val="008009A4"/>
    <w:rsid w:val="00802875"/>
    <w:rsid w:val="008043B1"/>
    <w:rsid w:val="00812FA6"/>
    <w:rsid w:val="00816712"/>
    <w:rsid w:val="00820EDC"/>
    <w:rsid w:val="008233F0"/>
    <w:rsid w:val="008270E4"/>
    <w:rsid w:val="00831FEC"/>
    <w:rsid w:val="0083486C"/>
    <w:rsid w:val="008417A2"/>
    <w:rsid w:val="0084358E"/>
    <w:rsid w:val="00847FAA"/>
    <w:rsid w:val="008551AD"/>
    <w:rsid w:val="008552C0"/>
    <w:rsid w:val="008558EF"/>
    <w:rsid w:val="0085655F"/>
    <w:rsid w:val="00856998"/>
    <w:rsid w:val="008600AC"/>
    <w:rsid w:val="00860DFB"/>
    <w:rsid w:val="00867178"/>
    <w:rsid w:val="008739BE"/>
    <w:rsid w:val="00875677"/>
    <w:rsid w:val="00881D39"/>
    <w:rsid w:val="00883BF2"/>
    <w:rsid w:val="00890290"/>
    <w:rsid w:val="00892EB2"/>
    <w:rsid w:val="00892F10"/>
    <w:rsid w:val="008934E2"/>
    <w:rsid w:val="008B1C99"/>
    <w:rsid w:val="008B1DA1"/>
    <w:rsid w:val="008B2137"/>
    <w:rsid w:val="008B2A5D"/>
    <w:rsid w:val="008C0105"/>
    <w:rsid w:val="008D1C1C"/>
    <w:rsid w:val="008D2219"/>
    <w:rsid w:val="008D7C79"/>
    <w:rsid w:val="008D7EDA"/>
    <w:rsid w:val="008E0BC5"/>
    <w:rsid w:val="008E34E2"/>
    <w:rsid w:val="008E4966"/>
    <w:rsid w:val="008E54F7"/>
    <w:rsid w:val="008E6EA9"/>
    <w:rsid w:val="008F1FF6"/>
    <w:rsid w:val="008F66ED"/>
    <w:rsid w:val="008F7675"/>
    <w:rsid w:val="009000D1"/>
    <w:rsid w:val="00900203"/>
    <w:rsid w:val="00901619"/>
    <w:rsid w:val="00906FF4"/>
    <w:rsid w:val="00910587"/>
    <w:rsid w:val="00910A89"/>
    <w:rsid w:val="00911DBA"/>
    <w:rsid w:val="00920AF9"/>
    <w:rsid w:val="00922FA4"/>
    <w:rsid w:val="009252E6"/>
    <w:rsid w:val="0093456D"/>
    <w:rsid w:val="0094202B"/>
    <w:rsid w:val="00942803"/>
    <w:rsid w:val="0094490F"/>
    <w:rsid w:val="00953DA9"/>
    <w:rsid w:val="00960FB2"/>
    <w:rsid w:val="009615EE"/>
    <w:rsid w:val="00962C1B"/>
    <w:rsid w:val="0096301C"/>
    <w:rsid w:val="00965B90"/>
    <w:rsid w:val="00967B9F"/>
    <w:rsid w:val="00970D73"/>
    <w:rsid w:val="009758EB"/>
    <w:rsid w:val="00986BEF"/>
    <w:rsid w:val="009877B4"/>
    <w:rsid w:val="00987E31"/>
    <w:rsid w:val="00991537"/>
    <w:rsid w:val="00992BB7"/>
    <w:rsid w:val="00994B50"/>
    <w:rsid w:val="0099749C"/>
    <w:rsid w:val="009976D6"/>
    <w:rsid w:val="00997C36"/>
    <w:rsid w:val="009A2098"/>
    <w:rsid w:val="009A2856"/>
    <w:rsid w:val="009A75CC"/>
    <w:rsid w:val="009B0258"/>
    <w:rsid w:val="009B30CE"/>
    <w:rsid w:val="009B4B30"/>
    <w:rsid w:val="009C10E2"/>
    <w:rsid w:val="009C16EA"/>
    <w:rsid w:val="009C2430"/>
    <w:rsid w:val="009C302E"/>
    <w:rsid w:val="009C6D76"/>
    <w:rsid w:val="009D10B1"/>
    <w:rsid w:val="009D23B3"/>
    <w:rsid w:val="009D7E2C"/>
    <w:rsid w:val="009D7F16"/>
    <w:rsid w:val="009E56C1"/>
    <w:rsid w:val="009E6D9C"/>
    <w:rsid w:val="009E76C1"/>
    <w:rsid w:val="009F0194"/>
    <w:rsid w:val="009F1E72"/>
    <w:rsid w:val="009F3996"/>
    <w:rsid w:val="009F4AA0"/>
    <w:rsid w:val="009F6D4A"/>
    <w:rsid w:val="009F754C"/>
    <w:rsid w:val="009F7B8F"/>
    <w:rsid w:val="00A03FB9"/>
    <w:rsid w:val="00A046DE"/>
    <w:rsid w:val="00A12464"/>
    <w:rsid w:val="00A13FC6"/>
    <w:rsid w:val="00A14E46"/>
    <w:rsid w:val="00A2390E"/>
    <w:rsid w:val="00A24BE5"/>
    <w:rsid w:val="00A25627"/>
    <w:rsid w:val="00A378A3"/>
    <w:rsid w:val="00A42DC1"/>
    <w:rsid w:val="00A442FF"/>
    <w:rsid w:val="00A50C2E"/>
    <w:rsid w:val="00A50E24"/>
    <w:rsid w:val="00A53769"/>
    <w:rsid w:val="00A557F4"/>
    <w:rsid w:val="00A5603C"/>
    <w:rsid w:val="00A61300"/>
    <w:rsid w:val="00A70AF0"/>
    <w:rsid w:val="00A84B8C"/>
    <w:rsid w:val="00A87A4C"/>
    <w:rsid w:val="00A9119C"/>
    <w:rsid w:val="00A94252"/>
    <w:rsid w:val="00A94C3D"/>
    <w:rsid w:val="00A971E9"/>
    <w:rsid w:val="00AA46C1"/>
    <w:rsid w:val="00AA47B9"/>
    <w:rsid w:val="00AA6A71"/>
    <w:rsid w:val="00AB74E6"/>
    <w:rsid w:val="00AC0ABA"/>
    <w:rsid w:val="00AC3FC5"/>
    <w:rsid w:val="00AC62BD"/>
    <w:rsid w:val="00AD3264"/>
    <w:rsid w:val="00AD4E64"/>
    <w:rsid w:val="00AD62EF"/>
    <w:rsid w:val="00AE19A6"/>
    <w:rsid w:val="00AE2FC2"/>
    <w:rsid w:val="00AE3C1F"/>
    <w:rsid w:val="00AF5F11"/>
    <w:rsid w:val="00AF79C8"/>
    <w:rsid w:val="00B04C3F"/>
    <w:rsid w:val="00B064DE"/>
    <w:rsid w:val="00B07738"/>
    <w:rsid w:val="00B1097C"/>
    <w:rsid w:val="00B16EFF"/>
    <w:rsid w:val="00B17186"/>
    <w:rsid w:val="00B21914"/>
    <w:rsid w:val="00B21BD8"/>
    <w:rsid w:val="00B2740D"/>
    <w:rsid w:val="00B314AB"/>
    <w:rsid w:val="00B33EFD"/>
    <w:rsid w:val="00B34087"/>
    <w:rsid w:val="00B3474F"/>
    <w:rsid w:val="00B357A5"/>
    <w:rsid w:val="00B40E86"/>
    <w:rsid w:val="00B47B8A"/>
    <w:rsid w:val="00B50271"/>
    <w:rsid w:val="00B555DC"/>
    <w:rsid w:val="00B64B8F"/>
    <w:rsid w:val="00B678BE"/>
    <w:rsid w:val="00B67B0E"/>
    <w:rsid w:val="00B724E7"/>
    <w:rsid w:val="00B7583B"/>
    <w:rsid w:val="00B8492E"/>
    <w:rsid w:val="00B90499"/>
    <w:rsid w:val="00B90743"/>
    <w:rsid w:val="00B9228C"/>
    <w:rsid w:val="00B94CE8"/>
    <w:rsid w:val="00BA5995"/>
    <w:rsid w:val="00BA7DEF"/>
    <w:rsid w:val="00BB18AE"/>
    <w:rsid w:val="00BC070D"/>
    <w:rsid w:val="00BC0C0E"/>
    <w:rsid w:val="00BC20B6"/>
    <w:rsid w:val="00BC2FBE"/>
    <w:rsid w:val="00BC3179"/>
    <w:rsid w:val="00BC3322"/>
    <w:rsid w:val="00BC5C83"/>
    <w:rsid w:val="00BC7009"/>
    <w:rsid w:val="00BD18E1"/>
    <w:rsid w:val="00BD291A"/>
    <w:rsid w:val="00BD30EF"/>
    <w:rsid w:val="00BD5192"/>
    <w:rsid w:val="00BE3AB0"/>
    <w:rsid w:val="00BE75D8"/>
    <w:rsid w:val="00BF0B12"/>
    <w:rsid w:val="00BF4CC4"/>
    <w:rsid w:val="00C00452"/>
    <w:rsid w:val="00C014A3"/>
    <w:rsid w:val="00C0209D"/>
    <w:rsid w:val="00C02270"/>
    <w:rsid w:val="00C0267B"/>
    <w:rsid w:val="00C04DCB"/>
    <w:rsid w:val="00C05630"/>
    <w:rsid w:val="00C05E76"/>
    <w:rsid w:val="00C0600A"/>
    <w:rsid w:val="00C06C05"/>
    <w:rsid w:val="00C0723E"/>
    <w:rsid w:val="00C07B16"/>
    <w:rsid w:val="00C1213B"/>
    <w:rsid w:val="00C14AA6"/>
    <w:rsid w:val="00C16CE9"/>
    <w:rsid w:val="00C17D14"/>
    <w:rsid w:val="00C21114"/>
    <w:rsid w:val="00C22665"/>
    <w:rsid w:val="00C32CAC"/>
    <w:rsid w:val="00C33350"/>
    <w:rsid w:val="00C36C6A"/>
    <w:rsid w:val="00C37320"/>
    <w:rsid w:val="00C37B8C"/>
    <w:rsid w:val="00C409B4"/>
    <w:rsid w:val="00C4153E"/>
    <w:rsid w:val="00C45AAE"/>
    <w:rsid w:val="00C475A2"/>
    <w:rsid w:val="00C5463F"/>
    <w:rsid w:val="00C560BB"/>
    <w:rsid w:val="00C57255"/>
    <w:rsid w:val="00C578A0"/>
    <w:rsid w:val="00C61423"/>
    <w:rsid w:val="00C6402F"/>
    <w:rsid w:val="00C717E5"/>
    <w:rsid w:val="00C73351"/>
    <w:rsid w:val="00C7557D"/>
    <w:rsid w:val="00C84551"/>
    <w:rsid w:val="00C850D6"/>
    <w:rsid w:val="00C90CD0"/>
    <w:rsid w:val="00C916A5"/>
    <w:rsid w:val="00C931E6"/>
    <w:rsid w:val="00C958FE"/>
    <w:rsid w:val="00CA0A10"/>
    <w:rsid w:val="00CA6438"/>
    <w:rsid w:val="00CA683F"/>
    <w:rsid w:val="00CA76EC"/>
    <w:rsid w:val="00CB1011"/>
    <w:rsid w:val="00CC13C0"/>
    <w:rsid w:val="00CC4432"/>
    <w:rsid w:val="00CC5FCE"/>
    <w:rsid w:val="00CD659B"/>
    <w:rsid w:val="00CD663D"/>
    <w:rsid w:val="00CD6F2D"/>
    <w:rsid w:val="00CF1B1E"/>
    <w:rsid w:val="00CF3AC2"/>
    <w:rsid w:val="00CF5CCE"/>
    <w:rsid w:val="00D03D05"/>
    <w:rsid w:val="00D07E86"/>
    <w:rsid w:val="00D101ED"/>
    <w:rsid w:val="00D11934"/>
    <w:rsid w:val="00D1756B"/>
    <w:rsid w:val="00D21D37"/>
    <w:rsid w:val="00D25BE5"/>
    <w:rsid w:val="00D271E9"/>
    <w:rsid w:val="00D34F52"/>
    <w:rsid w:val="00D3724F"/>
    <w:rsid w:val="00D54CEC"/>
    <w:rsid w:val="00D55AC4"/>
    <w:rsid w:val="00D5730A"/>
    <w:rsid w:val="00D60ADF"/>
    <w:rsid w:val="00D621D9"/>
    <w:rsid w:val="00D64E14"/>
    <w:rsid w:val="00D7253D"/>
    <w:rsid w:val="00D739C8"/>
    <w:rsid w:val="00D7647F"/>
    <w:rsid w:val="00D76512"/>
    <w:rsid w:val="00D76D89"/>
    <w:rsid w:val="00D77905"/>
    <w:rsid w:val="00D85D3B"/>
    <w:rsid w:val="00D86D80"/>
    <w:rsid w:val="00D91AEB"/>
    <w:rsid w:val="00D93F21"/>
    <w:rsid w:val="00D95025"/>
    <w:rsid w:val="00D95968"/>
    <w:rsid w:val="00DA5BB6"/>
    <w:rsid w:val="00DB2E34"/>
    <w:rsid w:val="00DB49BF"/>
    <w:rsid w:val="00DB7090"/>
    <w:rsid w:val="00DB7C91"/>
    <w:rsid w:val="00DB7D62"/>
    <w:rsid w:val="00DC273F"/>
    <w:rsid w:val="00DC5DA7"/>
    <w:rsid w:val="00DC652B"/>
    <w:rsid w:val="00DC6840"/>
    <w:rsid w:val="00DC7202"/>
    <w:rsid w:val="00DD3607"/>
    <w:rsid w:val="00DD5C27"/>
    <w:rsid w:val="00DD77C7"/>
    <w:rsid w:val="00DE225B"/>
    <w:rsid w:val="00DE4403"/>
    <w:rsid w:val="00DE7C4B"/>
    <w:rsid w:val="00DF2842"/>
    <w:rsid w:val="00E03A5A"/>
    <w:rsid w:val="00E03B53"/>
    <w:rsid w:val="00E045F8"/>
    <w:rsid w:val="00E077A1"/>
    <w:rsid w:val="00E224B8"/>
    <w:rsid w:val="00E22C9B"/>
    <w:rsid w:val="00E30342"/>
    <w:rsid w:val="00E32091"/>
    <w:rsid w:val="00E427AF"/>
    <w:rsid w:val="00E42BA0"/>
    <w:rsid w:val="00E46413"/>
    <w:rsid w:val="00E473C6"/>
    <w:rsid w:val="00E5012B"/>
    <w:rsid w:val="00E52BFD"/>
    <w:rsid w:val="00E53CCE"/>
    <w:rsid w:val="00E55540"/>
    <w:rsid w:val="00E55BF5"/>
    <w:rsid w:val="00E57250"/>
    <w:rsid w:val="00E60BC3"/>
    <w:rsid w:val="00E66182"/>
    <w:rsid w:val="00E72B04"/>
    <w:rsid w:val="00E7414E"/>
    <w:rsid w:val="00E759EE"/>
    <w:rsid w:val="00E85CFA"/>
    <w:rsid w:val="00E86114"/>
    <w:rsid w:val="00E86AE2"/>
    <w:rsid w:val="00E86BB7"/>
    <w:rsid w:val="00E923EF"/>
    <w:rsid w:val="00E93E6A"/>
    <w:rsid w:val="00E95067"/>
    <w:rsid w:val="00E95A00"/>
    <w:rsid w:val="00EA0A1B"/>
    <w:rsid w:val="00EA2435"/>
    <w:rsid w:val="00EA6E86"/>
    <w:rsid w:val="00EB0BCE"/>
    <w:rsid w:val="00EC0CFB"/>
    <w:rsid w:val="00EC29FF"/>
    <w:rsid w:val="00EC30B4"/>
    <w:rsid w:val="00EC31EF"/>
    <w:rsid w:val="00EC3CED"/>
    <w:rsid w:val="00EC798B"/>
    <w:rsid w:val="00ED0540"/>
    <w:rsid w:val="00ED39FE"/>
    <w:rsid w:val="00ED5D97"/>
    <w:rsid w:val="00ED61F6"/>
    <w:rsid w:val="00EE21D7"/>
    <w:rsid w:val="00EF06E6"/>
    <w:rsid w:val="00EF0E40"/>
    <w:rsid w:val="00EF2348"/>
    <w:rsid w:val="00EF4239"/>
    <w:rsid w:val="00EF64BF"/>
    <w:rsid w:val="00EF76C5"/>
    <w:rsid w:val="00EF793C"/>
    <w:rsid w:val="00F02B99"/>
    <w:rsid w:val="00F0522A"/>
    <w:rsid w:val="00F073B1"/>
    <w:rsid w:val="00F10C95"/>
    <w:rsid w:val="00F1723A"/>
    <w:rsid w:val="00F1724E"/>
    <w:rsid w:val="00F1731D"/>
    <w:rsid w:val="00F17727"/>
    <w:rsid w:val="00F21ED6"/>
    <w:rsid w:val="00F30191"/>
    <w:rsid w:val="00F31B1A"/>
    <w:rsid w:val="00F33154"/>
    <w:rsid w:val="00F42634"/>
    <w:rsid w:val="00F47C91"/>
    <w:rsid w:val="00F54852"/>
    <w:rsid w:val="00F54937"/>
    <w:rsid w:val="00F54D77"/>
    <w:rsid w:val="00F55D6A"/>
    <w:rsid w:val="00F55F12"/>
    <w:rsid w:val="00F63E66"/>
    <w:rsid w:val="00F66EF2"/>
    <w:rsid w:val="00F678EC"/>
    <w:rsid w:val="00F67E49"/>
    <w:rsid w:val="00F712E0"/>
    <w:rsid w:val="00F7144C"/>
    <w:rsid w:val="00F719F2"/>
    <w:rsid w:val="00F731B7"/>
    <w:rsid w:val="00F7624D"/>
    <w:rsid w:val="00F7628C"/>
    <w:rsid w:val="00F76539"/>
    <w:rsid w:val="00F76EFB"/>
    <w:rsid w:val="00F773A6"/>
    <w:rsid w:val="00F85E9E"/>
    <w:rsid w:val="00F91C88"/>
    <w:rsid w:val="00F97130"/>
    <w:rsid w:val="00FA3FDB"/>
    <w:rsid w:val="00FA4508"/>
    <w:rsid w:val="00FA5366"/>
    <w:rsid w:val="00FA554F"/>
    <w:rsid w:val="00FA64B8"/>
    <w:rsid w:val="00FB194F"/>
    <w:rsid w:val="00FB7626"/>
    <w:rsid w:val="00FC1E52"/>
    <w:rsid w:val="00FD1055"/>
    <w:rsid w:val="00FD2CA1"/>
    <w:rsid w:val="00FD4BAA"/>
    <w:rsid w:val="00FD4D2E"/>
    <w:rsid w:val="00FE63AD"/>
    <w:rsid w:val="00FE6FF8"/>
    <w:rsid w:val="00FE7455"/>
    <w:rsid w:val="00FF105D"/>
    <w:rsid w:val="00FF2CB8"/>
    <w:rsid w:val="00FF3848"/>
    <w:rsid w:val="00FF54B9"/>
    <w:rsid w:val="00FF575E"/>
    <w:rsid w:val="00FF6D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5:docId w15:val="{FCBF385F-B459-404A-956D-0FB47D14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432"/>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FE7455"/>
    <w:pPr>
      <w:keepNext/>
      <w:keepLines/>
      <w:tabs>
        <w:tab w:val="left" w:pos="454"/>
      </w:tabs>
      <w:spacing w:before="120" w:after="60" w:line="240" w:lineRule="auto"/>
      <w:ind w:left="284" w:hanging="284"/>
      <w:jc w:val="both"/>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FE7455"/>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character" w:styleId="UnresolvedMention">
    <w:name w:val="Unresolved Mention"/>
    <w:basedOn w:val="DefaultParagraphFont"/>
    <w:uiPriority w:val="99"/>
    <w:semiHidden/>
    <w:unhideWhenUsed/>
    <w:rsid w:val="00F21E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60059">
      <w:bodyDiv w:val="1"/>
      <w:marLeft w:val="0"/>
      <w:marRight w:val="0"/>
      <w:marTop w:val="0"/>
      <w:marBottom w:val="0"/>
      <w:divBdr>
        <w:top w:val="none" w:sz="0" w:space="0" w:color="auto"/>
        <w:left w:val="none" w:sz="0" w:space="0" w:color="auto"/>
        <w:bottom w:val="none" w:sz="0" w:space="0" w:color="auto"/>
        <w:right w:val="none" w:sz="0" w:space="0" w:color="auto"/>
      </w:divBdr>
    </w:div>
    <w:div w:id="472404801">
      <w:bodyDiv w:val="1"/>
      <w:marLeft w:val="0"/>
      <w:marRight w:val="0"/>
      <w:marTop w:val="0"/>
      <w:marBottom w:val="0"/>
      <w:divBdr>
        <w:top w:val="none" w:sz="0" w:space="0" w:color="auto"/>
        <w:left w:val="none" w:sz="0" w:space="0" w:color="auto"/>
        <w:bottom w:val="none" w:sz="0" w:space="0" w:color="auto"/>
        <w:right w:val="none" w:sz="0" w:space="0" w:color="auto"/>
      </w:divBdr>
    </w:div>
    <w:div w:id="492113317">
      <w:bodyDiv w:val="1"/>
      <w:marLeft w:val="0"/>
      <w:marRight w:val="0"/>
      <w:marTop w:val="0"/>
      <w:marBottom w:val="0"/>
      <w:divBdr>
        <w:top w:val="none" w:sz="0" w:space="0" w:color="auto"/>
        <w:left w:val="none" w:sz="0" w:space="0" w:color="auto"/>
        <w:bottom w:val="none" w:sz="0" w:space="0" w:color="auto"/>
        <w:right w:val="none" w:sz="0" w:space="0" w:color="auto"/>
      </w:divBdr>
    </w:div>
    <w:div w:id="560140943">
      <w:bodyDiv w:val="1"/>
      <w:marLeft w:val="0"/>
      <w:marRight w:val="0"/>
      <w:marTop w:val="0"/>
      <w:marBottom w:val="0"/>
      <w:divBdr>
        <w:top w:val="none" w:sz="0" w:space="0" w:color="auto"/>
        <w:left w:val="none" w:sz="0" w:space="0" w:color="auto"/>
        <w:bottom w:val="none" w:sz="0" w:space="0" w:color="auto"/>
        <w:right w:val="none" w:sz="0" w:space="0" w:color="auto"/>
      </w:divBdr>
    </w:div>
    <w:div w:id="576942982">
      <w:bodyDiv w:val="1"/>
      <w:marLeft w:val="0"/>
      <w:marRight w:val="0"/>
      <w:marTop w:val="0"/>
      <w:marBottom w:val="0"/>
      <w:divBdr>
        <w:top w:val="none" w:sz="0" w:space="0" w:color="auto"/>
        <w:left w:val="none" w:sz="0" w:space="0" w:color="auto"/>
        <w:bottom w:val="none" w:sz="0" w:space="0" w:color="auto"/>
        <w:right w:val="none" w:sz="0" w:space="0" w:color="auto"/>
      </w:divBdr>
    </w:div>
    <w:div w:id="1517379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nsjava@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4adides2016@gmail.com" TargetMode="External"/><Relationship Id="rId4" Type="http://schemas.openxmlformats.org/officeDocument/2006/relationships/settings" Target="settings.xml"/><Relationship Id="rId9" Type="http://schemas.openxmlformats.org/officeDocument/2006/relationships/hyperlink" Target="mailto:agusse0968@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CCC3D-6E3C-40C7-B449-06C4BDC26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4158</Words>
  <Characters>23706</Characters>
  <Application>Microsoft Office Word</Application>
  <DocSecurity>0</DocSecurity>
  <Lines>197</Lines>
  <Paragraphs>5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Pendahuluan </vt:lpstr>
      <vt:lpstr>Metode</vt:lpstr>
      <vt:lpstr>Hasil dan Pembahasan</vt:lpstr>
      <vt:lpstr>4. Simpulan</vt:lpstr>
    </vt:vector>
  </TitlesOfParts>
  <Company>Grizli777</Company>
  <LinksUpToDate>false</LinksUpToDate>
  <CharactersWithSpaces>2780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user</cp:lastModifiedBy>
  <cp:revision>10</cp:revision>
  <cp:lastPrinted>2020-04-26T02:38:00Z</cp:lastPrinted>
  <dcterms:created xsi:type="dcterms:W3CDTF">2023-06-11T04:20:00Z</dcterms:created>
  <dcterms:modified xsi:type="dcterms:W3CDTF">2023-06-1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fb72ec-f870-33ef-86fa-7ad2eacd98b5</vt:lpwstr>
  </property>
  <property fmtid="{D5CDD505-2E9C-101B-9397-08002B2CF9AE}" pid="24" name="Mendeley Citation Style_1">
    <vt:lpwstr>http://www.zotero.org/styles/chicago-author-date</vt:lpwstr>
  </property>
</Properties>
</file>